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1B2FB" w14:textId="77777777" w:rsidR="006030B9" w:rsidRDefault="006030B9" w:rsidP="006030B9">
      <w:pPr>
        <w:spacing w:after="5" w:line="249" w:lineRule="auto"/>
        <w:ind w:left="-5" w:hanging="10"/>
      </w:pPr>
      <w:r>
        <w:rPr>
          <w:rFonts w:ascii="Century Gothic" w:eastAsia="Century Gothic" w:hAnsi="Century Gothic" w:cs="Century Gothic"/>
          <w:sz w:val="24"/>
        </w:rPr>
        <w:t>Appendix 1: Assignment submission cover sheet</w:t>
      </w:r>
      <w:r>
        <w:rPr>
          <w:rFonts w:ascii="Book Antiqua" w:eastAsia="Book Antiqua" w:hAnsi="Book Antiqua" w:cs="Book Antiqua"/>
          <w:sz w:val="20"/>
        </w:rPr>
        <w:t xml:space="preserve"> </w:t>
      </w:r>
    </w:p>
    <w:p w14:paraId="223C4511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sz w:val="24"/>
        </w:rPr>
        <w:t xml:space="preserve"> </w:t>
      </w:r>
    </w:p>
    <w:p w14:paraId="7D3256A4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ASSIGNMENT SUBMISSION COVER SHEET </w:t>
      </w:r>
    </w:p>
    <w:p w14:paraId="0F32DDFF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tbl>
      <w:tblPr>
        <w:tblStyle w:val="TableGrid0"/>
        <w:tblpPr w:vertAnchor="text" w:tblpX="2403" w:tblpY="2"/>
        <w:tblOverlap w:val="never"/>
        <w:tblW w:w="5216" w:type="dxa"/>
        <w:tblInd w:w="0" w:type="dxa"/>
        <w:tblCellMar>
          <w:left w:w="129" w:type="dxa"/>
          <w:right w:w="115" w:type="dxa"/>
        </w:tblCellMar>
        <w:tblLook w:val="04A0" w:firstRow="1" w:lastRow="0" w:firstColumn="1" w:lastColumn="0" w:noHBand="0" w:noVBand="1"/>
      </w:tblPr>
      <w:tblGrid>
        <w:gridCol w:w="5216"/>
      </w:tblGrid>
      <w:tr w:rsidR="006030B9" w14:paraId="6CAF16D2" w14:textId="77777777" w:rsidTr="00553A96">
        <w:trPr>
          <w:trHeight w:val="478"/>
        </w:trPr>
        <w:tc>
          <w:tcPr>
            <w:tcW w:w="5216" w:type="dxa"/>
            <w:tcBorders>
              <w:top w:val="single" w:sz="2" w:space="0" w:color="A5A5A5"/>
              <w:left w:val="single" w:sz="2" w:space="0" w:color="A5A5A5"/>
              <w:bottom w:val="single" w:sz="6" w:space="0" w:color="A5A5A5"/>
              <w:right w:val="single" w:sz="2" w:space="0" w:color="A5A5A5"/>
            </w:tcBorders>
            <w:shd w:val="clear" w:color="auto" w:fill="FFFFFF"/>
          </w:tcPr>
          <w:p w14:paraId="2D7B4266" w14:textId="3DC54C16" w:rsidR="006030B9" w:rsidRPr="006030B9" w:rsidRDefault="006030B9" w:rsidP="00553A9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lang w:val="en-GB"/>
              </w:rPr>
              <w:t>BIDA22-068</w:t>
            </w:r>
          </w:p>
        </w:tc>
      </w:tr>
      <w:tr w:rsidR="006030B9" w14:paraId="173ACC9C" w14:textId="77777777" w:rsidTr="00553A96">
        <w:trPr>
          <w:trHeight w:val="410"/>
        </w:trPr>
        <w:tc>
          <w:tcPr>
            <w:tcW w:w="5216" w:type="dxa"/>
            <w:tcBorders>
              <w:top w:val="single" w:sz="6" w:space="0" w:color="A5A5A5"/>
              <w:left w:val="single" w:sz="2" w:space="0" w:color="A5A5A5"/>
              <w:bottom w:val="single" w:sz="2" w:space="0" w:color="A5A5A5"/>
              <w:right w:val="single" w:sz="3" w:space="0" w:color="A5A5A5"/>
            </w:tcBorders>
          </w:tcPr>
          <w:p w14:paraId="140B7957" w14:textId="462359FB" w:rsidR="006030B9" w:rsidRPr="006030B9" w:rsidRDefault="006030B9" w:rsidP="00553A96">
            <w:pPr>
              <w:ind w:left="10"/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lang w:val="en-GB"/>
              </w:rPr>
              <w:t>DEIRDRE GOUTA MMOLOTSA</w:t>
            </w:r>
          </w:p>
        </w:tc>
      </w:tr>
      <w:tr w:rsidR="006030B9" w14:paraId="2C6D4DA9" w14:textId="77777777" w:rsidTr="00553A96">
        <w:trPr>
          <w:trHeight w:val="69"/>
        </w:trPr>
        <w:tc>
          <w:tcPr>
            <w:tcW w:w="5216" w:type="dxa"/>
            <w:tcBorders>
              <w:top w:val="single" w:sz="2" w:space="0" w:color="A5A5A5"/>
              <w:left w:val="double" w:sz="2" w:space="0" w:color="A5A5A5"/>
              <w:bottom w:val="single" w:sz="2" w:space="0" w:color="A5A5A5"/>
              <w:right w:val="single" w:sz="3" w:space="0" w:color="A5A5A5"/>
            </w:tcBorders>
            <w:shd w:val="clear" w:color="auto" w:fill="FFFFFF"/>
          </w:tcPr>
          <w:p w14:paraId="45C83385" w14:textId="77777777" w:rsidR="006030B9" w:rsidRDefault="006030B9" w:rsidP="00553A96"/>
        </w:tc>
      </w:tr>
      <w:tr w:rsidR="006030B9" w14:paraId="246FF578" w14:textId="77777777" w:rsidTr="00553A96">
        <w:trPr>
          <w:trHeight w:val="385"/>
        </w:trPr>
        <w:tc>
          <w:tcPr>
            <w:tcW w:w="5216" w:type="dxa"/>
            <w:tcBorders>
              <w:top w:val="single" w:sz="2" w:space="0" w:color="A5A5A5"/>
              <w:left w:val="single" w:sz="2" w:space="0" w:color="A5A5A5"/>
              <w:bottom w:val="single" w:sz="2" w:space="0" w:color="A5A5A5"/>
              <w:right w:val="single" w:sz="3" w:space="0" w:color="A5A5A5"/>
            </w:tcBorders>
            <w:shd w:val="clear" w:color="auto" w:fill="FFFFFF"/>
          </w:tcPr>
          <w:p w14:paraId="784905C9" w14:textId="705CE065" w:rsidR="006030B9" w:rsidRDefault="006030B9" w:rsidP="00553A96">
            <w:pPr>
              <w:ind w:left="40"/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  <w:lang w:val="en-GB"/>
              </w:rPr>
              <w:t>Bida22-068@thuto.bac.ac.bw</w:t>
            </w:r>
            <w:r>
              <w:rPr>
                <w:rFonts w:ascii="Times New Roman" w:eastAsia="Times New Roman" w:hAnsi="Times New Roman" w:cs="Times New Roman"/>
                <w:sz w:val="24"/>
              </w:rPr>
              <w:tab/>
            </w:r>
            <w:r>
              <w:rPr>
                <w:rFonts w:ascii="Century Gothic" w:eastAsia="Century Gothic" w:hAnsi="Century Gothic" w:cs="Century Gothic"/>
                <w:sz w:val="24"/>
              </w:rPr>
              <w:t xml:space="preserve"> </w:t>
            </w:r>
          </w:p>
        </w:tc>
      </w:tr>
    </w:tbl>
    <w:p w14:paraId="7628C366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Student Id: </w:t>
      </w:r>
    </w:p>
    <w:p w14:paraId="14DD12D9" w14:textId="77777777" w:rsidR="006030B9" w:rsidRDefault="006030B9" w:rsidP="006030B9">
      <w:pPr>
        <w:spacing w:after="0"/>
        <w:ind w:right="1761"/>
      </w:pPr>
      <w:r>
        <w:rPr>
          <w:rFonts w:ascii="Century Gothic" w:eastAsia="Century Gothic" w:hAnsi="Century Gothic" w:cs="Century Gothic"/>
          <w:b/>
          <w:sz w:val="24"/>
        </w:rPr>
        <w:t xml:space="preserve">                     </w:t>
      </w:r>
    </w:p>
    <w:p w14:paraId="0028CCCD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Student names: </w:t>
      </w:r>
    </w:p>
    <w:p w14:paraId="38459044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                                                  </w:t>
      </w:r>
    </w:p>
    <w:p w14:paraId="5FBC5898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>Student email</w:t>
      </w:r>
      <w:r>
        <w:rPr>
          <w:rFonts w:ascii="Century Gothic" w:eastAsia="Century Gothic" w:hAnsi="Century Gothic" w:cs="Century Gothic"/>
          <w:sz w:val="24"/>
        </w:rPr>
        <w:t xml:space="preserve">: </w:t>
      </w:r>
    </w:p>
    <w:p w14:paraId="579FA9EA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tbl>
      <w:tblPr>
        <w:tblStyle w:val="TableGrid0"/>
        <w:tblpPr w:vertAnchor="text" w:tblpX="2417" w:tblpY="2"/>
        <w:tblOverlap w:val="never"/>
        <w:tblW w:w="6570" w:type="dxa"/>
        <w:tblInd w:w="0" w:type="dxa"/>
        <w:tblCellMar>
          <w:top w:w="44" w:type="dxa"/>
          <w:left w:w="95" w:type="dxa"/>
          <w:right w:w="115" w:type="dxa"/>
        </w:tblCellMar>
        <w:tblLook w:val="04A0" w:firstRow="1" w:lastRow="0" w:firstColumn="1" w:lastColumn="0" w:noHBand="0" w:noVBand="1"/>
      </w:tblPr>
      <w:tblGrid>
        <w:gridCol w:w="5197"/>
        <w:gridCol w:w="1373"/>
      </w:tblGrid>
      <w:tr w:rsidR="006030B9" w14:paraId="7D4E6E83" w14:textId="77777777" w:rsidTr="00553A96">
        <w:trPr>
          <w:trHeight w:val="461"/>
        </w:trPr>
        <w:tc>
          <w:tcPr>
            <w:tcW w:w="5197" w:type="dxa"/>
            <w:tcBorders>
              <w:top w:val="single" w:sz="2" w:space="0" w:color="A5A5A5"/>
              <w:left w:val="single" w:sz="2" w:space="0" w:color="A5A5A5"/>
              <w:bottom w:val="double" w:sz="2" w:space="0" w:color="A5A5A5"/>
              <w:right w:val="single" w:sz="2" w:space="0" w:color="A5A5A5"/>
            </w:tcBorders>
          </w:tcPr>
          <w:p w14:paraId="23466906" w14:textId="2EA58A9C" w:rsidR="006030B9" w:rsidRPr="00C16E37" w:rsidRDefault="006030B9" w:rsidP="00553A96">
            <w:pPr>
              <w:rPr>
                <w:lang w:val="en-GB"/>
              </w:rPr>
            </w:pPr>
            <w:r>
              <w:rPr>
                <w:rFonts w:ascii="Century Gothic" w:eastAsia="Century Gothic" w:hAnsi="Century Gothic" w:cs="Century Gothic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C16E37">
              <w:rPr>
                <w:rFonts w:ascii="Times New Roman" w:eastAsia="Times New Roman" w:hAnsi="Times New Roman" w:cs="Times New Roman"/>
                <w:sz w:val="24"/>
                <w:lang w:val="en-GB"/>
              </w:rPr>
              <w:t xml:space="preserve">Group4 </w:t>
            </w:r>
          </w:p>
        </w:tc>
        <w:tc>
          <w:tcPr>
            <w:tcW w:w="1373" w:type="dxa"/>
            <w:tcBorders>
              <w:top w:val="nil"/>
              <w:left w:val="single" w:sz="2" w:space="0" w:color="A5A5A5"/>
              <w:bottom w:val="single" w:sz="2" w:space="0" w:color="A5A5A5"/>
              <w:right w:val="nil"/>
            </w:tcBorders>
          </w:tcPr>
          <w:p w14:paraId="5F37DE0C" w14:textId="77777777" w:rsidR="006030B9" w:rsidRDefault="006030B9" w:rsidP="00553A96"/>
        </w:tc>
      </w:tr>
      <w:tr w:rsidR="006030B9" w14:paraId="299679D8" w14:textId="77777777" w:rsidTr="00553A96">
        <w:trPr>
          <w:trHeight w:val="461"/>
        </w:trPr>
        <w:tc>
          <w:tcPr>
            <w:tcW w:w="6570" w:type="dxa"/>
            <w:gridSpan w:val="2"/>
            <w:tcBorders>
              <w:top w:val="double" w:sz="2" w:space="0" w:color="A5A5A5"/>
              <w:left w:val="single" w:sz="2" w:space="0" w:color="A5A5A5"/>
              <w:bottom w:val="single" w:sz="2" w:space="0" w:color="A5A5A5"/>
              <w:right w:val="single" w:sz="2" w:space="0" w:color="A5A5A5"/>
            </w:tcBorders>
          </w:tcPr>
          <w:p w14:paraId="5122101B" w14:textId="77777777" w:rsidR="00E25DEB" w:rsidRDefault="006030B9" w:rsidP="00E25DEB">
            <w:pPr>
              <w:pStyle w:val="Default"/>
            </w:pPr>
            <w:r>
              <w:rPr>
                <w:rFonts w:ascii="Times New Roman" w:eastAsia="Times New Roman" w:hAnsi="Times New Roman" w:cs="Times New Roman"/>
              </w:rPr>
              <w:t xml:space="preserve"> </w:t>
            </w:r>
            <w:r>
              <w:rPr>
                <w:rFonts w:eastAsia="Century Gothic"/>
              </w:rPr>
              <w:t xml:space="preserve"> </w:t>
            </w:r>
          </w:p>
          <w:p w14:paraId="44F296F8" w14:textId="6FA67F1D" w:rsidR="006030B9" w:rsidRPr="003B3BA0" w:rsidRDefault="00E25DEB" w:rsidP="00E25DEB">
            <w:pPr>
              <w:ind w:left="60"/>
              <w:rPr>
                <w:lang w:val="en-GB"/>
              </w:rPr>
            </w:pPr>
            <w:r>
              <w:t xml:space="preserve"> </w:t>
            </w:r>
            <w:r w:rsidR="003B3BA0">
              <w:rPr>
                <w:lang w:val="en-GB"/>
              </w:rPr>
              <w:t>Deluxe Hotel Assignment</w:t>
            </w:r>
          </w:p>
        </w:tc>
      </w:tr>
    </w:tbl>
    <w:p w14:paraId="0CCD0D77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>Cohort</w:t>
      </w:r>
      <w:r>
        <w:rPr>
          <w:rFonts w:ascii="Century Gothic" w:eastAsia="Century Gothic" w:hAnsi="Century Gothic" w:cs="Century Gothic"/>
          <w:sz w:val="24"/>
        </w:rPr>
        <w:t xml:space="preserve">:                         </w:t>
      </w:r>
    </w:p>
    <w:p w14:paraId="318A5856" w14:textId="77777777" w:rsidR="006030B9" w:rsidRDefault="006030B9" w:rsidP="006030B9">
      <w:pPr>
        <w:spacing w:after="0"/>
        <w:ind w:right="392"/>
      </w:pPr>
      <w:r>
        <w:rPr>
          <w:rFonts w:ascii="Century Gothic" w:eastAsia="Century Gothic" w:hAnsi="Century Gothic" w:cs="Century Gothic"/>
          <w:sz w:val="24"/>
        </w:rPr>
        <w:t xml:space="preserve"> </w:t>
      </w:r>
    </w:p>
    <w:p w14:paraId="236BA75F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>Assignment title</w:t>
      </w:r>
      <w:r>
        <w:rPr>
          <w:rFonts w:ascii="Century Gothic" w:eastAsia="Century Gothic" w:hAnsi="Century Gothic" w:cs="Century Gothic"/>
          <w:sz w:val="24"/>
        </w:rPr>
        <w:t xml:space="preserve">:           </w:t>
      </w:r>
    </w:p>
    <w:p w14:paraId="7400AFF7" w14:textId="77777777" w:rsidR="006030B9" w:rsidRDefault="006030B9" w:rsidP="006030B9">
      <w:pPr>
        <w:spacing w:after="0"/>
        <w:ind w:right="392"/>
      </w:pPr>
      <w:r>
        <w:rPr>
          <w:rFonts w:ascii="Century Gothic" w:eastAsia="Century Gothic" w:hAnsi="Century Gothic" w:cs="Century Gothic"/>
          <w:sz w:val="24"/>
        </w:rPr>
        <w:t xml:space="preserve"> </w:t>
      </w:r>
    </w:p>
    <w:tbl>
      <w:tblPr>
        <w:tblStyle w:val="TableGrid0"/>
        <w:tblpPr w:vertAnchor="text" w:tblpX="2433" w:tblpY="-40"/>
        <w:tblOverlap w:val="never"/>
        <w:tblW w:w="5201" w:type="dxa"/>
        <w:tblInd w:w="0" w:type="dxa"/>
        <w:tblCellMar>
          <w:left w:w="69" w:type="dxa"/>
          <w:right w:w="115" w:type="dxa"/>
        </w:tblCellMar>
        <w:tblLook w:val="04A0" w:firstRow="1" w:lastRow="0" w:firstColumn="1" w:lastColumn="0" w:noHBand="0" w:noVBand="1"/>
      </w:tblPr>
      <w:tblGrid>
        <w:gridCol w:w="5201"/>
      </w:tblGrid>
      <w:tr w:rsidR="006030B9" w14:paraId="0D81D80F" w14:textId="77777777" w:rsidTr="00553A96">
        <w:trPr>
          <w:trHeight w:val="270"/>
        </w:trPr>
        <w:tc>
          <w:tcPr>
            <w:tcW w:w="5201" w:type="dxa"/>
            <w:tcBorders>
              <w:top w:val="single" w:sz="2" w:space="0" w:color="A5A5A5"/>
              <w:left w:val="single" w:sz="2" w:space="0" w:color="A5A5A5"/>
              <w:bottom w:val="single" w:sz="2" w:space="0" w:color="A5A5A5"/>
              <w:right w:val="single" w:sz="2" w:space="0" w:color="A5A5A5"/>
            </w:tcBorders>
            <w:vAlign w:val="bottom"/>
          </w:tcPr>
          <w:p w14:paraId="596B895F" w14:textId="03222E22" w:rsidR="006030B9" w:rsidRPr="00733140" w:rsidRDefault="006030B9" w:rsidP="00553A96">
            <w:pPr>
              <w:rPr>
                <w:lang w:val="en-GB"/>
              </w:rPr>
            </w:pPr>
            <w:r>
              <w:rPr>
                <w:rFonts w:ascii="Century Gothic" w:eastAsia="Century Gothic" w:hAnsi="Century Gothic" w:cs="Century Gothic"/>
                <w:sz w:val="24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733140">
              <w:rPr>
                <w:rFonts w:ascii="Times New Roman" w:eastAsia="Times New Roman" w:hAnsi="Times New Roman" w:cs="Times New Roman"/>
                <w:sz w:val="24"/>
                <w:lang w:val="en-GB"/>
              </w:rPr>
              <w:t>26 May 2023</w:t>
            </w:r>
          </w:p>
        </w:tc>
      </w:tr>
      <w:tr w:rsidR="006030B9" w14:paraId="45C70559" w14:textId="77777777" w:rsidTr="00553A96">
        <w:trPr>
          <w:trHeight w:val="184"/>
        </w:trPr>
        <w:tc>
          <w:tcPr>
            <w:tcW w:w="5201" w:type="dxa"/>
            <w:tcBorders>
              <w:top w:val="single" w:sz="2" w:space="0" w:color="A5A5A5"/>
              <w:left w:val="single" w:sz="2" w:space="0" w:color="A5A5A5"/>
              <w:bottom w:val="single" w:sz="2" w:space="0" w:color="A5A5A5"/>
              <w:right w:val="single" w:sz="2" w:space="0" w:color="A5A5A5"/>
            </w:tcBorders>
            <w:shd w:val="clear" w:color="auto" w:fill="FFFFFF"/>
            <w:vAlign w:val="bottom"/>
          </w:tcPr>
          <w:p w14:paraId="494A630F" w14:textId="77777777" w:rsidR="006030B9" w:rsidRDefault="006030B9" w:rsidP="00553A96">
            <w:pPr>
              <w:ind w:left="720"/>
            </w:pPr>
            <w:r>
              <w:rPr>
                <w:rFonts w:ascii="Century Gothic" w:eastAsia="Century Gothic" w:hAnsi="Century Gothic" w:cs="Century Gothic"/>
                <w:sz w:val="24"/>
              </w:rPr>
              <w:t xml:space="preserve"> </w:t>
            </w:r>
          </w:p>
        </w:tc>
      </w:tr>
      <w:tr w:rsidR="006030B9" w14:paraId="4B3494F0" w14:textId="77777777" w:rsidTr="00553A96">
        <w:trPr>
          <w:trHeight w:val="270"/>
        </w:trPr>
        <w:tc>
          <w:tcPr>
            <w:tcW w:w="5201" w:type="dxa"/>
            <w:tcBorders>
              <w:top w:val="single" w:sz="2" w:space="0" w:color="A5A5A5"/>
              <w:left w:val="single" w:sz="2" w:space="0" w:color="A5A5A5"/>
              <w:bottom w:val="single" w:sz="2" w:space="0" w:color="A5A5A5"/>
              <w:right w:val="single" w:sz="2" w:space="0" w:color="A5A5A5"/>
            </w:tcBorders>
            <w:shd w:val="clear" w:color="auto" w:fill="FFFFFF"/>
          </w:tcPr>
          <w:p w14:paraId="7F250B6F" w14:textId="16C8F017" w:rsidR="006030B9" w:rsidRPr="00E25DEB" w:rsidRDefault="006030B9" w:rsidP="00553A96">
            <w:pPr>
              <w:ind w:left="80"/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E25DEB">
              <w:rPr>
                <w:rFonts w:ascii="Times New Roman" w:eastAsia="Times New Roman" w:hAnsi="Times New Roman" w:cs="Times New Roman"/>
                <w:sz w:val="24"/>
                <w:lang w:val="en-GB"/>
              </w:rPr>
              <w:t>B</w:t>
            </w:r>
            <w:r w:rsidR="00620E1E">
              <w:rPr>
                <w:rFonts w:ascii="Times New Roman" w:eastAsia="Times New Roman" w:hAnsi="Times New Roman" w:cs="Times New Roman"/>
                <w:sz w:val="24"/>
                <w:lang w:val="en-GB"/>
              </w:rPr>
              <w:t>S</w:t>
            </w:r>
            <w:r w:rsidR="00E25DEB">
              <w:rPr>
                <w:rFonts w:ascii="Times New Roman" w:eastAsia="Times New Roman" w:hAnsi="Times New Roman" w:cs="Times New Roman"/>
                <w:sz w:val="24"/>
                <w:lang w:val="en-GB"/>
              </w:rPr>
              <w:t>c (Hons) Business</w:t>
            </w:r>
            <w:r w:rsidR="00780143">
              <w:rPr>
                <w:rFonts w:ascii="Times New Roman" w:eastAsia="Times New Roman" w:hAnsi="Times New Roman" w:cs="Times New Roman"/>
                <w:sz w:val="24"/>
                <w:lang w:val="en-GB"/>
              </w:rPr>
              <w:t xml:space="preserve"> Intelligence and Data Analytics</w:t>
            </w:r>
          </w:p>
        </w:tc>
      </w:tr>
    </w:tbl>
    <w:p w14:paraId="3B429F84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>Date of submission</w:t>
      </w:r>
      <w:r>
        <w:rPr>
          <w:rFonts w:ascii="Century Gothic" w:eastAsia="Century Gothic" w:hAnsi="Century Gothic" w:cs="Century Gothic"/>
          <w:sz w:val="24"/>
        </w:rPr>
        <w:t xml:space="preserve">:    </w:t>
      </w:r>
    </w:p>
    <w:p w14:paraId="05EE6D1D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.                                               </w:t>
      </w:r>
    </w:p>
    <w:p w14:paraId="26DCA311" w14:textId="77777777" w:rsidR="006030B9" w:rsidRDefault="006030B9" w:rsidP="006030B9">
      <w:pPr>
        <w:spacing w:after="12" w:line="248" w:lineRule="auto"/>
        <w:ind w:left="-5" w:hanging="10"/>
      </w:pPr>
      <w:r>
        <w:rPr>
          <w:rFonts w:ascii="Century Gothic" w:eastAsia="Century Gothic" w:hAnsi="Century Gothic" w:cs="Century Gothic"/>
          <w:b/>
          <w:sz w:val="24"/>
        </w:rPr>
        <w:t>Programme of Study</w:t>
      </w:r>
      <w:r>
        <w:rPr>
          <w:rFonts w:ascii="Century Gothic" w:eastAsia="Century Gothic" w:hAnsi="Century Gothic" w:cs="Century Gothic"/>
          <w:sz w:val="24"/>
        </w:rPr>
        <w:t xml:space="preserve">:    </w:t>
      </w:r>
    </w:p>
    <w:p w14:paraId="7968791F" w14:textId="77777777" w:rsidR="006030B9" w:rsidRDefault="006030B9" w:rsidP="006030B9">
      <w:pPr>
        <w:spacing w:after="0"/>
        <w:ind w:right="1755"/>
      </w:pPr>
      <w:r>
        <w:rPr>
          <w:rFonts w:ascii="Century Gothic" w:eastAsia="Century Gothic" w:hAnsi="Century Gothic" w:cs="Century Gothic"/>
          <w:sz w:val="24"/>
        </w:rPr>
        <w:t xml:space="preserve"> </w:t>
      </w:r>
    </w:p>
    <w:tbl>
      <w:tblPr>
        <w:tblStyle w:val="TableGrid0"/>
        <w:tblpPr w:vertAnchor="text" w:tblpX="2423" w:tblpY="-108"/>
        <w:tblOverlap w:val="never"/>
        <w:tblW w:w="5201" w:type="dxa"/>
        <w:tblInd w:w="0" w:type="dxa"/>
        <w:tblCellMar>
          <w:top w:w="94" w:type="dxa"/>
          <w:left w:w="149" w:type="dxa"/>
          <w:right w:w="115" w:type="dxa"/>
        </w:tblCellMar>
        <w:tblLook w:val="04A0" w:firstRow="1" w:lastRow="0" w:firstColumn="1" w:lastColumn="0" w:noHBand="0" w:noVBand="1"/>
      </w:tblPr>
      <w:tblGrid>
        <w:gridCol w:w="5201"/>
      </w:tblGrid>
      <w:tr w:rsidR="006030B9" w14:paraId="491FA776" w14:textId="77777777" w:rsidTr="00553A96">
        <w:trPr>
          <w:trHeight w:val="454"/>
        </w:trPr>
        <w:tc>
          <w:tcPr>
            <w:tcW w:w="5201" w:type="dxa"/>
            <w:tcBorders>
              <w:top w:val="single" w:sz="2" w:space="0" w:color="A5A5A5"/>
              <w:left w:val="single" w:sz="2" w:space="0" w:color="A5A5A5"/>
              <w:bottom w:val="single" w:sz="2" w:space="0" w:color="A5A5A5"/>
              <w:right w:val="single" w:sz="2" w:space="0" w:color="A5A5A5"/>
            </w:tcBorders>
          </w:tcPr>
          <w:p w14:paraId="37FB9213" w14:textId="09F4653E" w:rsidR="006030B9" w:rsidRPr="00780143" w:rsidRDefault="006030B9" w:rsidP="00553A96">
            <w:pPr>
              <w:rPr>
                <w:lang w:val="en-GB"/>
              </w:rPr>
            </w:pPr>
            <w:r>
              <w:rPr>
                <w:rFonts w:ascii="Times New Roman" w:eastAsia="Times New Roman" w:hAnsi="Times New Roman" w:cs="Times New Roman"/>
                <w:sz w:val="24"/>
              </w:rPr>
              <w:t xml:space="preserve"> </w:t>
            </w:r>
            <w:r w:rsidR="00780143">
              <w:rPr>
                <w:rFonts w:ascii="Times New Roman" w:eastAsia="Times New Roman" w:hAnsi="Times New Roman" w:cs="Times New Roman"/>
                <w:sz w:val="24"/>
                <w:lang w:val="en-GB"/>
              </w:rPr>
              <w:t>Year 1</w:t>
            </w:r>
          </w:p>
        </w:tc>
      </w:tr>
    </w:tbl>
    <w:p w14:paraId="5E683B6C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>Year of Study</w:t>
      </w:r>
      <w:r>
        <w:rPr>
          <w:rFonts w:ascii="Century Gothic" w:eastAsia="Century Gothic" w:hAnsi="Century Gothic" w:cs="Century Gothic"/>
          <w:sz w:val="24"/>
        </w:rPr>
        <w:t xml:space="preserve">:  </w:t>
      </w:r>
    </w:p>
    <w:p w14:paraId="5FBC8B1B" w14:textId="77777777" w:rsidR="006030B9" w:rsidRDefault="006030B9" w:rsidP="006030B9">
      <w:pPr>
        <w:spacing w:after="0"/>
        <w:ind w:right="1755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p w14:paraId="5F3161B9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p w14:paraId="047EEB06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p w14:paraId="140AFF7A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p w14:paraId="04F7AAF0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p w14:paraId="2C6574D5" w14:textId="77777777" w:rsidR="006030B9" w:rsidRDefault="006030B9" w:rsidP="006030B9">
      <w:pPr>
        <w:spacing w:after="12" w:line="248" w:lineRule="auto"/>
        <w:ind w:left="-5" w:right="1761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Intellectual property statement </w:t>
      </w:r>
    </w:p>
    <w:p w14:paraId="4B3FD955" w14:textId="77777777" w:rsidR="006030B9" w:rsidRDefault="006030B9" w:rsidP="006030B9">
      <w:pPr>
        <w:spacing w:after="5" w:line="249" w:lineRule="auto"/>
        <w:ind w:left="-5" w:hanging="10"/>
      </w:pPr>
      <w:r>
        <w:rPr>
          <w:rFonts w:ascii="Century Gothic" w:eastAsia="Century Gothic" w:hAnsi="Century Gothic" w:cs="Century Gothic"/>
          <w:sz w:val="24"/>
        </w:rPr>
        <w:t xml:space="preserve">By checking the box below, I certify that this assignment is my own work and is free from plagiarism. I understand that the assignment may be checked for plagiarism by electronic or other means and may be transferred and stored in a database for the purposes of data-matching to help detect plagiarism. The assignment has not previously been submitted for assessment in any other unit or to any other institution. </w:t>
      </w:r>
      <w:r>
        <w:rPr>
          <w:rFonts w:ascii="Century Gothic" w:eastAsia="Century Gothic" w:hAnsi="Century Gothic" w:cs="Century Gothic"/>
          <w:b/>
          <w:sz w:val="24"/>
        </w:rPr>
        <w:t xml:space="preserve">I </w:t>
      </w:r>
    </w:p>
    <w:p w14:paraId="6B81766E" w14:textId="77777777" w:rsidR="006030B9" w:rsidRDefault="006030B9" w:rsidP="006030B9">
      <w:pPr>
        <w:spacing w:after="12" w:line="248" w:lineRule="auto"/>
        <w:ind w:left="-5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have read and understood the Botswana Accountancy College plagiarism guidelines policy. </w:t>
      </w:r>
    </w:p>
    <w:p w14:paraId="60A95105" w14:textId="77777777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b/>
          <w:sz w:val="24"/>
        </w:rPr>
        <w:t xml:space="preserve"> </w:t>
      </w:r>
    </w:p>
    <w:p w14:paraId="5A961EC8" w14:textId="3A639BFD" w:rsidR="006030B9" w:rsidRDefault="002732C5" w:rsidP="006030B9">
      <w:pPr>
        <w:spacing w:after="5" w:line="249" w:lineRule="auto"/>
        <w:ind w:left="-5" w:right="5259" w:hanging="10"/>
      </w:pPr>
      <w:r>
        <w:rPr>
          <w:rFonts w:ascii="Segoe UI Symbol" w:eastAsia="Segoe UI Symbol" w:hAnsi="Segoe UI Symbol" w:cs="Segoe UI Symbol"/>
          <w:noProof/>
          <w:sz w:val="24"/>
        </w:rPr>
        <mc:AlternateContent>
          <mc:Choice Requires="wpi">
            <w:drawing>
              <wp:anchor distT="0" distB="0" distL="114300" distR="114300" simplePos="0" relativeHeight="251701248" behindDoc="0" locked="0" layoutInCell="1" allowOverlap="1" wp14:anchorId="1A640351" wp14:editId="52258F95">
                <wp:simplePos x="0" y="0"/>
                <wp:positionH relativeFrom="column">
                  <wp:posOffset>1627942</wp:posOffset>
                </wp:positionH>
                <wp:positionV relativeFrom="paragraph">
                  <wp:posOffset>94767</wp:posOffset>
                </wp:positionV>
                <wp:extent cx="360" cy="242280"/>
                <wp:effectExtent l="38100" t="38100" r="38100" b="43815"/>
                <wp:wrapNone/>
                <wp:docPr id="1277346577" name="Ink 5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60" cy="2422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A5036F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7" o:spid="_x0000_s1026" type="#_x0000_t75" style="position:absolute;margin-left:127.85pt;margin-top:7.1pt;width:.75pt;height:19.8pt;z-index:25170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">
                <v:imagedata r:id="rId6" o:title=""/>
              </v:shape>
            </w:pict>
          </mc:Fallback>
        </mc:AlternateContent>
      </w:r>
      <w:r w:rsidR="005D74E7">
        <w:rPr>
          <w:rFonts w:ascii="Segoe UI Symbol" w:eastAsia="Segoe UI Symbol" w:hAnsi="Segoe UI Symbol" w:cs="Segoe UI Symbol"/>
          <w:noProof/>
          <w:sz w:val="24"/>
        </w:rPr>
        <mc:AlternateContent>
          <mc:Choice Requires="wpi">
            <w:drawing>
              <wp:anchor distT="0" distB="0" distL="114300" distR="114300" simplePos="0" relativeHeight="251691008" behindDoc="0" locked="0" layoutInCell="1" allowOverlap="1" wp14:anchorId="526D5542" wp14:editId="350D4BE5">
                <wp:simplePos x="0" y="0"/>
                <wp:positionH relativeFrom="column">
                  <wp:posOffset>-7178</wp:posOffset>
                </wp:positionH>
                <wp:positionV relativeFrom="paragraph">
                  <wp:posOffset>3327</wp:posOffset>
                </wp:positionV>
                <wp:extent cx="230040" cy="201600"/>
                <wp:effectExtent l="38100" t="38100" r="55880" b="46355"/>
                <wp:wrapNone/>
                <wp:docPr id="92747734" name="Ink 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230040" cy="201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991D89E" id="Ink 15" o:spid="_x0000_s1026" type="#_x0000_t75" style="position:absolute;margin-left:-1.25pt;margin-top:-.45pt;width:19.5pt;height:17.25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">
                <v:imagedata r:id="rId8" o:title=""/>
              </v:shape>
            </w:pict>
          </mc:Fallback>
        </mc:AlternateContent>
      </w:r>
      <w:r w:rsidR="006030B9">
        <w:rPr>
          <w:rFonts w:ascii="Segoe UI Symbol" w:eastAsia="Segoe UI Symbol" w:hAnsi="Segoe UI Symbol" w:cs="Segoe UI Symbol"/>
          <w:sz w:val="24"/>
        </w:rPr>
        <w:t>☐</w:t>
      </w:r>
      <w:r w:rsidR="006030B9">
        <w:rPr>
          <w:rFonts w:ascii="Century Gothic" w:eastAsia="Century Gothic" w:hAnsi="Century Gothic" w:cs="Century Gothic"/>
          <w:sz w:val="24"/>
        </w:rPr>
        <w:t xml:space="preserve"> Agree                                                </w:t>
      </w:r>
    </w:p>
    <w:p w14:paraId="4C27C30F" w14:textId="212374C9" w:rsidR="006030B9" w:rsidRDefault="002732C5" w:rsidP="006030B9">
      <w:pPr>
        <w:spacing w:after="0"/>
        <w:ind w:left="-5" w:hanging="10"/>
      </w:pPr>
      <w:r>
        <w:rPr>
          <w:rFonts w:ascii="Century Gothic" w:eastAsia="Century Gothic" w:hAnsi="Century Gothic" w:cs="Century Gothic"/>
          <w:noProof/>
          <w:sz w:val="24"/>
        </w:rPr>
        <mc:AlternateContent>
          <mc:Choice Requires="wpi">
            <w:drawing>
              <wp:anchor distT="0" distB="0" distL="114300" distR="114300" simplePos="0" relativeHeight="251714560" behindDoc="0" locked="0" layoutInCell="1" allowOverlap="1" wp14:anchorId="65379E9F" wp14:editId="4F5731F9">
                <wp:simplePos x="0" y="0"/>
                <wp:positionH relativeFrom="column">
                  <wp:posOffset>1211580</wp:posOffset>
                </wp:positionH>
                <wp:positionV relativeFrom="paragraph">
                  <wp:posOffset>-104775</wp:posOffset>
                </wp:positionV>
                <wp:extent cx="1142640" cy="304460"/>
                <wp:effectExtent l="38100" t="38100" r="19685" b="38735"/>
                <wp:wrapNone/>
                <wp:docPr id="1709173713" name="Ink 8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9">
                      <w14:nvContentPartPr>
                        <w14:cNvContentPartPr/>
                      </w14:nvContentPartPr>
                      <w14:xfrm>
                        <a:off x="0" y="0"/>
                        <a:ext cx="1142640" cy="3044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716529" id="Ink 81" o:spid="_x0000_s1026" type="#_x0000_t75" style="position:absolute;margin-left:95.05pt;margin-top:-8.6pt;width:90.65pt;height:24.65pt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">
                <v:imagedata r:id="rId10" o:title=""/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sz w:val="24"/>
        </w:rPr>
        <mc:AlternateContent>
          <mc:Choice Requires="wpi">
            <w:drawing>
              <wp:anchor distT="0" distB="0" distL="114300" distR="114300" simplePos="0" relativeHeight="251702272" behindDoc="0" locked="0" layoutInCell="1" allowOverlap="1" wp14:anchorId="118C4BAE" wp14:editId="7B380987">
                <wp:simplePos x="0" y="0"/>
                <wp:positionH relativeFrom="column">
                  <wp:posOffset>1647022</wp:posOffset>
                </wp:positionH>
                <wp:positionV relativeFrom="paragraph">
                  <wp:posOffset>-15188</wp:posOffset>
                </wp:positionV>
                <wp:extent cx="135000" cy="113040"/>
                <wp:effectExtent l="38100" t="38100" r="36830" b="39370"/>
                <wp:wrapNone/>
                <wp:docPr id="1397055740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135000" cy="1130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ED01BFE" id="Ink 59" o:spid="_x0000_s1026" type="#_x0000_t75" style="position:absolute;margin-left:129.35pt;margin-top:-1.55pt;width:11.35pt;height:9.6pt;z-index:25170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">
                <v:imagedata r:id="rId12" o:title=""/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sz w:val="24"/>
        </w:rPr>
        <mc:AlternateContent>
          <mc:Choice Requires="wpi">
            <w:drawing>
              <wp:anchor distT="0" distB="0" distL="114300" distR="114300" simplePos="0" relativeHeight="251700224" behindDoc="0" locked="0" layoutInCell="1" allowOverlap="1" wp14:anchorId="6931D6C5" wp14:editId="4C1C67D0">
                <wp:simplePos x="0" y="0"/>
                <wp:positionH relativeFrom="column">
                  <wp:posOffset>1522102</wp:posOffset>
                </wp:positionH>
                <wp:positionV relativeFrom="paragraph">
                  <wp:posOffset>-3668</wp:posOffset>
                </wp:positionV>
                <wp:extent cx="79920" cy="114840"/>
                <wp:effectExtent l="38100" t="38100" r="34925" b="38100"/>
                <wp:wrapNone/>
                <wp:docPr id="1987570333" name="Ink 5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79920" cy="114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3F2F0AA" id="Ink 54" o:spid="_x0000_s1026" type="#_x0000_t75" style="position:absolute;margin-left:119.5pt;margin-top:-.65pt;width:7pt;height:9.75pt;z-index:25170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">
                <v:imagedata r:id="rId14" o:title=""/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sz w:val="24"/>
        </w:rPr>
        <mc:AlternateContent>
          <mc:Choice Requires="wpi">
            <w:drawing>
              <wp:anchor distT="0" distB="0" distL="114300" distR="114300" simplePos="0" relativeHeight="251699200" behindDoc="0" locked="0" layoutInCell="1" allowOverlap="1" wp14:anchorId="6331E9E1" wp14:editId="01AECE9E">
                <wp:simplePos x="0" y="0"/>
                <wp:positionH relativeFrom="column">
                  <wp:posOffset>1010920</wp:posOffset>
                </wp:positionH>
                <wp:positionV relativeFrom="paragraph">
                  <wp:posOffset>-97790</wp:posOffset>
                </wp:positionV>
                <wp:extent cx="473620" cy="312420"/>
                <wp:effectExtent l="38100" t="38100" r="3175" b="49530"/>
                <wp:wrapNone/>
                <wp:docPr id="87071226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5">
                      <w14:nvContentPartPr>
                        <w14:cNvContentPartPr/>
                      </w14:nvContentPartPr>
                      <w14:xfrm>
                        <a:off x="0" y="0"/>
                        <a:ext cx="473620" cy="3124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55449ED" id="Ink 52" o:spid="_x0000_s1026" type="#_x0000_t75" style="position:absolute;margin-left:79.25pt;margin-top:-8.05pt;width:38pt;height:25.3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">
                <v:imagedata r:id="rId16" o:title=""/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sz w:val="24"/>
        </w:rPr>
        <mc:AlternateContent>
          <mc:Choice Requires="wpi">
            <w:drawing>
              <wp:anchor distT="0" distB="0" distL="114300" distR="114300" simplePos="0" relativeHeight="251695104" behindDoc="0" locked="0" layoutInCell="1" allowOverlap="1" wp14:anchorId="4A75FAE7" wp14:editId="253D69D0">
                <wp:simplePos x="0" y="0"/>
                <wp:positionH relativeFrom="column">
                  <wp:posOffset>1300702</wp:posOffset>
                </wp:positionH>
                <wp:positionV relativeFrom="paragraph">
                  <wp:posOffset>-84308</wp:posOffset>
                </wp:positionV>
                <wp:extent cx="154080" cy="241920"/>
                <wp:effectExtent l="38100" t="38100" r="36830" b="44450"/>
                <wp:wrapNone/>
                <wp:docPr id="1435471528" name="Ink 4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7">
                      <w14:nvContentPartPr>
                        <w14:cNvContentPartPr/>
                      </w14:nvContentPartPr>
                      <w14:xfrm>
                        <a:off x="0" y="0"/>
                        <a:ext cx="154080" cy="241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B5CB771" id="Ink 48" o:spid="_x0000_s1026" type="#_x0000_t75" style="position:absolute;margin-left:102.05pt;margin-top:-7pt;width:12.85pt;height:19.8pt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">
                <v:imagedata r:id="rId18" o:title=""/>
              </v:shape>
            </w:pict>
          </mc:Fallback>
        </mc:AlternateContent>
      </w:r>
      <w:r>
        <w:rPr>
          <w:rFonts w:ascii="Century Gothic" w:eastAsia="Century Gothic" w:hAnsi="Century Gothic" w:cs="Century Gothic"/>
          <w:noProof/>
          <w:sz w:val="24"/>
        </w:rPr>
        <mc:AlternateContent>
          <mc:Choice Requires="wpi">
            <w:drawing>
              <wp:anchor distT="0" distB="0" distL="114300" distR="114300" simplePos="0" relativeHeight="251694080" behindDoc="0" locked="0" layoutInCell="1" allowOverlap="1" wp14:anchorId="38CA3080" wp14:editId="3C93F023">
                <wp:simplePos x="0" y="0"/>
                <wp:positionH relativeFrom="column">
                  <wp:posOffset>1287022</wp:posOffset>
                </wp:positionH>
                <wp:positionV relativeFrom="paragraph">
                  <wp:posOffset>74812</wp:posOffset>
                </wp:positionV>
                <wp:extent cx="1440" cy="360"/>
                <wp:effectExtent l="38100" t="38100" r="36830" b="38100"/>
                <wp:wrapNone/>
                <wp:docPr id="1220756518" name="Ink 4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9">
                      <w14:nvContentPartPr>
                        <w14:cNvContentPartPr/>
                      </w14:nvContentPartPr>
                      <w14:xfrm>
                        <a:off x="0" y="0"/>
                        <a:ext cx="144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6E24E28" id="Ink 47" o:spid="_x0000_s1026" type="#_x0000_t75" style="position:absolute;margin-left:101pt;margin-top:5.55pt;width:.8pt;height:.75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">
                <v:imagedata r:id="rId20" o:title=""/>
              </v:shape>
            </w:pict>
          </mc:Fallback>
        </mc:AlternateContent>
      </w:r>
      <w:r w:rsidR="006030B9">
        <w:rPr>
          <w:rFonts w:ascii="Century Gothic" w:eastAsia="Century Gothic" w:hAnsi="Century Gothic" w:cs="Century Gothic"/>
          <w:sz w:val="24"/>
        </w:rPr>
        <w:t xml:space="preserve"> </w:t>
      </w:r>
      <w:r w:rsidR="006030B9">
        <w:rPr>
          <w:rFonts w:ascii="Century Gothic" w:eastAsia="Century Gothic" w:hAnsi="Century Gothic" w:cs="Century Gothic"/>
          <w:b/>
          <w:sz w:val="24"/>
        </w:rPr>
        <w:t>Signature</w:t>
      </w:r>
      <w:r w:rsidR="006030B9">
        <w:rPr>
          <w:rFonts w:ascii="Century Gothic" w:eastAsia="Century Gothic" w:hAnsi="Century Gothic" w:cs="Century Gothic"/>
          <w:sz w:val="24"/>
        </w:rPr>
        <w:t xml:space="preserve">……………………………………. </w:t>
      </w:r>
    </w:p>
    <w:p w14:paraId="2C72FF93" w14:textId="10744672" w:rsidR="006030B9" w:rsidRDefault="006030B9" w:rsidP="006030B9">
      <w:pPr>
        <w:spacing w:after="0"/>
      </w:pPr>
      <w:r>
        <w:rPr>
          <w:rFonts w:ascii="Century Gothic" w:eastAsia="Century Gothic" w:hAnsi="Century Gothic" w:cs="Century Gothic"/>
          <w:sz w:val="24"/>
        </w:rPr>
        <w:t xml:space="preserve">                                                             </w:t>
      </w:r>
      <w:r>
        <w:rPr>
          <w:rFonts w:ascii="Century Gothic" w:eastAsia="Century Gothic" w:hAnsi="Century Gothic" w:cs="Century Gothic"/>
          <w:b/>
          <w:sz w:val="24"/>
        </w:rPr>
        <w:t xml:space="preserve">  </w:t>
      </w:r>
    </w:p>
    <w:p w14:paraId="52C37E2C" w14:textId="18B94662" w:rsidR="006030B9" w:rsidRDefault="006030B9" w:rsidP="006030B9">
      <w:pPr>
        <w:spacing w:after="0"/>
        <w:ind w:left="-5" w:hanging="10"/>
      </w:pPr>
      <w:r>
        <w:rPr>
          <w:rFonts w:ascii="Century Gothic" w:eastAsia="Century Gothic" w:hAnsi="Century Gothic" w:cs="Century Gothic"/>
          <w:b/>
          <w:sz w:val="24"/>
        </w:rPr>
        <w:t xml:space="preserve"> Date</w:t>
      </w:r>
      <w:r>
        <w:rPr>
          <w:rFonts w:ascii="Century Gothic" w:eastAsia="Century Gothic" w:hAnsi="Century Gothic" w:cs="Century Gothic"/>
          <w:sz w:val="24"/>
        </w:rPr>
        <w:t>…</w:t>
      </w:r>
      <w:r w:rsidR="002732C5">
        <w:rPr>
          <w:rFonts w:ascii="Century Gothic" w:eastAsia="Century Gothic" w:hAnsi="Century Gothic" w:cs="Century Gothic"/>
          <w:sz w:val="24"/>
          <w:lang w:val="en-GB"/>
        </w:rPr>
        <w:t>26 May 2023</w:t>
      </w:r>
      <w:r>
        <w:rPr>
          <w:rFonts w:ascii="Century Gothic" w:eastAsia="Century Gothic" w:hAnsi="Century Gothic" w:cs="Century Gothic"/>
          <w:sz w:val="24"/>
        </w:rPr>
        <w:t xml:space="preserve">………………………………………. </w:t>
      </w:r>
    </w:p>
    <w:p w14:paraId="30CC3AAC" w14:textId="77777777" w:rsidR="006030B9" w:rsidRDefault="006030B9" w:rsidP="006030B9">
      <w:pPr>
        <w:spacing w:after="0"/>
      </w:pPr>
      <w:r>
        <w:rPr>
          <w:rFonts w:ascii="Book Antiqua" w:eastAsia="Book Antiqua" w:hAnsi="Book Antiqua" w:cs="Book Antiqua"/>
          <w:sz w:val="20"/>
        </w:rPr>
        <w:t xml:space="preserve"> </w:t>
      </w:r>
    </w:p>
    <w:p w14:paraId="3A299594" w14:textId="77777777" w:rsidR="00C6530B" w:rsidRDefault="00396E5B" w:rsidP="00C6530B">
      <w:pPr>
        <w:rPr>
          <w:b/>
          <w:bCs/>
          <w:sz w:val="28"/>
          <w:szCs w:val="28"/>
          <w:u w:val="single"/>
          <w:lang w:val="en-GB"/>
        </w:rPr>
      </w:pPr>
      <w:r>
        <w:rPr>
          <w:b/>
          <w:bCs/>
          <w:sz w:val="28"/>
          <w:szCs w:val="28"/>
          <w:u w:val="single"/>
          <w:lang w:val="en-GB"/>
        </w:rPr>
        <w:br w:type="page"/>
      </w:r>
    </w:p>
    <w:p w14:paraId="1B7EC2A9" w14:textId="2A38DE25" w:rsidR="00E5419D" w:rsidRPr="00E5419D" w:rsidRDefault="00E5419D" w:rsidP="00E5419D">
      <w:pPr>
        <w:pStyle w:val="ListParagraph"/>
        <w:numPr>
          <w:ilvl w:val="0"/>
          <w:numId w:val="15"/>
        </w:numPr>
        <w:rPr>
          <w:b/>
          <w:bCs/>
          <w:sz w:val="28"/>
          <w:szCs w:val="28"/>
          <w:u w:val="single"/>
          <w:lang w:val="en-GB"/>
        </w:rPr>
      </w:pPr>
    </w:p>
    <w:p w14:paraId="5E086711" w14:textId="66245932" w:rsidR="00D235A6" w:rsidRPr="00C6530B" w:rsidRDefault="008A15CC" w:rsidP="00C6530B">
      <w:pPr>
        <w:rPr>
          <w:b/>
          <w:bCs/>
          <w:sz w:val="28"/>
          <w:szCs w:val="28"/>
          <w:u w:val="single"/>
          <w:lang w:val="en-GB"/>
        </w:rPr>
      </w:pPr>
      <w:r w:rsidRPr="00C6530B">
        <w:rPr>
          <w:sz w:val="28"/>
          <w:szCs w:val="28"/>
          <w:lang w:val="en-GB"/>
        </w:rPr>
        <w:t>Deluxe Hotel can use t</w:t>
      </w:r>
      <w:r w:rsidR="00E97A13" w:rsidRPr="00C6530B">
        <w:rPr>
          <w:sz w:val="28"/>
          <w:szCs w:val="28"/>
          <w:lang w:val="en-GB"/>
        </w:rPr>
        <w:t>echnical feasibility</w:t>
      </w:r>
      <w:r w:rsidRPr="00C6530B">
        <w:rPr>
          <w:sz w:val="28"/>
          <w:szCs w:val="28"/>
          <w:lang w:val="en-GB"/>
        </w:rPr>
        <w:t xml:space="preserve"> analysis</w:t>
      </w:r>
      <w:r w:rsidR="00E97A13" w:rsidRPr="00C6530B">
        <w:rPr>
          <w:sz w:val="28"/>
          <w:szCs w:val="28"/>
          <w:lang w:val="en-GB"/>
        </w:rPr>
        <w:t xml:space="preserve"> to determine the level and type </w:t>
      </w:r>
      <w:r w:rsidR="00607103" w:rsidRPr="00C6530B">
        <w:rPr>
          <w:sz w:val="28"/>
          <w:szCs w:val="28"/>
          <w:lang w:val="en-GB"/>
        </w:rPr>
        <w:t>of technology needed for the</w:t>
      </w:r>
      <w:r w:rsidR="00064E2A" w:rsidRPr="00C6530B">
        <w:rPr>
          <w:sz w:val="28"/>
          <w:szCs w:val="28"/>
          <w:lang w:val="en-GB"/>
        </w:rPr>
        <w:t xml:space="preserve"> prop</w:t>
      </w:r>
      <w:r w:rsidR="0071475C" w:rsidRPr="00C6530B">
        <w:rPr>
          <w:sz w:val="28"/>
          <w:szCs w:val="28"/>
          <w:lang w:val="en-GB"/>
        </w:rPr>
        <w:t>osed computerized</w:t>
      </w:r>
      <w:r w:rsidR="00607103" w:rsidRPr="00C6530B">
        <w:rPr>
          <w:sz w:val="28"/>
          <w:szCs w:val="28"/>
          <w:lang w:val="en-GB"/>
        </w:rPr>
        <w:t xml:space="preserve"> system.</w:t>
      </w:r>
      <w:r w:rsidR="005F48F8" w:rsidRPr="00C6530B">
        <w:rPr>
          <w:sz w:val="28"/>
          <w:szCs w:val="28"/>
          <w:lang w:val="en-GB"/>
        </w:rPr>
        <w:t xml:space="preserve"> This includes assessing the hardware and software</w:t>
      </w:r>
      <w:r w:rsidR="00744021" w:rsidRPr="00C6530B">
        <w:rPr>
          <w:sz w:val="28"/>
          <w:szCs w:val="28"/>
          <w:lang w:val="en-GB"/>
        </w:rPr>
        <w:t xml:space="preserve"> requirements</w:t>
      </w:r>
      <w:r w:rsidR="00D14F00" w:rsidRPr="00C6530B">
        <w:rPr>
          <w:sz w:val="28"/>
          <w:szCs w:val="28"/>
          <w:lang w:val="en-GB"/>
        </w:rPr>
        <w:t>,</w:t>
      </w:r>
      <w:r w:rsidR="00B07C74" w:rsidRPr="00C6530B">
        <w:rPr>
          <w:sz w:val="28"/>
          <w:szCs w:val="28"/>
          <w:lang w:val="en-GB"/>
        </w:rPr>
        <w:t xml:space="preserve"> </w:t>
      </w:r>
      <w:r w:rsidR="00D14F00" w:rsidRPr="00C6530B">
        <w:rPr>
          <w:sz w:val="28"/>
          <w:szCs w:val="28"/>
          <w:lang w:val="en-GB"/>
        </w:rPr>
        <w:t>internet</w:t>
      </w:r>
      <w:r w:rsidR="00B07C74" w:rsidRPr="00C6530B">
        <w:rPr>
          <w:sz w:val="28"/>
          <w:szCs w:val="28"/>
          <w:lang w:val="en-GB"/>
        </w:rPr>
        <w:t xml:space="preserve"> connectivity, </w:t>
      </w:r>
      <w:r w:rsidR="00241AF5" w:rsidRPr="00C6530B">
        <w:rPr>
          <w:sz w:val="28"/>
          <w:szCs w:val="28"/>
          <w:lang w:val="en-GB"/>
        </w:rPr>
        <w:t xml:space="preserve">and </w:t>
      </w:r>
      <w:r w:rsidR="00B07C74" w:rsidRPr="00C6530B">
        <w:rPr>
          <w:sz w:val="28"/>
          <w:szCs w:val="28"/>
          <w:lang w:val="en-GB"/>
        </w:rPr>
        <w:t>security systems</w:t>
      </w:r>
      <w:r w:rsidR="00651410" w:rsidRPr="00C6530B">
        <w:rPr>
          <w:sz w:val="28"/>
          <w:szCs w:val="28"/>
          <w:lang w:val="en-GB"/>
        </w:rPr>
        <w:t xml:space="preserve"> as well as compatibility with</w:t>
      </w:r>
      <w:r w:rsidR="000D25B0" w:rsidRPr="00C6530B">
        <w:rPr>
          <w:sz w:val="28"/>
          <w:szCs w:val="28"/>
          <w:lang w:val="en-GB"/>
        </w:rPr>
        <w:t xml:space="preserve"> </w:t>
      </w:r>
      <w:r w:rsidR="006E68A8" w:rsidRPr="00C6530B">
        <w:rPr>
          <w:sz w:val="28"/>
          <w:szCs w:val="28"/>
          <w:lang w:val="en-GB"/>
        </w:rPr>
        <w:t>existing systems</w:t>
      </w:r>
      <w:r w:rsidR="00F73723" w:rsidRPr="00C6530B">
        <w:rPr>
          <w:sz w:val="28"/>
          <w:szCs w:val="28"/>
          <w:lang w:val="en-GB"/>
        </w:rPr>
        <w:t xml:space="preserve">, </w:t>
      </w:r>
      <w:r w:rsidR="006E68A8" w:rsidRPr="00C6530B">
        <w:rPr>
          <w:sz w:val="28"/>
          <w:szCs w:val="28"/>
          <w:lang w:val="en-GB"/>
        </w:rPr>
        <w:t xml:space="preserve">and the degree </w:t>
      </w:r>
      <w:r w:rsidR="00241AF5" w:rsidRPr="00C6530B">
        <w:rPr>
          <w:sz w:val="28"/>
          <w:szCs w:val="28"/>
          <w:lang w:val="en-GB"/>
        </w:rPr>
        <w:t>to</w:t>
      </w:r>
      <w:r w:rsidR="003E079A" w:rsidRPr="00C6530B">
        <w:rPr>
          <w:sz w:val="28"/>
          <w:szCs w:val="28"/>
          <w:lang w:val="en-GB"/>
        </w:rPr>
        <w:t xml:space="preserve"> </w:t>
      </w:r>
      <w:r w:rsidR="006E68A8" w:rsidRPr="00C6530B">
        <w:rPr>
          <w:sz w:val="28"/>
          <w:szCs w:val="28"/>
          <w:lang w:val="en-GB"/>
        </w:rPr>
        <w:t>which integration</w:t>
      </w:r>
      <w:r w:rsidR="003E079A" w:rsidRPr="00C6530B">
        <w:rPr>
          <w:sz w:val="28"/>
          <w:szCs w:val="28"/>
          <w:lang w:val="en-GB"/>
        </w:rPr>
        <w:t xml:space="preserve"> is</w:t>
      </w:r>
      <w:r w:rsidR="000D25B0" w:rsidRPr="00C6530B">
        <w:rPr>
          <w:sz w:val="28"/>
          <w:szCs w:val="28"/>
          <w:lang w:val="en-GB"/>
        </w:rPr>
        <w:t xml:space="preserve"> required. So</w:t>
      </w:r>
      <w:r w:rsidR="000370AB" w:rsidRPr="00C6530B">
        <w:rPr>
          <w:sz w:val="28"/>
          <w:szCs w:val="28"/>
          <w:lang w:val="en-GB"/>
        </w:rPr>
        <w:t xml:space="preserve">urces of risks are </w:t>
      </w:r>
      <w:r w:rsidR="006D00F3" w:rsidRPr="00C6530B">
        <w:rPr>
          <w:sz w:val="28"/>
          <w:szCs w:val="28"/>
          <w:lang w:val="en-GB"/>
        </w:rPr>
        <w:t>evaluated</w:t>
      </w:r>
      <w:r w:rsidR="00B07C74" w:rsidRPr="00C6530B">
        <w:rPr>
          <w:sz w:val="28"/>
          <w:szCs w:val="28"/>
          <w:lang w:val="en-GB"/>
        </w:rPr>
        <w:t>,</w:t>
      </w:r>
      <w:r w:rsidR="000370AB" w:rsidRPr="00C6530B">
        <w:rPr>
          <w:sz w:val="28"/>
          <w:szCs w:val="28"/>
          <w:lang w:val="en-GB"/>
        </w:rPr>
        <w:t xml:space="preserve"> and </w:t>
      </w:r>
      <w:r w:rsidR="00607593" w:rsidRPr="00C6530B">
        <w:rPr>
          <w:sz w:val="28"/>
          <w:szCs w:val="28"/>
          <w:lang w:val="en-GB"/>
        </w:rPr>
        <w:t>solutions</w:t>
      </w:r>
      <w:r w:rsidR="00EE5DD2" w:rsidRPr="00C6530B">
        <w:rPr>
          <w:sz w:val="28"/>
          <w:szCs w:val="28"/>
          <w:lang w:val="en-GB"/>
        </w:rPr>
        <w:t xml:space="preserve"> are hypothesized to see if the goal of </w:t>
      </w:r>
      <w:r w:rsidR="00607777" w:rsidRPr="00C6530B">
        <w:rPr>
          <w:sz w:val="28"/>
          <w:szCs w:val="28"/>
          <w:lang w:val="en-GB"/>
        </w:rPr>
        <w:t>developing/building</w:t>
      </w:r>
      <w:r w:rsidR="00EE5DD2" w:rsidRPr="00C6530B">
        <w:rPr>
          <w:sz w:val="28"/>
          <w:szCs w:val="28"/>
          <w:lang w:val="en-GB"/>
        </w:rPr>
        <w:t xml:space="preserve"> a computerized system</w:t>
      </w:r>
      <w:r w:rsidR="00777B93" w:rsidRPr="00C6530B">
        <w:rPr>
          <w:sz w:val="28"/>
          <w:szCs w:val="28"/>
          <w:lang w:val="en-GB"/>
        </w:rPr>
        <w:t xml:space="preserve"> for its operations is </w:t>
      </w:r>
      <w:r w:rsidR="00D40066" w:rsidRPr="00C6530B">
        <w:rPr>
          <w:sz w:val="28"/>
          <w:szCs w:val="28"/>
          <w:lang w:val="en-GB"/>
        </w:rPr>
        <w:t>achievable.</w:t>
      </w:r>
    </w:p>
    <w:p w14:paraId="1A4A250B" w14:textId="69EC1F72" w:rsidR="003D1BD8" w:rsidRDefault="003D1BD8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Ec</w:t>
      </w:r>
      <w:r w:rsidR="000A1DB9">
        <w:rPr>
          <w:sz w:val="28"/>
          <w:szCs w:val="28"/>
          <w:lang w:val="en-GB"/>
        </w:rPr>
        <w:t xml:space="preserve">onomic feasibility analysis is used to determine </w:t>
      </w:r>
      <w:r w:rsidR="00A44DA1">
        <w:rPr>
          <w:sz w:val="28"/>
          <w:szCs w:val="28"/>
          <w:lang w:val="en-GB"/>
        </w:rPr>
        <w:t xml:space="preserve">whether the system can be developed within </w:t>
      </w:r>
      <w:r w:rsidR="00E1091B">
        <w:rPr>
          <w:sz w:val="28"/>
          <w:szCs w:val="28"/>
          <w:lang w:val="en-GB"/>
        </w:rPr>
        <w:t>the budget or not. Deluxe Hotel should conduct a cost-</w:t>
      </w:r>
      <w:r w:rsidR="00D74DF6">
        <w:rPr>
          <w:sz w:val="28"/>
          <w:szCs w:val="28"/>
          <w:lang w:val="en-GB"/>
        </w:rPr>
        <w:t>benefit analysis</w:t>
      </w:r>
      <w:r w:rsidR="00E3058C">
        <w:rPr>
          <w:sz w:val="28"/>
          <w:szCs w:val="28"/>
          <w:lang w:val="en-GB"/>
        </w:rPr>
        <w:t xml:space="preserve"> </w:t>
      </w:r>
      <w:r w:rsidR="007E4D4A">
        <w:rPr>
          <w:sz w:val="28"/>
          <w:szCs w:val="28"/>
          <w:lang w:val="en-GB"/>
        </w:rPr>
        <w:t>to identify how well or how poorly</w:t>
      </w:r>
      <w:r w:rsidR="00BA745C">
        <w:rPr>
          <w:sz w:val="28"/>
          <w:szCs w:val="28"/>
          <w:lang w:val="en-GB"/>
        </w:rPr>
        <w:t xml:space="preserve"> the system will be </w:t>
      </w:r>
      <w:r w:rsidR="00044531">
        <w:rPr>
          <w:sz w:val="28"/>
          <w:szCs w:val="28"/>
          <w:lang w:val="en-GB"/>
        </w:rPr>
        <w:t xml:space="preserve">conclude which will help </w:t>
      </w:r>
      <w:r w:rsidR="00D74DF6">
        <w:rPr>
          <w:sz w:val="28"/>
          <w:szCs w:val="28"/>
          <w:lang w:val="en-GB"/>
        </w:rPr>
        <w:t xml:space="preserve">to determine </w:t>
      </w:r>
      <w:r w:rsidR="003E079A">
        <w:rPr>
          <w:sz w:val="28"/>
          <w:szCs w:val="28"/>
          <w:lang w:val="en-GB"/>
        </w:rPr>
        <w:t xml:space="preserve">the </w:t>
      </w:r>
      <w:r w:rsidR="00B95F41">
        <w:rPr>
          <w:sz w:val="28"/>
          <w:szCs w:val="28"/>
          <w:lang w:val="en-GB"/>
        </w:rPr>
        <w:t>ret</w:t>
      </w:r>
      <w:r w:rsidR="00972D3D">
        <w:rPr>
          <w:sz w:val="28"/>
          <w:szCs w:val="28"/>
          <w:lang w:val="en-GB"/>
        </w:rPr>
        <w:t xml:space="preserve">urn on investment (ROI) and </w:t>
      </w:r>
      <w:r w:rsidR="000F4133">
        <w:rPr>
          <w:sz w:val="28"/>
          <w:szCs w:val="28"/>
          <w:lang w:val="en-GB"/>
        </w:rPr>
        <w:t xml:space="preserve">if </w:t>
      </w:r>
      <w:r w:rsidR="00972D3D">
        <w:rPr>
          <w:sz w:val="28"/>
          <w:szCs w:val="28"/>
          <w:lang w:val="en-GB"/>
        </w:rPr>
        <w:t>the payback period</w:t>
      </w:r>
      <w:r w:rsidR="000F4133">
        <w:rPr>
          <w:sz w:val="28"/>
          <w:szCs w:val="28"/>
          <w:lang w:val="en-GB"/>
        </w:rPr>
        <w:t xml:space="preserve"> is reasonable</w:t>
      </w:r>
      <w:r w:rsidR="001F0878">
        <w:rPr>
          <w:sz w:val="28"/>
          <w:szCs w:val="28"/>
          <w:lang w:val="en-GB"/>
        </w:rPr>
        <w:t xml:space="preserve">. The costs and benefits </w:t>
      </w:r>
      <w:r w:rsidR="00D72FE3">
        <w:rPr>
          <w:sz w:val="28"/>
          <w:szCs w:val="28"/>
          <w:lang w:val="en-GB"/>
        </w:rPr>
        <w:t>include</w:t>
      </w:r>
      <w:r w:rsidR="00AD4C39">
        <w:rPr>
          <w:sz w:val="28"/>
          <w:szCs w:val="28"/>
          <w:lang w:val="en-GB"/>
        </w:rPr>
        <w:t xml:space="preserve"> development costs (</w:t>
      </w:r>
      <w:r w:rsidR="00A9106E">
        <w:rPr>
          <w:sz w:val="28"/>
          <w:szCs w:val="28"/>
          <w:lang w:val="en-GB"/>
        </w:rPr>
        <w:t xml:space="preserve">the costs that occur </w:t>
      </w:r>
      <w:r w:rsidR="00AE4EF2">
        <w:rPr>
          <w:sz w:val="28"/>
          <w:szCs w:val="28"/>
          <w:lang w:val="en-GB"/>
        </w:rPr>
        <w:t>when the system is built</w:t>
      </w:r>
      <w:r w:rsidR="00611377">
        <w:rPr>
          <w:sz w:val="28"/>
          <w:szCs w:val="28"/>
          <w:lang w:val="en-GB"/>
        </w:rPr>
        <w:t xml:space="preserve">, for example, paying the programmers who </w:t>
      </w:r>
      <w:r w:rsidR="00FE1707">
        <w:rPr>
          <w:sz w:val="28"/>
          <w:szCs w:val="28"/>
          <w:lang w:val="en-GB"/>
        </w:rPr>
        <w:t xml:space="preserve">are given the task to develop the system </w:t>
      </w:r>
      <w:r w:rsidR="00C01968">
        <w:rPr>
          <w:sz w:val="28"/>
          <w:szCs w:val="28"/>
          <w:lang w:val="en-GB"/>
        </w:rPr>
        <w:t>and operational costs</w:t>
      </w:r>
      <w:r w:rsidR="00C72C14">
        <w:rPr>
          <w:sz w:val="28"/>
          <w:szCs w:val="28"/>
          <w:lang w:val="en-GB"/>
        </w:rPr>
        <w:t xml:space="preserve"> </w:t>
      </w:r>
      <w:r w:rsidR="00C01968">
        <w:rPr>
          <w:sz w:val="28"/>
          <w:szCs w:val="28"/>
          <w:lang w:val="en-GB"/>
        </w:rPr>
        <w:t>(ongoing costs once the system is already in place. For example</w:t>
      </w:r>
      <w:r w:rsidR="005B08CC">
        <w:rPr>
          <w:sz w:val="28"/>
          <w:szCs w:val="28"/>
          <w:lang w:val="en-GB"/>
        </w:rPr>
        <w:t>, continuing licensing and training</w:t>
      </w:r>
      <w:r w:rsidR="00C72C14">
        <w:rPr>
          <w:sz w:val="28"/>
          <w:szCs w:val="28"/>
          <w:lang w:val="en-GB"/>
        </w:rPr>
        <w:t>).</w:t>
      </w:r>
      <w:r w:rsidR="000F4133">
        <w:rPr>
          <w:sz w:val="28"/>
          <w:szCs w:val="28"/>
          <w:lang w:val="en-GB"/>
        </w:rPr>
        <w:t xml:space="preserve"> </w:t>
      </w:r>
      <w:r w:rsidR="009E22D2">
        <w:rPr>
          <w:sz w:val="28"/>
          <w:szCs w:val="28"/>
          <w:lang w:val="en-GB"/>
        </w:rPr>
        <w:t xml:space="preserve">However, both </w:t>
      </w:r>
      <w:r w:rsidR="00A9795F">
        <w:rPr>
          <w:sz w:val="28"/>
          <w:szCs w:val="28"/>
          <w:lang w:val="en-GB"/>
        </w:rPr>
        <w:t xml:space="preserve"> tangible and intangible benefits are considered.</w:t>
      </w:r>
    </w:p>
    <w:p w14:paraId="6F1E7DF2" w14:textId="18444836" w:rsidR="005775AC" w:rsidRDefault="00FE1572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Deluxe Hote</w:t>
      </w:r>
      <w:r w:rsidR="00D159AF">
        <w:rPr>
          <w:sz w:val="28"/>
          <w:szCs w:val="28"/>
          <w:lang w:val="en-GB"/>
        </w:rPr>
        <w:t>l</w:t>
      </w:r>
      <w:r w:rsidR="00F77AAF">
        <w:rPr>
          <w:sz w:val="28"/>
          <w:szCs w:val="28"/>
          <w:lang w:val="en-GB"/>
        </w:rPr>
        <w:t xml:space="preserve"> must </w:t>
      </w:r>
      <w:r>
        <w:rPr>
          <w:sz w:val="28"/>
          <w:szCs w:val="28"/>
          <w:lang w:val="en-GB"/>
        </w:rPr>
        <w:t>conduct a schedule feasibility analysis</w:t>
      </w:r>
      <w:r w:rsidR="002E43F2">
        <w:rPr>
          <w:sz w:val="28"/>
          <w:szCs w:val="28"/>
          <w:lang w:val="en-GB"/>
        </w:rPr>
        <w:t xml:space="preserve"> to </w:t>
      </w:r>
      <w:r w:rsidR="004150F2">
        <w:rPr>
          <w:sz w:val="28"/>
          <w:szCs w:val="28"/>
          <w:lang w:val="en-GB"/>
        </w:rPr>
        <w:t>arbitrate</w:t>
      </w:r>
      <w:r w:rsidR="00E21A96">
        <w:rPr>
          <w:sz w:val="28"/>
          <w:szCs w:val="28"/>
          <w:lang w:val="en-GB"/>
        </w:rPr>
        <w:t xml:space="preserve"> </w:t>
      </w:r>
      <w:r w:rsidR="00154AAA">
        <w:rPr>
          <w:sz w:val="28"/>
          <w:szCs w:val="28"/>
          <w:lang w:val="en-GB"/>
        </w:rPr>
        <w:t xml:space="preserve">whether </w:t>
      </w:r>
      <w:r w:rsidR="00F77AAF">
        <w:rPr>
          <w:sz w:val="28"/>
          <w:szCs w:val="28"/>
          <w:lang w:val="en-GB"/>
        </w:rPr>
        <w:t xml:space="preserve">the </w:t>
      </w:r>
      <w:r w:rsidR="00154AAA">
        <w:rPr>
          <w:sz w:val="28"/>
          <w:szCs w:val="28"/>
          <w:lang w:val="en-GB"/>
        </w:rPr>
        <w:t xml:space="preserve">development of the system can be done within a given </w:t>
      </w:r>
      <w:r w:rsidR="00E77450">
        <w:rPr>
          <w:sz w:val="28"/>
          <w:szCs w:val="28"/>
          <w:lang w:val="en-GB"/>
        </w:rPr>
        <w:t>time</w:t>
      </w:r>
      <w:r w:rsidR="008A4817">
        <w:rPr>
          <w:sz w:val="28"/>
          <w:szCs w:val="28"/>
          <w:lang w:val="en-GB"/>
        </w:rPr>
        <w:t>.</w:t>
      </w:r>
      <w:r w:rsidR="00647E3F">
        <w:rPr>
          <w:sz w:val="28"/>
          <w:szCs w:val="28"/>
          <w:lang w:val="en-GB"/>
        </w:rPr>
        <w:t xml:space="preserve"> It measures h</w:t>
      </w:r>
      <w:r w:rsidR="00E77450">
        <w:rPr>
          <w:sz w:val="28"/>
          <w:szCs w:val="28"/>
          <w:lang w:val="en-GB"/>
        </w:rPr>
        <w:t>o</w:t>
      </w:r>
      <w:r w:rsidR="00647E3F">
        <w:rPr>
          <w:sz w:val="28"/>
          <w:szCs w:val="28"/>
          <w:lang w:val="en-GB"/>
        </w:rPr>
        <w:t xml:space="preserve">w reasonable </w:t>
      </w:r>
      <w:r w:rsidR="00F77AAF">
        <w:rPr>
          <w:sz w:val="28"/>
          <w:szCs w:val="28"/>
          <w:lang w:val="en-GB"/>
        </w:rPr>
        <w:t xml:space="preserve">the </w:t>
      </w:r>
      <w:r w:rsidR="00E77450">
        <w:rPr>
          <w:sz w:val="28"/>
          <w:szCs w:val="28"/>
          <w:lang w:val="en-GB"/>
        </w:rPr>
        <w:t>development of the system is.</w:t>
      </w:r>
      <w:r w:rsidR="00393385">
        <w:rPr>
          <w:sz w:val="28"/>
          <w:szCs w:val="28"/>
          <w:lang w:val="en-GB"/>
        </w:rPr>
        <w:t xml:space="preserve"> This </w:t>
      </w:r>
      <w:r w:rsidR="00190019">
        <w:rPr>
          <w:sz w:val="28"/>
          <w:szCs w:val="28"/>
          <w:lang w:val="en-GB"/>
        </w:rPr>
        <w:t>deals with</w:t>
      </w:r>
      <w:r w:rsidR="003A3B7F">
        <w:rPr>
          <w:sz w:val="28"/>
          <w:szCs w:val="28"/>
          <w:lang w:val="en-GB"/>
        </w:rPr>
        <w:t xml:space="preserve"> timeline estimations and optimization of resources within that </w:t>
      </w:r>
      <w:r w:rsidR="005A64A6">
        <w:rPr>
          <w:sz w:val="28"/>
          <w:szCs w:val="28"/>
          <w:lang w:val="en-GB"/>
        </w:rPr>
        <w:t>time.</w:t>
      </w:r>
    </w:p>
    <w:p w14:paraId="10CB56A2" w14:textId="6CB1EDD3" w:rsidR="0088617E" w:rsidRDefault="009B1ECB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An </w:t>
      </w:r>
      <w:r w:rsidR="00E77B26">
        <w:rPr>
          <w:sz w:val="28"/>
          <w:szCs w:val="28"/>
          <w:lang w:val="en-GB"/>
        </w:rPr>
        <w:t>Operational feasibility</w:t>
      </w:r>
      <w:r>
        <w:rPr>
          <w:sz w:val="28"/>
          <w:szCs w:val="28"/>
          <w:lang w:val="en-GB"/>
        </w:rPr>
        <w:t xml:space="preserve"> study can be performed to understand whether </w:t>
      </w:r>
      <w:r w:rsidR="00F77AAF">
        <w:rPr>
          <w:sz w:val="28"/>
          <w:szCs w:val="28"/>
          <w:lang w:val="en-GB"/>
        </w:rPr>
        <w:t xml:space="preserve">the </w:t>
      </w:r>
      <w:r w:rsidR="00B2761E">
        <w:rPr>
          <w:sz w:val="28"/>
          <w:szCs w:val="28"/>
          <w:lang w:val="en-GB"/>
        </w:rPr>
        <w:t>proposal of the computerized system can</w:t>
      </w:r>
      <w:r w:rsidR="00DE17B1">
        <w:rPr>
          <w:sz w:val="28"/>
          <w:szCs w:val="28"/>
          <w:lang w:val="en-GB"/>
        </w:rPr>
        <w:t xml:space="preserve"> solve Deluxe Hotel’s problems and improve management </w:t>
      </w:r>
      <w:r w:rsidR="009304E2">
        <w:rPr>
          <w:sz w:val="28"/>
          <w:szCs w:val="28"/>
          <w:lang w:val="en-GB"/>
        </w:rPr>
        <w:t>efficiency.</w:t>
      </w:r>
      <w:r w:rsidR="00C1198B">
        <w:rPr>
          <w:sz w:val="28"/>
          <w:szCs w:val="28"/>
          <w:lang w:val="en-GB"/>
        </w:rPr>
        <w:t xml:space="preserve"> The hotel should evaluate its existing processes and determine how they can be adapted to fit the new system.</w:t>
      </w:r>
      <w:r w:rsidR="000A34CC">
        <w:rPr>
          <w:sz w:val="28"/>
          <w:szCs w:val="28"/>
          <w:lang w:val="en-GB"/>
        </w:rPr>
        <w:t xml:space="preserve"> Hotel staff and management are determinants of </w:t>
      </w:r>
      <w:r w:rsidR="002130B6">
        <w:rPr>
          <w:sz w:val="28"/>
          <w:szCs w:val="28"/>
          <w:lang w:val="en-GB"/>
        </w:rPr>
        <w:t xml:space="preserve">the system’s </w:t>
      </w:r>
      <w:r w:rsidR="00943493">
        <w:rPr>
          <w:sz w:val="28"/>
          <w:szCs w:val="28"/>
          <w:lang w:val="en-GB"/>
        </w:rPr>
        <w:t>operational feasibility in terms of well they adapt to changes</w:t>
      </w:r>
      <w:r w:rsidR="007C141E">
        <w:rPr>
          <w:sz w:val="28"/>
          <w:szCs w:val="28"/>
          <w:lang w:val="en-GB"/>
        </w:rPr>
        <w:t>.</w:t>
      </w:r>
    </w:p>
    <w:p w14:paraId="3823722B" w14:textId="77777777" w:rsidR="00F456E4" w:rsidRDefault="00F456E4">
      <w:pPr>
        <w:rPr>
          <w:sz w:val="28"/>
          <w:szCs w:val="28"/>
          <w:lang w:val="en-GB"/>
        </w:rPr>
      </w:pPr>
    </w:p>
    <w:p w14:paraId="1B863E70" w14:textId="77777777" w:rsidR="00F456E4" w:rsidRDefault="00F456E4">
      <w:pPr>
        <w:rPr>
          <w:sz w:val="28"/>
          <w:szCs w:val="28"/>
          <w:lang w:val="en-GB"/>
        </w:rPr>
      </w:pPr>
    </w:p>
    <w:p w14:paraId="51B97BC5" w14:textId="77777777" w:rsidR="00F456E4" w:rsidRDefault="00F456E4">
      <w:pPr>
        <w:rPr>
          <w:sz w:val="28"/>
          <w:szCs w:val="28"/>
          <w:lang w:val="en-GB"/>
        </w:rPr>
      </w:pPr>
    </w:p>
    <w:p w14:paraId="2583E101" w14:textId="77777777" w:rsidR="00F456E4" w:rsidRDefault="00F456E4">
      <w:pPr>
        <w:rPr>
          <w:sz w:val="28"/>
          <w:szCs w:val="28"/>
          <w:lang w:val="en-GB"/>
        </w:rPr>
      </w:pPr>
    </w:p>
    <w:p w14:paraId="09C1B03E" w14:textId="77777777" w:rsidR="00F456E4" w:rsidRDefault="00F456E4">
      <w:pPr>
        <w:rPr>
          <w:sz w:val="28"/>
          <w:szCs w:val="28"/>
          <w:lang w:val="en-GB"/>
        </w:rPr>
      </w:pPr>
    </w:p>
    <w:p w14:paraId="30452AB4" w14:textId="77777777" w:rsidR="00F456E4" w:rsidRDefault="00F456E4">
      <w:pPr>
        <w:rPr>
          <w:sz w:val="28"/>
          <w:szCs w:val="28"/>
          <w:lang w:val="en-GB"/>
        </w:rPr>
      </w:pPr>
    </w:p>
    <w:p w14:paraId="2F7904C9" w14:textId="126C47D1" w:rsidR="00233874" w:rsidRDefault="00D06D75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>a)</w:t>
      </w:r>
    </w:p>
    <w:tbl>
      <w:tblPr>
        <w:tblW w:w="9940" w:type="dxa"/>
        <w:tblInd w:w="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795"/>
        <w:gridCol w:w="2135"/>
        <w:gridCol w:w="1240"/>
        <w:gridCol w:w="3770"/>
      </w:tblGrid>
      <w:tr w:rsidR="00EB597D" w14:paraId="4B4F82B4" w14:textId="77777777" w:rsidTr="003E4B05">
        <w:trPr>
          <w:trHeight w:val="510"/>
        </w:trPr>
        <w:tc>
          <w:tcPr>
            <w:tcW w:w="9940" w:type="dxa"/>
            <w:gridSpan w:val="4"/>
            <w:vAlign w:val="center"/>
          </w:tcPr>
          <w:p w14:paraId="6F9BE93C" w14:textId="7F828B33" w:rsidR="00EB597D" w:rsidRPr="00FD210E" w:rsidRDefault="003E4B05" w:rsidP="003E4B05">
            <w:pPr>
              <w:jc w:val="center"/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REQUEST FOR PROPOSAL</w:t>
            </w:r>
          </w:p>
        </w:tc>
      </w:tr>
      <w:tr w:rsidR="00EB597D" w14:paraId="51986335" w14:textId="118D60EA" w:rsidTr="008A2444">
        <w:trPr>
          <w:trHeight w:val="650"/>
        </w:trPr>
        <w:tc>
          <w:tcPr>
            <w:tcW w:w="2795" w:type="dxa"/>
          </w:tcPr>
          <w:p w14:paraId="493604AA" w14:textId="3EEAE976" w:rsidR="00EB597D" w:rsidRPr="00FD210E" w:rsidRDefault="00A840B4">
            <w:pPr>
              <w:rPr>
                <w:b/>
                <w:bCs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>REQUEST FOR PROPOSAL PROJEC</w:t>
            </w:r>
            <w:r w:rsidR="007E0FF6">
              <w:rPr>
                <w:b/>
                <w:bCs/>
                <w:sz w:val="28"/>
                <w:szCs w:val="28"/>
                <w:lang w:val="en-GB"/>
              </w:rPr>
              <w:t>T NAME</w:t>
            </w:r>
          </w:p>
          <w:p w14:paraId="37264100" w14:textId="512C0F28" w:rsidR="00AE01D9" w:rsidRDefault="00AE01D9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 xml:space="preserve">Request for </w:t>
            </w:r>
            <w:r w:rsidR="0026784B">
              <w:rPr>
                <w:sz w:val="28"/>
                <w:szCs w:val="28"/>
                <w:lang w:val="en-GB"/>
              </w:rPr>
              <w:t>Proposal for Deluxe Hotel</w:t>
            </w:r>
          </w:p>
        </w:tc>
        <w:tc>
          <w:tcPr>
            <w:tcW w:w="3375" w:type="dxa"/>
            <w:gridSpan w:val="2"/>
          </w:tcPr>
          <w:p w14:paraId="2B3D6E48" w14:textId="77777777" w:rsidR="00EB597D" w:rsidRDefault="008A2444">
            <w:pPr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P</w:t>
            </w:r>
            <w:r w:rsidR="00984E90" w:rsidRPr="00FD210E">
              <w:rPr>
                <w:b/>
                <w:bCs/>
                <w:sz w:val="28"/>
                <w:szCs w:val="28"/>
                <w:lang w:val="en-GB"/>
              </w:rPr>
              <w:t>ROPOSAL DUE</w:t>
            </w:r>
          </w:p>
          <w:p w14:paraId="32ACA33C" w14:textId="341E2D79" w:rsidR="009E3FA6" w:rsidRPr="006E7601" w:rsidRDefault="006E7601">
            <w:pPr>
              <w:rPr>
                <w:sz w:val="28"/>
                <w:szCs w:val="28"/>
                <w:lang w:val="en-GB"/>
              </w:rPr>
            </w:pPr>
            <w:r w:rsidRPr="006E7601">
              <w:rPr>
                <w:sz w:val="28"/>
                <w:szCs w:val="28"/>
                <w:lang w:val="en-GB"/>
              </w:rPr>
              <w:t>26 May 2023</w:t>
            </w:r>
          </w:p>
        </w:tc>
        <w:tc>
          <w:tcPr>
            <w:tcW w:w="3770" w:type="dxa"/>
          </w:tcPr>
          <w:p w14:paraId="74C151B3" w14:textId="5B3A36B3" w:rsidR="00EB597D" w:rsidRPr="00FD210E" w:rsidRDefault="007E0FF6">
            <w:pPr>
              <w:rPr>
                <w:b/>
                <w:bCs/>
                <w:sz w:val="28"/>
                <w:szCs w:val="28"/>
                <w:lang w:val="en-GB"/>
              </w:rPr>
            </w:pPr>
            <w:r>
              <w:rPr>
                <w:b/>
                <w:bCs/>
                <w:sz w:val="28"/>
                <w:szCs w:val="28"/>
                <w:lang w:val="en-GB"/>
              </w:rPr>
              <w:t>ORGANIZATION</w:t>
            </w:r>
            <w:r w:rsidR="00984E90" w:rsidRPr="00FD210E">
              <w:rPr>
                <w:b/>
                <w:bCs/>
                <w:sz w:val="28"/>
                <w:szCs w:val="28"/>
                <w:lang w:val="en-GB"/>
              </w:rPr>
              <w:t xml:space="preserve"> NAME</w:t>
            </w:r>
          </w:p>
          <w:p w14:paraId="77CBB663" w14:textId="18F196C8" w:rsidR="00B3042A" w:rsidRDefault="00B3042A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Deluxe Hotel</w:t>
            </w:r>
          </w:p>
        </w:tc>
      </w:tr>
      <w:tr w:rsidR="00EB597D" w14:paraId="321A70AD" w14:textId="77777777" w:rsidTr="00EB597D">
        <w:trPr>
          <w:trHeight w:val="460"/>
        </w:trPr>
        <w:tc>
          <w:tcPr>
            <w:tcW w:w="9940" w:type="dxa"/>
            <w:gridSpan w:val="4"/>
          </w:tcPr>
          <w:p w14:paraId="59C9D8A1" w14:textId="77777777" w:rsidR="00EB597D" w:rsidRPr="00FD210E" w:rsidRDefault="00984E90">
            <w:pPr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PROJECT OVERVIEW</w:t>
            </w:r>
          </w:p>
          <w:p w14:paraId="0C6E1A66" w14:textId="671B6963" w:rsidR="00BA3300" w:rsidRDefault="00C40BA8" w:rsidP="004E7E84">
            <w:pPr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Deluxe</w:t>
            </w:r>
            <w:r w:rsidR="00D8217E">
              <w:rPr>
                <w:sz w:val="28"/>
                <w:szCs w:val="28"/>
                <w:lang w:val="en-GB"/>
              </w:rPr>
              <w:t xml:space="preserve"> </w:t>
            </w:r>
            <w:r w:rsidR="00D159AF">
              <w:rPr>
                <w:sz w:val="28"/>
                <w:szCs w:val="28"/>
                <w:lang w:val="en-GB"/>
              </w:rPr>
              <w:t>H</w:t>
            </w:r>
            <w:r w:rsidR="00D8217E" w:rsidRPr="00D8217E">
              <w:rPr>
                <w:sz w:val="28"/>
                <w:szCs w:val="28"/>
                <w:lang w:val="en-GB"/>
              </w:rPr>
              <w:t xml:space="preserve">otel </w:t>
            </w:r>
            <w:r w:rsidR="00E6190B" w:rsidRPr="00D8217E">
              <w:rPr>
                <w:sz w:val="28"/>
                <w:szCs w:val="28"/>
                <w:lang w:val="en-GB"/>
              </w:rPr>
              <w:t>ha</w:t>
            </w:r>
            <w:r w:rsidR="00F77AAF">
              <w:rPr>
                <w:sz w:val="28"/>
                <w:szCs w:val="28"/>
                <w:lang w:val="en-GB"/>
              </w:rPr>
              <w:t>s</w:t>
            </w:r>
            <w:r w:rsidR="00D8217E" w:rsidRPr="00D8217E">
              <w:rPr>
                <w:sz w:val="28"/>
                <w:szCs w:val="28"/>
                <w:lang w:val="en-GB"/>
              </w:rPr>
              <w:t xml:space="preserve"> several departments</w:t>
            </w:r>
            <w:r w:rsidR="00180AA6">
              <w:rPr>
                <w:sz w:val="28"/>
                <w:szCs w:val="28"/>
                <w:lang w:val="en-GB"/>
              </w:rPr>
              <w:t>,</w:t>
            </w:r>
            <w:r w:rsidR="00D8217E" w:rsidRPr="00D8217E">
              <w:rPr>
                <w:sz w:val="28"/>
                <w:szCs w:val="28"/>
                <w:lang w:val="en-GB"/>
              </w:rPr>
              <w:t xml:space="preserve"> </w:t>
            </w:r>
            <w:r w:rsidR="00180AA6">
              <w:rPr>
                <w:sz w:val="28"/>
                <w:szCs w:val="28"/>
                <w:lang w:val="en-GB"/>
              </w:rPr>
              <w:t>each</w:t>
            </w:r>
            <w:r w:rsidR="0092525B" w:rsidRPr="0092525B">
              <w:rPr>
                <w:sz w:val="28"/>
                <w:szCs w:val="28"/>
                <w:lang w:val="en-GB"/>
              </w:rPr>
              <w:t xml:space="preserve"> </w:t>
            </w:r>
            <w:r w:rsidR="007500DE">
              <w:rPr>
                <w:sz w:val="28"/>
                <w:szCs w:val="28"/>
                <w:lang w:val="en-GB"/>
              </w:rPr>
              <w:t>lead</w:t>
            </w:r>
            <w:r w:rsidR="0092525B">
              <w:rPr>
                <w:sz w:val="28"/>
                <w:szCs w:val="28"/>
                <w:lang w:val="en-GB"/>
              </w:rPr>
              <w:t xml:space="preserve"> </w:t>
            </w:r>
            <w:r w:rsidR="0092525B" w:rsidRPr="0092525B">
              <w:rPr>
                <w:sz w:val="28"/>
                <w:szCs w:val="28"/>
                <w:lang w:val="en-GB"/>
              </w:rPr>
              <w:t xml:space="preserve">by a supervisor </w:t>
            </w:r>
            <w:r w:rsidR="00740D4F">
              <w:rPr>
                <w:sz w:val="28"/>
                <w:szCs w:val="28"/>
                <w:lang w:val="en-GB"/>
              </w:rPr>
              <w:t>who</w:t>
            </w:r>
            <w:r w:rsidR="000B200C">
              <w:rPr>
                <w:sz w:val="28"/>
                <w:szCs w:val="28"/>
                <w:lang w:val="en-GB"/>
              </w:rPr>
              <w:t xml:space="preserve"> oversees all the activities that take place within them and</w:t>
            </w:r>
            <w:r w:rsidR="0092525B" w:rsidRPr="0092525B">
              <w:rPr>
                <w:sz w:val="28"/>
                <w:szCs w:val="28"/>
                <w:lang w:val="en-GB"/>
              </w:rPr>
              <w:t xml:space="preserve"> </w:t>
            </w:r>
            <w:r w:rsidR="00CA3548">
              <w:rPr>
                <w:sz w:val="28"/>
                <w:szCs w:val="28"/>
                <w:lang w:val="en-GB"/>
              </w:rPr>
              <w:t>eventually</w:t>
            </w:r>
            <w:r w:rsidR="0092525B" w:rsidRPr="0092525B">
              <w:rPr>
                <w:sz w:val="28"/>
                <w:szCs w:val="28"/>
                <w:lang w:val="en-GB"/>
              </w:rPr>
              <w:t xml:space="preserve"> reports to the Hotel Manager. E</w:t>
            </w:r>
            <w:r w:rsidR="00CA3548">
              <w:rPr>
                <w:sz w:val="28"/>
                <w:szCs w:val="28"/>
                <w:lang w:val="en-GB"/>
              </w:rPr>
              <w:t>ach of these</w:t>
            </w:r>
            <w:r w:rsidR="0092525B" w:rsidRPr="0092525B">
              <w:rPr>
                <w:sz w:val="28"/>
                <w:szCs w:val="28"/>
                <w:lang w:val="en-GB"/>
              </w:rPr>
              <w:t xml:space="preserve"> department</w:t>
            </w:r>
            <w:r w:rsidR="00CA3548">
              <w:rPr>
                <w:sz w:val="28"/>
                <w:szCs w:val="28"/>
                <w:lang w:val="en-GB"/>
              </w:rPr>
              <w:t>s</w:t>
            </w:r>
            <w:r w:rsidR="009407D3">
              <w:rPr>
                <w:sz w:val="28"/>
                <w:szCs w:val="28"/>
                <w:lang w:val="en-GB"/>
              </w:rPr>
              <w:t xml:space="preserve"> has a supervisor who is responsible for overseeing</w:t>
            </w:r>
            <w:r w:rsidR="00EA54F9">
              <w:rPr>
                <w:sz w:val="28"/>
                <w:szCs w:val="28"/>
                <w:lang w:val="en-GB"/>
              </w:rPr>
              <w:t xml:space="preserve"> and managing reports brought in by hotel staff</w:t>
            </w:r>
            <w:r w:rsidR="0092525B" w:rsidRPr="0092525B">
              <w:rPr>
                <w:sz w:val="28"/>
                <w:szCs w:val="28"/>
                <w:lang w:val="en-GB"/>
              </w:rPr>
              <w:t>. Th</w:t>
            </w:r>
            <w:r w:rsidR="0092525B">
              <w:rPr>
                <w:sz w:val="28"/>
                <w:szCs w:val="28"/>
                <w:lang w:val="en-GB"/>
              </w:rPr>
              <w:t>is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current</w:t>
            </w:r>
            <w:r w:rsidR="00323E52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manual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r w:rsidR="002B0F33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>system</w:t>
            </w:r>
            <w:r w:rsidR="002B0F33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2B0F33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>of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hotel management is fully based on paperwork</w:t>
            </w:r>
            <w:r w:rsidR="004D26B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an</w:t>
            </w:r>
            <w:r w:rsidR="004D0533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d </w:t>
            </w:r>
            <w:r w:rsidR="004D26B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in</w:t>
            </w:r>
            <w:r w:rsidR="00BE54A1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-</w:t>
            </w:r>
            <w:r w:rsidR="004D26B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person </w:t>
            </w:r>
            <w:r w:rsidR="00DA6F2A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activities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>. There may be some problems or delays in allocating rooms and providing services</w:t>
            </w:r>
            <w:r w:rsidR="00BE54A1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with this k</w:t>
            </w:r>
            <w:r w:rsidR="00DA6F2A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i</w:t>
            </w:r>
            <w:r w:rsidR="00BE54A1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nd of management system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. </w:t>
            </w:r>
            <w:r w:rsidR="0065743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The </w:t>
            </w:r>
            <w:r w:rsidR="00C11A9F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manual Deluxe Hotel 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>management is hard and time-consuming.</w:t>
            </w:r>
            <w:r w:rsidR="00F0740D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8045F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All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the records kept in files may get torn out, lost, or get damaged due to water or fire</w:t>
            </w:r>
            <w:r w:rsidR="00F0740D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and</w:t>
            </w:r>
            <w:r w:rsidR="00EB4CC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the </w:t>
            </w:r>
            <w:r w:rsidR="008045F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calculations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r w:rsidR="00EB4CC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made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by staff may not be accurate sometimes. And even transferring the records or finding records is a big problem </w:t>
            </w:r>
            <w:r w:rsidR="009A2355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>and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creates a mess. The manual system of room reservation is</w:t>
            </w:r>
            <w:r w:rsidR="00C11A9F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not effective</w:t>
            </w:r>
            <w:r w:rsidR="00BC2E43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,</w:t>
            </w:r>
            <w:r w:rsidR="00C11A9F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and it needs to be improved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r w:rsidR="00A938D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because customers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</w:t>
            </w:r>
            <w:r w:rsidR="00BC2E43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must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visit the hotel first and ask for available rooms then inspect those room</w:t>
            </w:r>
            <w:r w:rsidR="00491D9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s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then only if the customer like it, he</w:t>
            </w:r>
            <w:r w:rsidR="00A938D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/she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 xml:space="preserve"> will take the room or </w:t>
            </w:r>
            <w:r w:rsidR="00A938D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not </w:t>
            </w:r>
            <w:r w:rsidR="00C96E7D" w:rsidRPr="00D516A7">
              <w:rPr>
                <w:rFonts w:cstheme="minorHAnsi"/>
                <w:color w:val="333333"/>
                <w:sz w:val="28"/>
                <w:szCs w:val="28"/>
                <w:shd w:val="clear" w:color="auto" w:fill="FFFFFF"/>
              </w:rPr>
              <w:t>and for all these processes cost a lot of time.</w:t>
            </w:r>
            <w:r w:rsid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096BFE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The proposed computerized system</w:t>
            </w:r>
            <w:r w:rsidR="00F26BFA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677836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is 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a</w:t>
            </w:r>
            <w:r w:rsidR="0086651D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n online web-application </w:t>
            </w:r>
            <w:r w:rsidR="00491D9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that</w:t>
            </w:r>
            <w:r w:rsidR="007E2EC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will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provid</w:t>
            </w:r>
            <w:r w:rsidR="007E2EC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e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a</w:t>
            </w:r>
            <w:r w:rsid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A8503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digital representation</w:t>
            </w:r>
            <w:r w:rsidR="0054359C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for the reservations and booking department, </w:t>
            </w:r>
            <w:r w:rsidR="007E2EC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to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automate the </w:t>
            </w:r>
            <w:r w:rsidR="00CD7895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bookings and reservations department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as the</w:t>
            </w:r>
            <w:r w:rsid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hotel has </w:t>
            </w:r>
            <w:r w:rsidR="007634C2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grown</w:t>
            </w:r>
            <w:r w:rsidR="00CD7895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,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making the reservations and bookings more than the clerks can</w:t>
            </w:r>
            <w:r w:rsid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BC2E43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manage</w:t>
            </w:r>
            <w:r w:rsidR="00BA3300" w:rsidRPr="00BA330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manually.</w:t>
            </w:r>
            <w:r w:rsidR="003B7E4D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</w:t>
            </w:r>
            <w:r w:rsidR="005313C5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This will allow the hotel</w:t>
            </w:r>
            <w:r w:rsidR="003B7E4D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’s booking </w:t>
            </w:r>
            <w:r w:rsidR="009B0C9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and reservation </w:t>
            </w:r>
            <w:r w:rsidR="003B7E4D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services to be accessed online</w:t>
            </w:r>
            <w:r w:rsidR="004E7E84" w:rsidRPr="004E7E8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, and </w:t>
            </w:r>
            <w:r w:rsidR="00C36731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that </w:t>
            </w:r>
            <w:r w:rsidR="004E7E84" w:rsidRPr="004E7E8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the information </w:t>
            </w:r>
            <w:r w:rsidR="00AA4DE1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used to </w:t>
            </w:r>
            <w:r w:rsidR="000E549A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create and maintain Deluxe Hotel’s competitive strategy </w:t>
            </w:r>
            <w:r w:rsidR="004E7E84" w:rsidRPr="004E7E8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is secured and only accessed by hotel</w:t>
            </w:r>
            <w:r w:rsidR="00C36731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-</w:t>
            </w:r>
            <w:r w:rsidR="004E7E84" w:rsidRPr="004E7E8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registered users</w:t>
            </w:r>
            <w:r w:rsidR="007E2EC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 eve</w:t>
            </w:r>
            <w:r w:rsidR="009B0C90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 xml:space="preserve">n when they </w:t>
            </w:r>
            <w:r w:rsidR="007E2EC9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are in remote areas</w:t>
            </w:r>
            <w:r w:rsidR="004E7E84" w:rsidRPr="004E7E84"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  <w:t>.</w:t>
            </w:r>
          </w:p>
          <w:p w14:paraId="27B2E171" w14:textId="77777777" w:rsidR="00322571" w:rsidRDefault="00322571" w:rsidP="004E7E84">
            <w:pPr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</w:pPr>
          </w:p>
          <w:p w14:paraId="75BFCCDE" w14:textId="77777777" w:rsidR="00322571" w:rsidRDefault="00322571" w:rsidP="004E7E84">
            <w:pPr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</w:pPr>
          </w:p>
          <w:p w14:paraId="181F75C7" w14:textId="77777777" w:rsidR="00322571" w:rsidRPr="00BA3300" w:rsidRDefault="00322571" w:rsidP="004E7E84">
            <w:pPr>
              <w:rPr>
                <w:rFonts w:cstheme="minorHAnsi"/>
                <w:color w:val="333333"/>
                <w:sz w:val="28"/>
                <w:szCs w:val="28"/>
                <w:shd w:val="clear" w:color="auto" w:fill="FFFFFF"/>
                <w:lang w:val="en-GB"/>
              </w:rPr>
            </w:pPr>
          </w:p>
          <w:p w14:paraId="779F3753" w14:textId="412499B7" w:rsidR="00C96E7D" w:rsidRPr="00BA3300" w:rsidRDefault="00C96E7D" w:rsidP="00BA3300">
            <w:pPr>
              <w:rPr>
                <w:sz w:val="28"/>
                <w:szCs w:val="28"/>
                <w:lang w:val="en-GB"/>
              </w:rPr>
            </w:pPr>
          </w:p>
        </w:tc>
      </w:tr>
      <w:tr w:rsidR="00EB597D" w14:paraId="1C9EC591" w14:textId="77777777" w:rsidTr="00EB597D">
        <w:trPr>
          <w:trHeight w:val="460"/>
        </w:trPr>
        <w:tc>
          <w:tcPr>
            <w:tcW w:w="9940" w:type="dxa"/>
            <w:gridSpan w:val="4"/>
          </w:tcPr>
          <w:p w14:paraId="2A7558CE" w14:textId="77777777" w:rsidR="00EB597D" w:rsidRPr="00FD210E" w:rsidRDefault="00581182">
            <w:pPr>
              <w:rPr>
                <w:rFonts w:cstheme="minorHAnsi"/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rFonts w:cstheme="minorHAnsi"/>
                <w:b/>
                <w:bCs/>
                <w:sz w:val="28"/>
                <w:szCs w:val="28"/>
                <w:lang w:val="en-GB"/>
              </w:rPr>
              <w:lastRenderedPageBreak/>
              <w:t xml:space="preserve">PROJECT </w:t>
            </w:r>
            <w:r w:rsidR="00DD0912" w:rsidRPr="00FD210E">
              <w:rPr>
                <w:rFonts w:cstheme="minorHAnsi"/>
                <w:b/>
                <w:bCs/>
                <w:sz w:val="28"/>
                <w:szCs w:val="28"/>
                <w:lang w:val="en-GB"/>
              </w:rPr>
              <w:t>OBJECTIVES</w:t>
            </w:r>
          </w:p>
          <w:p w14:paraId="720C424A" w14:textId="2B33EF02" w:rsidR="0089458D" w:rsidRPr="00B22F9F" w:rsidRDefault="0089458D" w:rsidP="00B22F9F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To </w:t>
            </w:r>
            <w:r w:rsidR="00520D67">
              <w:rPr>
                <w:rFonts w:cstheme="minorHAnsi"/>
                <w:color w:val="333333"/>
                <w:sz w:val="28"/>
                <w:szCs w:val="28"/>
              </w:rPr>
              <w:t>capture and store</w:t>
            </w:r>
            <w:r w:rsidR="008B4D47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 data about the hotel such as reservation </w:t>
            </w:r>
            <w:r w:rsidR="00E6190B">
              <w:rPr>
                <w:rFonts w:cstheme="minorHAnsi"/>
                <w:color w:val="333333"/>
                <w:sz w:val="28"/>
                <w:szCs w:val="28"/>
                <w:lang w:val="en-GB"/>
              </w:rPr>
              <w:t>details,</w:t>
            </w:r>
            <w:r w:rsidR="008B4D47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 staff details, payment details,</w:t>
            </w:r>
            <w:r w:rsidR="00D1662C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 </w:t>
            </w:r>
            <w:r w:rsidR="008B4D47">
              <w:rPr>
                <w:rFonts w:cstheme="minorHAnsi"/>
                <w:color w:val="333333"/>
                <w:sz w:val="28"/>
                <w:szCs w:val="28"/>
                <w:lang w:val="en-GB"/>
              </w:rPr>
              <w:t>rooms, t</w:t>
            </w:r>
            <w:r w:rsidR="00D1662C">
              <w:rPr>
                <w:rFonts w:cstheme="minorHAnsi"/>
                <w:color w:val="333333"/>
                <w:sz w:val="28"/>
                <w:szCs w:val="28"/>
                <w:lang w:val="en-GB"/>
              </w:rPr>
              <w:t>ypes and charges,</w:t>
            </w:r>
            <w:r w:rsidR="00196E75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 customer details, </w:t>
            </w:r>
            <w:r w:rsidR="00D1662C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 services</w:t>
            </w:r>
            <w:r w:rsidR="000D38F7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, </w:t>
            </w:r>
            <w:r w:rsidR="00D1662C">
              <w:rPr>
                <w:rFonts w:cstheme="minorHAnsi"/>
                <w:color w:val="333333"/>
                <w:sz w:val="28"/>
                <w:szCs w:val="28"/>
                <w:lang w:val="en-GB"/>
              </w:rPr>
              <w:t>etc.</w:t>
            </w:r>
          </w:p>
          <w:p w14:paraId="5B58076B" w14:textId="19FEE064" w:rsidR="0089458D" w:rsidRPr="00532585" w:rsidRDefault="0089458D" w:rsidP="0089458D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To provide </w:t>
            </w:r>
            <w:r w:rsidR="000205DB">
              <w:rPr>
                <w:rFonts w:cstheme="minorHAnsi"/>
                <w:color w:val="333333"/>
                <w:sz w:val="28"/>
                <w:szCs w:val="28"/>
                <w:lang w:val="en-GB"/>
              </w:rPr>
              <w:t>a fast and eff</w:t>
            </w:r>
            <w:r w:rsidR="00196E75">
              <w:rPr>
                <w:rFonts w:cstheme="minorHAnsi"/>
                <w:color w:val="333333"/>
                <w:sz w:val="28"/>
                <w:szCs w:val="28"/>
                <w:lang w:val="en-GB"/>
              </w:rPr>
              <w:t>i</w:t>
            </w:r>
            <w:r w:rsidR="000205DB">
              <w:rPr>
                <w:rFonts w:cstheme="minorHAnsi"/>
                <w:color w:val="333333"/>
                <w:sz w:val="28"/>
                <w:szCs w:val="28"/>
                <w:lang w:val="en-GB"/>
              </w:rPr>
              <w:t>cient</w:t>
            </w: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 reservation and registration service.</w:t>
            </w:r>
          </w:p>
          <w:p w14:paraId="5B217B7F" w14:textId="06BA1579" w:rsidR="0089458D" w:rsidRPr="00532585" w:rsidRDefault="0089458D" w:rsidP="0089458D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To </w:t>
            </w:r>
            <w:r w:rsidR="0096649A">
              <w:rPr>
                <w:rFonts w:cstheme="minorHAnsi"/>
                <w:color w:val="333333"/>
                <w:sz w:val="28"/>
                <w:szCs w:val="28"/>
              </w:rPr>
              <w:t>Record customer details.</w:t>
            </w:r>
          </w:p>
          <w:p w14:paraId="2E8B98FF" w14:textId="466AF5C1" w:rsidR="0089458D" w:rsidRPr="00532585" w:rsidRDefault="0089458D" w:rsidP="0089458D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To authorize the </w:t>
            </w:r>
            <w:r w:rsidR="00551437">
              <w:rPr>
                <w:rFonts w:cstheme="minorHAnsi"/>
                <w:color w:val="333333"/>
                <w:sz w:val="28"/>
                <w:szCs w:val="28"/>
                <w:lang w:val="en-GB"/>
              </w:rPr>
              <w:t>hotel staff</w:t>
            </w: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 to have access to the records</w:t>
            </w:r>
            <w:r w:rsidR="00551437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 and allow customers to be able to re</w:t>
            </w:r>
            <w:r w:rsidR="00740A07">
              <w:rPr>
                <w:rFonts w:cstheme="minorHAnsi"/>
                <w:color w:val="333333"/>
                <w:sz w:val="28"/>
                <w:szCs w:val="28"/>
                <w:lang w:val="en-GB"/>
              </w:rPr>
              <w:t>use their details to make bookings again (allow full accessibility to returning customers)</w:t>
            </w:r>
            <w:r w:rsidRPr="00532585">
              <w:rPr>
                <w:rFonts w:cstheme="minorHAnsi"/>
                <w:color w:val="333333"/>
                <w:sz w:val="28"/>
                <w:szCs w:val="28"/>
              </w:rPr>
              <w:t>.</w:t>
            </w:r>
          </w:p>
          <w:p w14:paraId="3C792AA8" w14:textId="36C62B2D" w:rsidR="0089458D" w:rsidRPr="00532585" w:rsidRDefault="0089458D" w:rsidP="0089458D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To </w:t>
            </w:r>
            <w:r w:rsidR="000526ED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display </w:t>
            </w:r>
            <w:r w:rsidR="00CB6796">
              <w:rPr>
                <w:rFonts w:cstheme="minorHAnsi"/>
                <w:color w:val="333333"/>
                <w:sz w:val="28"/>
                <w:szCs w:val="28"/>
                <w:lang w:val="en-GB"/>
              </w:rPr>
              <w:t>available rooms and their prices</w:t>
            </w:r>
            <w:r w:rsidR="00017708">
              <w:rPr>
                <w:rFonts w:cstheme="minorHAnsi"/>
                <w:color w:val="333333"/>
                <w:sz w:val="28"/>
                <w:szCs w:val="28"/>
                <w:lang w:val="en-GB"/>
              </w:rPr>
              <w:t>.</w:t>
            </w:r>
          </w:p>
          <w:p w14:paraId="0F663578" w14:textId="77777777" w:rsidR="0089458D" w:rsidRPr="00532585" w:rsidRDefault="0089458D" w:rsidP="0089458D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>To inform the availability of rooms in real-time.</w:t>
            </w:r>
          </w:p>
          <w:p w14:paraId="5F1DE62D" w14:textId="75F99DE5" w:rsidR="0089458D" w:rsidRPr="00532585" w:rsidRDefault="0089458D" w:rsidP="0089458D">
            <w:pPr>
              <w:numPr>
                <w:ilvl w:val="0"/>
                <w:numId w:val="11"/>
              </w:numPr>
              <w:shd w:val="clear" w:color="auto" w:fill="FFFFFF"/>
              <w:spacing w:before="100" w:beforeAutospacing="1" w:after="100" w:afterAutospacing="1" w:line="240" w:lineRule="auto"/>
              <w:rPr>
                <w:rFonts w:cstheme="minorHAnsi"/>
                <w:color w:val="333333"/>
                <w:sz w:val="28"/>
                <w:szCs w:val="28"/>
              </w:rPr>
            </w:pPr>
            <w:r w:rsidRPr="00532585">
              <w:rPr>
                <w:rFonts w:cstheme="minorHAnsi"/>
                <w:color w:val="333333"/>
                <w:sz w:val="28"/>
                <w:szCs w:val="28"/>
              </w:rPr>
              <w:t xml:space="preserve">To provide the ability to reserve rooms anytime from anywhere with </w:t>
            </w:r>
            <w:r w:rsidR="000D38F7">
              <w:rPr>
                <w:rFonts w:cstheme="minorHAnsi"/>
                <w:color w:val="333333"/>
                <w:sz w:val="28"/>
                <w:szCs w:val="28"/>
                <w:lang w:val="en-GB"/>
              </w:rPr>
              <w:t xml:space="preserve">the </w:t>
            </w:r>
            <w:r w:rsidRPr="00532585">
              <w:rPr>
                <w:rFonts w:cstheme="minorHAnsi"/>
                <w:color w:val="333333"/>
                <w:sz w:val="28"/>
                <w:szCs w:val="28"/>
              </w:rPr>
              <w:t>internet</w:t>
            </w:r>
            <w:r w:rsidR="00532585">
              <w:rPr>
                <w:rFonts w:cstheme="minorHAnsi"/>
                <w:color w:val="333333"/>
                <w:sz w:val="28"/>
                <w:szCs w:val="28"/>
                <w:lang w:val="en-GB"/>
              </w:rPr>
              <w:t>.</w:t>
            </w:r>
          </w:p>
          <w:p w14:paraId="6AC82E22" w14:textId="5D90CE07" w:rsidR="00476E92" w:rsidRPr="00532585" w:rsidRDefault="00476E92">
            <w:pPr>
              <w:rPr>
                <w:rFonts w:cstheme="minorHAnsi"/>
                <w:sz w:val="28"/>
                <w:szCs w:val="28"/>
                <w:lang w:val="en-GB"/>
              </w:rPr>
            </w:pPr>
          </w:p>
        </w:tc>
      </w:tr>
      <w:tr w:rsidR="0030062D" w14:paraId="3D1CFCE1" w14:textId="77777777" w:rsidTr="00EB597D">
        <w:trPr>
          <w:trHeight w:val="460"/>
        </w:trPr>
        <w:tc>
          <w:tcPr>
            <w:tcW w:w="9940" w:type="dxa"/>
            <w:gridSpan w:val="4"/>
          </w:tcPr>
          <w:p w14:paraId="21F94466" w14:textId="77777777" w:rsidR="0030062D" w:rsidRPr="00FD210E" w:rsidRDefault="009F5D41">
            <w:pPr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DELIVERABLES</w:t>
            </w:r>
          </w:p>
          <w:p w14:paraId="7F0DE8A2" w14:textId="7A3F494B" w:rsidR="00ED5243" w:rsidRDefault="00740A07" w:rsidP="00EA6F5B">
            <w:pPr>
              <w:pStyle w:val="ListParagraph"/>
              <w:numPr>
                <w:ilvl w:val="0"/>
                <w:numId w:val="12"/>
              </w:num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 xml:space="preserve">A </w:t>
            </w:r>
            <w:r w:rsidR="00ED5243" w:rsidRPr="00EA6F5B">
              <w:rPr>
                <w:sz w:val="28"/>
                <w:szCs w:val="28"/>
                <w:lang w:val="en-GB"/>
              </w:rPr>
              <w:t xml:space="preserve">Fully functional </w:t>
            </w:r>
            <w:r w:rsidR="00E6190B" w:rsidRPr="00EA6F5B">
              <w:rPr>
                <w:sz w:val="28"/>
                <w:szCs w:val="28"/>
                <w:lang w:val="en-GB"/>
              </w:rPr>
              <w:t>web-based</w:t>
            </w:r>
            <w:r w:rsidR="00ED5243" w:rsidRPr="00EA6F5B">
              <w:rPr>
                <w:sz w:val="28"/>
                <w:szCs w:val="28"/>
                <w:lang w:val="en-GB"/>
              </w:rPr>
              <w:t xml:space="preserve"> Application</w:t>
            </w:r>
          </w:p>
          <w:p w14:paraId="4048B777" w14:textId="0DB1015C" w:rsidR="008D299D" w:rsidRDefault="00F377DA" w:rsidP="00EA6F5B">
            <w:pPr>
              <w:pStyle w:val="ListParagraph"/>
              <w:numPr>
                <w:ilvl w:val="0"/>
                <w:numId w:val="12"/>
              </w:num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System documentation</w:t>
            </w:r>
          </w:p>
          <w:p w14:paraId="0E7D0346" w14:textId="4D5930DE" w:rsidR="00F377DA" w:rsidRPr="00EA6F5B" w:rsidRDefault="00E6190B" w:rsidP="00EA6F5B">
            <w:pPr>
              <w:pStyle w:val="ListParagraph"/>
              <w:numPr>
                <w:ilvl w:val="0"/>
                <w:numId w:val="12"/>
              </w:num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Learning, Training</w:t>
            </w:r>
            <w:r w:rsidR="000D38F7">
              <w:rPr>
                <w:sz w:val="28"/>
                <w:szCs w:val="28"/>
                <w:lang w:val="en-GB"/>
              </w:rPr>
              <w:t xml:space="preserve">, </w:t>
            </w:r>
            <w:r>
              <w:rPr>
                <w:sz w:val="28"/>
                <w:szCs w:val="28"/>
                <w:lang w:val="en-GB"/>
              </w:rPr>
              <w:t xml:space="preserve">and support for hotel staff on how to use the new </w:t>
            </w:r>
            <w:r w:rsidR="00FD7715">
              <w:rPr>
                <w:sz w:val="28"/>
                <w:szCs w:val="28"/>
                <w:lang w:val="en-GB"/>
              </w:rPr>
              <w:t>system.</w:t>
            </w:r>
          </w:p>
          <w:p w14:paraId="31D7C13D" w14:textId="2C9E0600" w:rsidR="00ED5243" w:rsidRDefault="00ED5243">
            <w:pPr>
              <w:rPr>
                <w:sz w:val="28"/>
                <w:szCs w:val="28"/>
                <w:lang w:val="en-GB"/>
              </w:rPr>
            </w:pPr>
          </w:p>
        </w:tc>
      </w:tr>
      <w:tr w:rsidR="0030062D" w14:paraId="34BB12A5" w14:textId="7A8CE39D" w:rsidTr="0030062D">
        <w:trPr>
          <w:trHeight w:val="450"/>
        </w:trPr>
        <w:tc>
          <w:tcPr>
            <w:tcW w:w="4930" w:type="dxa"/>
            <w:gridSpan w:val="2"/>
          </w:tcPr>
          <w:p w14:paraId="77FAA95B" w14:textId="77777777" w:rsidR="0030062D" w:rsidRPr="00FD210E" w:rsidRDefault="0073562B">
            <w:pPr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PROJECT DUE DATE</w:t>
            </w:r>
          </w:p>
          <w:p w14:paraId="68B2F703" w14:textId="6A18F4FC" w:rsidR="001353E3" w:rsidRDefault="006E7601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0 June</w:t>
            </w:r>
            <w:r w:rsidR="001353E3">
              <w:rPr>
                <w:sz w:val="28"/>
                <w:szCs w:val="28"/>
                <w:lang w:val="en-GB"/>
              </w:rPr>
              <w:t xml:space="preserve"> 2023</w:t>
            </w:r>
          </w:p>
        </w:tc>
        <w:tc>
          <w:tcPr>
            <w:tcW w:w="5010" w:type="dxa"/>
            <w:gridSpan w:val="2"/>
          </w:tcPr>
          <w:p w14:paraId="0EF462FC" w14:textId="77777777" w:rsidR="0030062D" w:rsidRPr="00FD210E" w:rsidRDefault="0073562B">
            <w:pPr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ESTIMA</w:t>
            </w:r>
            <w:r w:rsidR="00C02F81" w:rsidRPr="00FD210E">
              <w:rPr>
                <w:b/>
                <w:bCs/>
                <w:sz w:val="28"/>
                <w:szCs w:val="28"/>
                <w:lang w:val="en-GB"/>
              </w:rPr>
              <w:t>TED BUDGET</w:t>
            </w:r>
          </w:p>
          <w:p w14:paraId="0A04ED28" w14:textId="6E005D2F" w:rsidR="004B6562" w:rsidRDefault="004B656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P</w:t>
            </w:r>
            <w:r w:rsidR="00861B9D">
              <w:rPr>
                <w:sz w:val="28"/>
                <w:szCs w:val="28"/>
                <w:lang w:val="en-GB"/>
              </w:rPr>
              <w:t>900 000</w:t>
            </w:r>
          </w:p>
        </w:tc>
      </w:tr>
      <w:tr w:rsidR="0030062D" w14:paraId="48AE47D6" w14:textId="77777777" w:rsidTr="00B13B4E">
        <w:trPr>
          <w:trHeight w:val="450"/>
        </w:trPr>
        <w:tc>
          <w:tcPr>
            <w:tcW w:w="9940" w:type="dxa"/>
            <w:gridSpan w:val="4"/>
          </w:tcPr>
          <w:p w14:paraId="66DF12AF" w14:textId="77777777" w:rsidR="0030062D" w:rsidRPr="00FD210E" w:rsidRDefault="00C02F81">
            <w:pPr>
              <w:rPr>
                <w:b/>
                <w:bCs/>
                <w:sz w:val="28"/>
                <w:szCs w:val="28"/>
                <w:lang w:val="en-GB"/>
              </w:rPr>
            </w:pPr>
            <w:r w:rsidRPr="00FD210E">
              <w:rPr>
                <w:b/>
                <w:bCs/>
                <w:sz w:val="28"/>
                <w:szCs w:val="28"/>
                <w:lang w:val="en-GB"/>
              </w:rPr>
              <w:t>CONTACT INFORMATION</w:t>
            </w:r>
          </w:p>
          <w:p w14:paraId="12C88E1C" w14:textId="69788FFF" w:rsidR="00C02F81" w:rsidRDefault="0019147C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 xml:space="preserve">E-mail: </w:t>
            </w:r>
            <w:hyperlink r:id="rId21" w:history="1">
              <w:r w:rsidRPr="007E05D3">
                <w:rPr>
                  <w:rStyle w:val="Hyperlink"/>
                  <w:sz w:val="28"/>
                  <w:szCs w:val="28"/>
                  <w:lang w:val="en-GB"/>
                </w:rPr>
                <w:t>Bida22-068@thuto.bac.ac.bw</w:t>
              </w:r>
            </w:hyperlink>
          </w:p>
          <w:p w14:paraId="4826FE40" w14:textId="77777777" w:rsidR="00DD0912" w:rsidRDefault="009648C7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 xml:space="preserve">Phone: </w:t>
            </w:r>
            <w:r w:rsidR="00476E92">
              <w:rPr>
                <w:sz w:val="28"/>
                <w:szCs w:val="28"/>
                <w:lang w:val="en-GB"/>
              </w:rPr>
              <w:t>+267 73515867</w:t>
            </w:r>
          </w:p>
          <w:p w14:paraId="17162C4D" w14:textId="358856CB" w:rsidR="009648C7" w:rsidRDefault="009648C7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 xml:space="preserve">Physical Address: </w:t>
            </w:r>
            <w:r w:rsidR="00AF5CD8">
              <w:rPr>
                <w:sz w:val="28"/>
                <w:szCs w:val="28"/>
                <w:lang w:val="en-GB"/>
              </w:rPr>
              <w:t xml:space="preserve">Private Bag </w:t>
            </w:r>
            <w:r w:rsidR="008031C2">
              <w:rPr>
                <w:sz w:val="28"/>
                <w:szCs w:val="28"/>
                <w:lang w:val="en-GB"/>
              </w:rPr>
              <w:t xml:space="preserve">5628, </w:t>
            </w:r>
            <w:r w:rsidR="009F5D41">
              <w:rPr>
                <w:sz w:val="28"/>
                <w:szCs w:val="28"/>
                <w:lang w:val="en-GB"/>
              </w:rPr>
              <w:t xml:space="preserve">CBD, </w:t>
            </w:r>
          </w:p>
        </w:tc>
      </w:tr>
    </w:tbl>
    <w:p w14:paraId="5FBF4147" w14:textId="77777777" w:rsidR="00235465" w:rsidRDefault="00235465">
      <w:pPr>
        <w:rPr>
          <w:sz w:val="28"/>
          <w:szCs w:val="28"/>
          <w:lang w:val="en-GB"/>
        </w:rPr>
      </w:pPr>
    </w:p>
    <w:p w14:paraId="50F92C29" w14:textId="77777777" w:rsidR="00363C48" w:rsidRDefault="00363C48">
      <w:pPr>
        <w:rPr>
          <w:sz w:val="28"/>
          <w:szCs w:val="28"/>
          <w:lang w:val="en-GB"/>
        </w:rPr>
      </w:pPr>
    </w:p>
    <w:p w14:paraId="206FA9A2" w14:textId="77777777" w:rsidR="00363C48" w:rsidRDefault="00363C48">
      <w:pPr>
        <w:rPr>
          <w:sz w:val="28"/>
          <w:szCs w:val="28"/>
          <w:lang w:val="en-GB"/>
        </w:rPr>
      </w:pPr>
    </w:p>
    <w:p w14:paraId="773F7235" w14:textId="77777777" w:rsidR="00363C48" w:rsidRDefault="00363C48">
      <w:pPr>
        <w:rPr>
          <w:sz w:val="28"/>
          <w:szCs w:val="28"/>
          <w:lang w:val="en-GB"/>
        </w:rPr>
      </w:pPr>
    </w:p>
    <w:p w14:paraId="5C7983B4" w14:textId="77777777" w:rsidR="00185697" w:rsidRDefault="00185697">
      <w:pPr>
        <w:rPr>
          <w:sz w:val="28"/>
          <w:szCs w:val="28"/>
          <w:lang w:val="en-GB"/>
        </w:rPr>
      </w:pPr>
    </w:p>
    <w:p w14:paraId="74C3D424" w14:textId="77777777" w:rsidR="00185697" w:rsidRDefault="00185697">
      <w:pPr>
        <w:rPr>
          <w:sz w:val="28"/>
          <w:szCs w:val="28"/>
          <w:lang w:val="en-GB"/>
        </w:rPr>
      </w:pPr>
    </w:p>
    <w:p w14:paraId="7085ADD2" w14:textId="24644BA0" w:rsidR="0001226C" w:rsidRPr="00B12264" w:rsidRDefault="0001226C">
      <w:pPr>
        <w:rPr>
          <w:b/>
          <w:bCs/>
          <w:sz w:val="28"/>
          <w:szCs w:val="28"/>
          <w:u w:val="single"/>
          <w:lang w:val="en-GB"/>
        </w:rPr>
      </w:pPr>
      <w:r>
        <w:rPr>
          <w:sz w:val="28"/>
          <w:szCs w:val="28"/>
          <w:lang w:val="en-GB"/>
        </w:rPr>
        <w:t>b</w:t>
      </w:r>
      <w:r w:rsidRPr="00B12264">
        <w:rPr>
          <w:b/>
          <w:bCs/>
          <w:sz w:val="28"/>
          <w:szCs w:val="28"/>
          <w:u w:val="single"/>
          <w:lang w:val="en-GB"/>
        </w:rPr>
        <w:t>)</w:t>
      </w:r>
      <w:r w:rsidR="00343B13" w:rsidRPr="00B12264">
        <w:rPr>
          <w:b/>
          <w:bCs/>
          <w:sz w:val="28"/>
          <w:szCs w:val="28"/>
          <w:u w:val="single"/>
          <w:lang w:val="en-GB"/>
        </w:rPr>
        <w:t xml:space="preserve"> </w:t>
      </w:r>
      <w:r w:rsidR="00E01E3D" w:rsidRPr="00B12264">
        <w:rPr>
          <w:b/>
          <w:bCs/>
          <w:sz w:val="28"/>
          <w:szCs w:val="28"/>
          <w:u w:val="single"/>
          <w:lang w:val="en-GB"/>
        </w:rPr>
        <w:t>Requ</w:t>
      </w:r>
      <w:r w:rsidR="00343B13" w:rsidRPr="00B12264">
        <w:rPr>
          <w:b/>
          <w:bCs/>
          <w:sz w:val="28"/>
          <w:szCs w:val="28"/>
          <w:u w:val="single"/>
          <w:lang w:val="en-GB"/>
        </w:rPr>
        <w:t>irements</w:t>
      </w:r>
    </w:p>
    <w:p w14:paraId="1825D38D" w14:textId="0920F568" w:rsidR="00C111CE" w:rsidRPr="0001226C" w:rsidRDefault="008B4F0E">
      <w:pPr>
        <w:rPr>
          <w:b/>
          <w:bCs/>
          <w:sz w:val="28"/>
          <w:szCs w:val="28"/>
          <w:lang w:val="en-GB"/>
        </w:rPr>
      </w:pPr>
      <w:r w:rsidRPr="0001226C">
        <w:rPr>
          <w:b/>
          <w:bCs/>
          <w:sz w:val="28"/>
          <w:szCs w:val="28"/>
          <w:lang w:val="en-GB"/>
        </w:rPr>
        <w:t>Functional</w:t>
      </w:r>
      <w:r w:rsidR="00BB5F40" w:rsidRPr="0001226C">
        <w:rPr>
          <w:b/>
          <w:bCs/>
          <w:sz w:val="28"/>
          <w:szCs w:val="28"/>
          <w:lang w:val="en-GB"/>
        </w:rPr>
        <w:t>:</w:t>
      </w:r>
      <w:r w:rsidR="00D304D0" w:rsidRPr="0001226C">
        <w:rPr>
          <w:b/>
          <w:bCs/>
          <w:sz w:val="28"/>
          <w:szCs w:val="28"/>
          <w:lang w:val="en-GB"/>
        </w:rPr>
        <w:t xml:space="preserve"> </w:t>
      </w:r>
    </w:p>
    <w:p w14:paraId="06051A8C" w14:textId="7E0E640B" w:rsidR="00B56804" w:rsidRDefault="00504406" w:rsidP="00B56804">
      <w:pPr>
        <w:pStyle w:val="ListParagraph"/>
        <w:numPr>
          <w:ilvl w:val="0"/>
          <w:numId w:val="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he system should send confirmation message upon </w:t>
      </w:r>
      <w:r w:rsidR="00B12264">
        <w:rPr>
          <w:sz w:val="28"/>
          <w:szCs w:val="28"/>
          <w:lang w:val="en-GB"/>
        </w:rPr>
        <w:t>making reservations and payments.</w:t>
      </w:r>
    </w:p>
    <w:p w14:paraId="1B5830E7" w14:textId="4ABF8646" w:rsidR="004B75EC" w:rsidRPr="00B56804" w:rsidRDefault="001C1E71" w:rsidP="00B56804">
      <w:pPr>
        <w:pStyle w:val="ListParagraph"/>
        <w:numPr>
          <w:ilvl w:val="0"/>
          <w:numId w:val="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It </w:t>
      </w:r>
      <w:r w:rsidR="00B56804">
        <w:rPr>
          <w:sz w:val="28"/>
          <w:szCs w:val="28"/>
          <w:lang w:val="en-GB"/>
        </w:rPr>
        <w:t xml:space="preserve">should capture and store </w:t>
      </w:r>
      <w:r w:rsidR="00592206">
        <w:rPr>
          <w:sz w:val="28"/>
          <w:szCs w:val="28"/>
          <w:lang w:val="en-GB"/>
        </w:rPr>
        <w:t>reservation details such as</w:t>
      </w:r>
      <w:r w:rsidR="00DB6960">
        <w:rPr>
          <w:sz w:val="28"/>
          <w:szCs w:val="28"/>
          <w:lang w:val="en-GB"/>
        </w:rPr>
        <w:t xml:space="preserve"> </w:t>
      </w:r>
      <w:r w:rsidR="004B31D2">
        <w:rPr>
          <w:sz w:val="28"/>
          <w:szCs w:val="28"/>
          <w:lang w:val="en-GB"/>
        </w:rPr>
        <w:t xml:space="preserve">booking </w:t>
      </w:r>
      <w:r w:rsidR="00592206">
        <w:rPr>
          <w:sz w:val="28"/>
          <w:szCs w:val="28"/>
          <w:lang w:val="en-GB"/>
        </w:rPr>
        <w:t>date,</w:t>
      </w:r>
      <w:r w:rsidR="004B31D2">
        <w:rPr>
          <w:sz w:val="28"/>
          <w:szCs w:val="28"/>
          <w:lang w:val="en-GB"/>
        </w:rPr>
        <w:t xml:space="preserve"> Expected Check</w:t>
      </w:r>
      <w:r w:rsidR="00DB6960">
        <w:rPr>
          <w:sz w:val="28"/>
          <w:szCs w:val="28"/>
          <w:lang w:val="en-GB"/>
        </w:rPr>
        <w:t>-</w:t>
      </w:r>
      <w:r w:rsidR="004B31D2">
        <w:rPr>
          <w:sz w:val="28"/>
          <w:szCs w:val="28"/>
          <w:lang w:val="en-GB"/>
        </w:rPr>
        <w:t>in</w:t>
      </w:r>
      <w:r w:rsidR="00CF6D4C">
        <w:rPr>
          <w:sz w:val="28"/>
          <w:szCs w:val="28"/>
          <w:lang w:val="en-GB"/>
        </w:rPr>
        <w:t>,</w:t>
      </w:r>
      <w:r w:rsidR="004B31D2">
        <w:rPr>
          <w:sz w:val="28"/>
          <w:szCs w:val="28"/>
          <w:lang w:val="en-GB"/>
        </w:rPr>
        <w:t xml:space="preserve"> and Check</w:t>
      </w:r>
      <w:r w:rsidR="00DB6960">
        <w:rPr>
          <w:sz w:val="28"/>
          <w:szCs w:val="28"/>
          <w:lang w:val="en-GB"/>
        </w:rPr>
        <w:t>-O</w:t>
      </w:r>
      <w:r w:rsidR="004B31D2">
        <w:rPr>
          <w:sz w:val="28"/>
          <w:szCs w:val="28"/>
          <w:lang w:val="en-GB"/>
        </w:rPr>
        <w:t>ut date,</w:t>
      </w:r>
      <w:r w:rsidR="00592206">
        <w:rPr>
          <w:sz w:val="28"/>
          <w:szCs w:val="28"/>
          <w:lang w:val="en-GB"/>
        </w:rPr>
        <w:t xml:space="preserve"> time, and other related customer information</w:t>
      </w:r>
      <w:r w:rsidR="00FD7715" w:rsidRPr="00B56804">
        <w:rPr>
          <w:rFonts w:ascii="Libre Franklin" w:hAnsi="Libre Franklin"/>
          <w:color w:val="333333"/>
          <w:lang w:val="en-GB"/>
        </w:rPr>
        <w:t>.</w:t>
      </w:r>
    </w:p>
    <w:p w14:paraId="0E07F8E9" w14:textId="2B08EE27" w:rsidR="00A52042" w:rsidRDefault="00A52042" w:rsidP="00693BEB">
      <w:pPr>
        <w:pStyle w:val="ListParagraph"/>
        <w:numPr>
          <w:ilvl w:val="0"/>
          <w:numId w:val="2"/>
        </w:numPr>
        <w:rPr>
          <w:sz w:val="28"/>
          <w:szCs w:val="28"/>
          <w:lang w:val="en-GB"/>
        </w:rPr>
      </w:pPr>
      <w:r w:rsidRPr="00693BEB">
        <w:rPr>
          <w:sz w:val="28"/>
          <w:szCs w:val="28"/>
          <w:lang w:val="en-GB"/>
        </w:rPr>
        <w:t xml:space="preserve">The system should </w:t>
      </w:r>
      <w:r w:rsidR="00091E90" w:rsidRPr="00693BEB">
        <w:rPr>
          <w:sz w:val="28"/>
          <w:szCs w:val="28"/>
          <w:lang w:val="en-GB"/>
        </w:rPr>
        <w:t xml:space="preserve">display </w:t>
      </w:r>
      <w:r w:rsidRPr="00693BEB">
        <w:rPr>
          <w:sz w:val="28"/>
          <w:szCs w:val="28"/>
          <w:lang w:val="en-GB"/>
        </w:rPr>
        <w:t xml:space="preserve">the </w:t>
      </w:r>
      <w:r w:rsidR="000849C0" w:rsidRPr="00693BEB">
        <w:rPr>
          <w:sz w:val="28"/>
          <w:szCs w:val="28"/>
          <w:lang w:val="en-GB"/>
        </w:rPr>
        <w:t>hotel the room’s rates</w:t>
      </w:r>
      <w:r w:rsidR="003D5BF6">
        <w:rPr>
          <w:sz w:val="28"/>
          <w:szCs w:val="28"/>
          <w:lang w:val="en-GB"/>
        </w:rPr>
        <w:t>.</w:t>
      </w:r>
    </w:p>
    <w:p w14:paraId="4D04EE1E" w14:textId="6714FBB3" w:rsidR="00693BEB" w:rsidRDefault="00693BEB" w:rsidP="00693BEB">
      <w:pPr>
        <w:pStyle w:val="ListParagraph"/>
        <w:numPr>
          <w:ilvl w:val="0"/>
          <w:numId w:val="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he system should </w:t>
      </w:r>
      <w:r w:rsidR="00FD21F8">
        <w:rPr>
          <w:sz w:val="28"/>
          <w:szCs w:val="28"/>
          <w:lang w:val="en-GB"/>
        </w:rPr>
        <w:t xml:space="preserve">be able to apply </w:t>
      </w:r>
      <w:r w:rsidR="001904BD">
        <w:rPr>
          <w:sz w:val="28"/>
          <w:szCs w:val="28"/>
          <w:lang w:val="en-GB"/>
        </w:rPr>
        <w:t>the 10%</w:t>
      </w:r>
      <w:r w:rsidR="00FD21F8">
        <w:rPr>
          <w:sz w:val="28"/>
          <w:szCs w:val="28"/>
          <w:lang w:val="en-GB"/>
        </w:rPr>
        <w:t xml:space="preserve"> discount to the total according to specified rate</w:t>
      </w:r>
      <w:r w:rsidR="003D5BF6">
        <w:rPr>
          <w:sz w:val="28"/>
          <w:szCs w:val="28"/>
          <w:lang w:val="en-GB"/>
        </w:rPr>
        <w:t>s.</w:t>
      </w:r>
    </w:p>
    <w:p w14:paraId="701DF032" w14:textId="3F58D881" w:rsidR="000328A0" w:rsidRPr="00693BEB" w:rsidRDefault="000328A0" w:rsidP="00693BEB">
      <w:pPr>
        <w:pStyle w:val="ListParagraph"/>
        <w:numPr>
          <w:ilvl w:val="0"/>
          <w:numId w:val="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he system should check </w:t>
      </w:r>
      <w:r w:rsidR="004B31D2">
        <w:rPr>
          <w:sz w:val="28"/>
          <w:szCs w:val="28"/>
          <w:lang w:val="en-GB"/>
        </w:rPr>
        <w:t xml:space="preserve">the </w:t>
      </w:r>
      <w:r>
        <w:rPr>
          <w:sz w:val="28"/>
          <w:szCs w:val="28"/>
          <w:lang w:val="en-GB"/>
        </w:rPr>
        <w:t>validity of login details</w:t>
      </w:r>
      <w:r w:rsidR="00C91EE6">
        <w:rPr>
          <w:sz w:val="28"/>
          <w:szCs w:val="28"/>
          <w:lang w:val="en-GB"/>
        </w:rPr>
        <w:t>.</w:t>
      </w:r>
    </w:p>
    <w:p w14:paraId="1AA8C792" w14:textId="09A49321" w:rsidR="006240D3" w:rsidRDefault="006240D3" w:rsidP="00C111CE">
      <w:pPr>
        <w:pStyle w:val="ListParagraph"/>
        <w:numPr>
          <w:ilvl w:val="0"/>
          <w:numId w:val="2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he sys</w:t>
      </w:r>
      <w:r w:rsidR="00BD052D">
        <w:rPr>
          <w:sz w:val="28"/>
          <w:szCs w:val="28"/>
          <w:lang w:val="en-GB"/>
        </w:rPr>
        <w:t xml:space="preserve">tem should automatically </w:t>
      </w:r>
      <w:r w:rsidR="002728C2">
        <w:rPr>
          <w:sz w:val="28"/>
          <w:szCs w:val="28"/>
          <w:lang w:val="en-GB"/>
        </w:rPr>
        <w:t>cancel</w:t>
      </w:r>
      <w:r w:rsidR="00376EBE">
        <w:rPr>
          <w:sz w:val="28"/>
          <w:szCs w:val="28"/>
          <w:lang w:val="en-GB"/>
        </w:rPr>
        <w:t xml:space="preserve"> booking</w:t>
      </w:r>
      <w:r w:rsidR="003059B8">
        <w:rPr>
          <w:sz w:val="28"/>
          <w:szCs w:val="28"/>
          <w:lang w:val="en-GB"/>
        </w:rPr>
        <w:t>s</w:t>
      </w:r>
      <w:r w:rsidR="002728C2">
        <w:rPr>
          <w:sz w:val="28"/>
          <w:szCs w:val="28"/>
          <w:lang w:val="en-GB"/>
        </w:rPr>
        <w:t xml:space="preserve"> i</w:t>
      </w:r>
      <w:r w:rsidR="000849C0">
        <w:rPr>
          <w:sz w:val="28"/>
          <w:szCs w:val="28"/>
          <w:lang w:val="en-GB"/>
        </w:rPr>
        <w:t>f</w:t>
      </w:r>
      <w:r w:rsidR="002728C2">
        <w:rPr>
          <w:sz w:val="28"/>
          <w:szCs w:val="28"/>
          <w:lang w:val="en-GB"/>
        </w:rPr>
        <w:t xml:space="preserve"> payment </w:t>
      </w:r>
      <w:r w:rsidR="009A2355">
        <w:rPr>
          <w:sz w:val="28"/>
          <w:szCs w:val="28"/>
          <w:lang w:val="en-GB"/>
        </w:rPr>
        <w:t>is not</w:t>
      </w:r>
      <w:r w:rsidR="002728C2">
        <w:rPr>
          <w:sz w:val="28"/>
          <w:szCs w:val="28"/>
          <w:lang w:val="en-GB"/>
        </w:rPr>
        <w:t xml:space="preserve"> made within 3 days </w:t>
      </w:r>
      <w:r w:rsidR="004B31D2">
        <w:rPr>
          <w:sz w:val="28"/>
          <w:szCs w:val="28"/>
          <w:lang w:val="en-GB"/>
        </w:rPr>
        <w:t>o</w:t>
      </w:r>
      <w:r w:rsidR="003059B8">
        <w:rPr>
          <w:sz w:val="28"/>
          <w:szCs w:val="28"/>
          <w:lang w:val="en-GB"/>
        </w:rPr>
        <w:t>f making a reservation</w:t>
      </w:r>
      <w:r w:rsidR="00091E90">
        <w:rPr>
          <w:sz w:val="28"/>
          <w:szCs w:val="28"/>
          <w:lang w:val="en-GB"/>
        </w:rPr>
        <w:t>.</w:t>
      </w:r>
    </w:p>
    <w:p w14:paraId="22922D50" w14:textId="77777777" w:rsidR="002728C2" w:rsidRDefault="002728C2" w:rsidP="008506B9">
      <w:pPr>
        <w:pStyle w:val="ListParagraph"/>
        <w:rPr>
          <w:sz w:val="28"/>
          <w:szCs w:val="28"/>
          <w:lang w:val="en-GB"/>
        </w:rPr>
      </w:pPr>
    </w:p>
    <w:p w14:paraId="5FFB47C1" w14:textId="2D13AE0E" w:rsidR="00883729" w:rsidRPr="0001226C" w:rsidRDefault="00B41B9B">
      <w:pPr>
        <w:rPr>
          <w:b/>
          <w:bCs/>
          <w:sz w:val="28"/>
          <w:szCs w:val="28"/>
          <w:lang w:val="en-GB"/>
        </w:rPr>
      </w:pPr>
      <w:r w:rsidRPr="0001226C">
        <w:rPr>
          <w:b/>
          <w:bCs/>
          <w:sz w:val="28"/>
          <w:szCs w:val="28"/>
          <w:lang w:val="en-GB"/>
        </w:rPr>
        <w:t>Non-functional:</w:t>
      </w:r>
      <w:r w:rsidR="00883729" w:rsidRPr="0001226C">
        <w:rPr>
          <w:b/>
          <w:bCs/>
          <w:sz w:val="28"/>
          <w:szCs w:val="28"/>
          <w:lang w:val="en-GB"/>
        </w:rPr>
        <w:t xml:space="preserve"> </w:t>
      </w:r>
    </w:p>
    <w:p w14:paraId="6D50AA8F" w14:textId="43F676E3" w:rsidR="00E24BA0" w:rsidRDefault="00883729" w:rsidP="00883729">
      <w:pPr>
        <w:pStyle w:val="ListParagraph"/>
        <w:numPr>
          <w:ilvl w:val="0"/>
          <w:numId w:val="1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ccessibility</w:t>
      </w:r>
      <w:r w:rsidR="005B00BE">
        <w:rPr>
          <w:sz w:val="28"/>
          <w:szCs w:val="28"/>
          <w:lang w:val="en-GB"/>
        </w:rPr>
        <w:t xml:space="preserve">- The system should </w:t>
      </w:r>
      <w:r w:rsidR="005F7A5C">
        <w:rPr>
          <w:sz w:val="28"/>
          <w:szCs w:val="28"/>
          <w:lang w:val="en-GB"/>
        </w:rPr>
        <w:t>make</w:t>
      </w:r>
      <w:r w:rsidR="00FA6A9D">
        <w:rPr>
          <w:sz w:val="28"/>
          <w:szCs w:val="28"/>
          <w:lang w:val="en-GB"/>
        </w:rPr>
        <w:t xml:space="preserve"> sure</w:t>
      </w:r>
      <w:r w:rsidR="005B00BE">
        <w:rPr>
          <w:sz w:val="28"/>
          <w:szCs w:val="28"/>
          <w:lang w:val="en-GB"/>
        </w:rPr>
        <w:t xml:space="preserve"> that </w:t>
      </w:r>
      <w:r w:rsidR="0064389C">
        <w:rPr>
          <w:sz w:val="28"/>
          <w:szCs w:val="28"/>
          <w:lang w:val="en-GB"/>
        </w:rPr>
        <w:t>information is accessed easily through public web</w:t>
      </w:r>
      <w:r w:rsidR="00BC55D4">
        <w:rPr>
          <w:sz w:val="28"/>
          <w:szCs w:val="28"/>
          <w:lang w:val="en-GB"/>
        </w:rPr>
        <w:t xml:space="preserve"> </w:t>
      </w:r>
      <w:r w:rsidR="0064389C">
        <w:rPr>
          <w:sz w:val="28"/>
          <w:szCs w:val="28"/>
          <w:lang w:val="en-GB"/>
        </w:rPr>
        <w:t>pages</w:t>
      </w:r>
      <w:r w:rsidR="00BB4C1C">
        <w:rPr>
          <w:sz w:val="28"/>
          <w:szCs w:val="28"/>
          <w:lang w:val="en-GB"/>
        </w:rPr>
        <w:t>.</w:t>
      </w:r>
    </w:p>
    <w:p w14:paraId="311DAED7" w14:textId="661719A4" w:rsidR="004A3487" w:rsidRPr="00821179" w:rsidRDefault="004A3487" w:rsidP="00821179">
      <w:pPr>
        <w:pStyle w:val="ListParagraph"/>
        <w:numPr>
          <w:ilvl w:val="0"/>
          <w:numId w:val="1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Customers should be able to enter their details (insertion and verification of details)</w:t>
      </w:r>
    </w:p>
    <w:p w14:paraId="5F19E73C" w14:textId="2A256D7A" w:rsidR="00B12940" w:rsidRPr="00693BEB" w:rsidRDefault="00E24BA0" w:rsidP="00693BEB">
      <w:pPr>
        <w:pStyle w:val="ListParagraph"/>
        <w:numPr>
          <w:ilvl w:val="0"/>
          <w:numId w:val="1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The system should be easy to use</w:t>
      </w:r>
      <w:r w:rsidR="006E0DA8">
        <w:rPr>
          <w:sz w:val="28"/>
          <w:szCs w:val="28"/>
          <w:lang w:val="en-GB"/>
        </w:rPr>
        <w:t>.</w:t>
      </w:r>
    </w:p>
    <w:p w14:paraId="511C438D" w14:textId="4016D9DA" w:rsidR="00B41B9B" w:rsidRDefault="00527D2A" w:rsidP="00883729">
      <w:pPr>
        <w:pStyle w:val="ListParagraph"/>
        <w:numPr>
          <w:ilvl w:val="0"/>
          <w:numId w:val="1"/>
        </w:numPr>
        <w:rPr>
          <w:sz w:val="28"/>
          <w:szCs w:val="28"/>
          <w:lang w:val="en-GB"/>
        </w:rPr>
      </w:pPr>
      <w:r w:rsidRPr="00883729">
        <w:rPr>
          <w:sz w:val="28"/>
          <w:szCs w:val="28"/>
          <w:lang w:val="en-GB"/>
        </w:rPr>
        <w:t>security-</w:t>
      </w:r>
      <w:r w:rsidR="00031748" w:rsidRPr="00883729">
        <w:rPr>
          <w:sz w:val="28"/>
          <w:szCs w:val="28"/>
          <w:lang w:val="en-GB"/>
        </w:rPr>
        <w:t xml:space="preserve"> the computerized system </w:t>
      </w:r>
      <w:r w:rsidR="00E119B2">
        <w:rPr>
          <w:sz w:val="28"/>
          <w:szCs w:val="28"/>
          <w:lang w:val="en-GB"/>
        </w:rPr>
        <w:t>must</w:t>
      </w:r>
      <w:r w:rsidR="00031748" w:rsidRPr="00883729">
        <w:rPr>
          <w:sz w:val="28"/>
          <w:szCs w:val="28"/>
          <w:lang w:val="en-GB"/>
        </w:rPr>
        <w:t xml:space="preserve"> make sure</w:t>
      </w:r>
      <w:r w:rsidR="004E7E87">
        <w:rPr>
          <w:sz w:val="28"/>
          <w:szCs w:val="28"/>
          <w:lang w:val="en-GB"/>
        </w:rPr>
        <w:t xml:space="preserve"> that starategic and critical information about Deluxe hotel is only accessed by hotel</w:t>
      </w:r>
      <w:r w:rsidR="00120FEF">
        <w:rPr>
          <w:sz w:val="28"/>
          <w:szCs w:val="28"/>
          <w:lang w:val="en-GB"/>
        </w:rPr>
        <w:t>-registered users</w:t>
      </w:r>
      <w:r w:rsidR="00CE08A4">
        <w:rPr>
          <w:sz w:val="28"/>
          <w:szCs w:val="28"/>
          <w:lang w:val="en-GB"/>
        </w:rPr>
        <w:t>.</w:t>
      </w:r>
      <w:r w:rsidR="006E0DA8">
        <w:rPr>
          <w:sz w:val="28"/>
          <w:szCs w:val="28"/>
          <w:lang w:val="en-GB"/>
        </w:rPr>
        <w:t xml:space="preserve"> It should a</w:t>
      </w:r>
      <w:r w:rsidR="00E70EC7">
        <w:rPr>
          <w:sz w:val="28"/>
          <w:szCs w:val="28"/>
          <w:lang w:val="en-GB"/>
        </w:rPr>
        <w:t>lso make sure that customers</w:t>
      </w:r>
      <w:r w:rsidR="00BC55D4">
        <w:rPr>
          <w:sz w:val="28"/>
          <w:szCs w:val="28"/>
          <w:lang w:val="en-GB"/>
        </w:rPr>
        <w:t>’</w:t>
      </w:r>
      <w:r w:rsidR="00E70EC7">
        <w:rPr>
          <w:sz w:val="28"/>
          <w:szCs w:val="28"/>
          <w:lang w:val="en-GB"/>
        </w:rPr>
        <w:t xml:space="preserve"> details and payment information are kept safe.</w:t>
      </w:r>
    </w:p>
    <w:p w14:paraId="71B06BAA" w14:textId="77777777" w:rsidR="00876EC3" w:rsidRDefault="00876EC3" w:rsidP="00876EC3">
      <w:pPr>
        <w:rPr>
          <w:sz w:val="28"/>
          <w:szCs w:val="28"/>
          <w:lang w:val="en-GB"/>
        </w:rPr>
      </w:pPr>
    </w:p>
    <w:p w14:paraId="2625BABD" w14:textId="77777777" w:rsidR="00876EC3" w:rsidRDefault="00876EC3" w:rsidP="00876EC3">
      <w:pPr>
        <w:rPr>
          <w:sz w:val="28"/>
          <w:szCs w:val="28"/>
          <w:lang w:val="en-GB"/>
        </w:rPr>
      </w:pPr>
    </w:p>
    <w:p w14:paraId="27889D74" w14:textId="77777777" w:rsidR="00876EC3" w:rsidRDefault="00876EC3" w:rsidP="00876EC3">
      <w:pPr>
        <w:rPr>
          <w:sz w:val="28"/>
          <w:szCs w:val="28"/>
          <w:lang w:val="en-GB"/>
        </w:rPr>
      </w:pPr>
    </w:p>
    <w:p w14:paraId="77398F99" w14:textId="77777777" w:rsidR="00876EC3" w:rsidRDefault="00876EC3" w:rsidP="00876EC3">
      <w:pPr>
        <w:rPr>
          <w:sz w:val="28"/>
          <w:szCs w:val="28"/>
          <w:lang w:val="en-GB"/>
        </w:rPr>
      </w:pPr>
    </w:p>
    <w:p w14:paraId="1910466C" w14:textId="77777777" w:rsidR="00876EC3" w:rsidRDefault="00876EC3" w:rsidP="00876EC3">
      <w:pPr>
        <w:rPr>
          <w:sz w:val="28"/>
          <w:szCs w:val="28"/>
          <w:lang w:val="en-GB"/>
        </w:rPr>
      </w:pPr>
    </w:p>
    <w:p w14:paraId="2CFA0183" w14:textId="77777777" w:rsidR="00876EC3" w:rsidRDefault="00876EC3" w:rsidP="00876EC3">
      <w:pPr>
        <w:rPr>
          <w:sz w:val="28"/>
          <w:szCs w:val="28"/>
          <w:lang w:val="en-GB"/>
        </w:rPr>
      </w:pPr>
    </w:p>
    <w:p w14:paraId="658DBB2C" w14:textId="77777777" w:rsidR="00876EC3" w:rsidRDefault="00876EC3" w:rsidP="00876EC3">
      <w:pPr>
        <w:rPr>
          <w:sz w:val="28"/>
          <w:szCs w:val="28"/>
          <w:lang w:val="en-GB"/>
        </w:rPr>
      </w:pPr>
    </w:p>
    <w:p w14:paraId="3AFFB1CE" w14:textId="77777777" w:rsidR="00876EC3" w:rsidRDefault="00876EC3" w:rsidP="00876EC3">
      <w:pPr>
        <w:rPr>
          <w:sz w:val="28"/>
          <w:szCs w:val="28"/>
          <w:lang w:val="en-GB"/>
        </w:rPr>
      </w:pPr>
    </w:p>
    <w:p w14:paraId="4758746C" w14:textId="77777777" w:rsidR="00F45500" w:rsidRDefault="00F45500" w:rsidP="00A43427">
      <w:pPr>
        <w:rPr>
          <w:sz w:val="28"/>
          <w:szCs w:val="28"/>
          <w:lang w:val="en-GB"/>
        </w:rPr>
      </w:pPr>
    </w:p>
    <w:p w14:paraId="039C972C" w14:textId="47AD5A1D" w:rsidR="0084626D" w:rsidRPr="00A43427" w:rsidRDefault="00586114" w:rsidP="00A43427">
      <w:pPr>
        <w:rPr>
          <w:b/>
          <w:bCs/>
          <w:sz w:val="28"/>
          <w:szCs w:val="28"/>
          <w:u w:val="single"/>
          <w:lang w:val="en-GB"/>
        </w:rPr>
      </w:pPr>
      <w:r w:rsidRPr="00A43427">
        <w:rPr>
          <w:b/>
          <w:bCs/>
          <w:sz w:val="28"/>
          <w:szCs w:val="28"/>
          <w:u w:val="single"/>
          <w:lang w:val="en-GB"/>
        </w:rPr>
        <w:t xml:space="preserve">3. </w:t>
      </w:r>
      <w:r w:rsidR="00D140AA" w:rsidRPr="00A43427">
        <w:rPr>
          <w:b/>
          <w:bCs/>
          <w:sz w:val="28"/>
          <w:szCs w:val="28"/>
          <w:u w:val="single"/>
          <w:lang w:val="en-GB"/>
        </w:rPr>
        <w:t>DESIGN</w:t>
      </w:r>
      <w:r w:rsidR="00D27BAF">
        <w:rPr>
          <w:b/>
          <w:bCs/>
          <w:sz w:val="28"/>
          <w:szCs w:val="28"/>
          <w:u w:val="single"/>
          <w:lang w:val="en-GB"/>
        </w:rPr>
        <w:t>ING THE NEW SYSTEM</w:t>
      </w:r>
    </w:p>
    <w:p w14:paraId="1910C49F" w14:textId="6BDA2EE5" w:rsidR="00EA53D7" w:rsidRPr="00406978" w:rsidRDefault="00EA53D7" w:rsidP="00D140AA">
      <w:pPr>
        <w:rPr>
          <w:b/>
          <w:bCs/>
          <w:sz w:val="28"/>
          <w:szCs w:val="28"/>
          <w:lang w:val="en-GB"/>
        </w:rPr>
      </w:pPr>
    </w:p>
    <w:p w14:paraId="3C030D41" w14:textId="5F8D1A5F" w:rsidR="00EA53D7" w:rsidRDefault="00EA53D7" w:rsidP="00D140AA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drawing>
          <wp:inline distT="0" distB="0" distL="0" distR="0" wp14:anchorId="43398DF8" wp14:editId="4187EED9">
            <wp:extent cx="5731510" cy="2794000"/>
            <wp:effectExtent l="0" t="0" r="2540" b="6350"/>
            <wp:docPr id="183783342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7833425" name="Picture 1837833425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6A590" w14:textId="77777777" w:rsidR="00876EC3" w:rsidRDefault="00876EC3" w:rsidP="00D140AA">
      <w:pPr>
        <w:rPr>
          <w:sz w:val="28"/>
          <w:szCs w:val="28"/>
          <w:lang w:val="en-GB"/>
        </w:rPr>
      </w:pPr>
    </w:p>
    <w:p w14:paraId="75C663F9" w14:textId="77777777" w:rsidR="00876EC3" w:rsidRDefault="00876EC3" w:rsidP="00D140AA">
      <w:pPr>
        <w:rPr>
          <w:sz w:val="28"/>
          <w:szCs w:val="28"/>
          <w:lang w:val="en-GB"/>
        </w:rPr>
      </w:pPr>
    </w:p>
    <w:p w14:paraId="3EC68B8F" w14:textId="77777777" w:rsidR="00876EC3" w:rsidRDefault="00876EC3" w:rsidP="00D140AA">
      <w:pPr>
        <w:rPr>
          <w:sz w:val="28"/>
          <w:szCs w:val="28"/>
          <w:lang w:val="en-GB"/>
        </w:rPr>
      </w:pPr>
    </w:p>
    <w:p w14:paraId="2057A8CF" w14:textId="77777777" w:rsidR="00876EC3" w:rsidRDefault="00876EC3" w:rsidP="00D140AA">
      <w:pPr>
        <w:rPr>
          <w:sz w:val="28"/>
          <w:szCs w:val="28"/>
          <w:lang w:val="en-GB"/>
        </w:rPr>
      </w:pPr>
    </w:p>
    <w:p w14:paraId="6BCBD7AA" w14:textId="77777777" w:rsidR="00876EC3" w:rsidRDefault="00876EC3" w:rsidP="00D140AA">
      <w:pPr>
        <w:rPr>
          <w:sz w:val="28"/>
          <w:szCs w:val="28"/>
          <w:lang w:val="en-GB"/>
        </w:rPr>
      </w:pPr>
    </w:p>
    <w:p w14:paraId="33DAC1E0" w14:textId="77777777" w:rsidR="00876EC3" w:rsidRDefault="00876EC3" w:rsidP="00D140AA">
      <w:pPr>
        <w:rPr>
          <w:sz w:val="28"/>
          <w:szCs w:val="28"/>
          <w:lang w:val="en-GB"/>
        </w:rPr>
      </w:pPr>
    </w:p>
    <w:p w14:paraId="15D30EFE" w14:textId="77777777" w:rsidR="00876EC3" w:rsidRDefault="00876EC3" w:rsidP="00D140AA">
      <w:pPr>
        <w:rPr>
          <w:sz w:val="28"/>
          <w:szCs w:val="28"/>
          <w:lang w:val="en-GB"/>
        </w:rPr>
      </w:pPr>
    </w:p>
    <w:p w14:paraId="6A64DA42" w14:textId="77777777" w:rsidR="00876EC3" w:rsidRDefault="00876EC3" w:rsidP="00D140AA">
      <w:pPr>
        <w:rPr>
          <w:sz w:val="28"/>
          <w:szCs w:val="28"/>
          <w:lang w:val="en-GB"/>
        </w:rPr>
      </w:pPr>
    </w:p>
    <w:p w14:paraId="7963F6A7" w14:textId="77777777" w:rsidR="00876EC3" w:rsidRDefault="00876EC3" w:rsidP="00D140AA">
      <w:pPr>
        <w:rPr>
          <w:sz w:val="28"/>
          <w:szCs w:val="28"/>
          <w:lang w:val="en-GB"/>
        </w:rPr>
      </w:pPr>
    </w:p>
    <w:p w14:paraId="3FDA94C4" w14:textId="77777777" w:rsidR="00876EC3" w:rsidRDefault="00876EC3" w:rsidP="00D140AA">
      <w:pPr>
        <w:rPr>
          <w:sz w:val="28"/>
          <w:szCs w:val="28"/>
          <w:lang w:val="en-GB"/>
        </w:rPr>
      </w:pPr>
    </w:p>
    <w:p w14:paraId="2B810363" w14:textId="77777777" w:rsidR="00876EC3" w:rsidRDefault="00876EC3" w:rsidP="00D140AA">
      <w:pPr>
        <w:rPr>
          <w:sz w:val="28"/>
          <w:szCs w:val="28"/>
          <w:lang w:val="en-GB"/>
        </w:rPr>
      </w:pPr>
    </w:p>
    <w:p w14:paraId="305E308F" w14:textId="77777777" w:rsidR="00876EC3" w:rsidRDefault="00876EC3" w:rsidP="00D140AA">
      <w:pPr>
        <w:rPr>
          <w:sz w:val="28"/>
          <w:szCs w:val="28"/>
          <w:lang w:val="en-GB"/>
        </w:rPr>
      </w:pPr>
    </w:p>
    <w:p w14:paraId="5E05CF27" w14:textId="77777777" w:rsidR="00876EC3" w:rsidRDefault="00876EC3" w:rsidP="00D140AA">
      <w:pPr>
        <w:rPr>
          <w:sz w:val="28"/>
          <w:szCs w:val="28"/>
          <w:lang w:val="en-GB"/>
        </w:rPr>
      </w:pPr>
    </w:p>
    <w:p w14:paraId="458F24EC" w14:textId="77777777" w:rsidR="00876EC3" w:rsidRDefault="00876EC3" w:rsidP="00D140AA">
      <w:pPr>
        <w:rPr>
          <w:sz w:val="28"/>
          <w:szCs w:val="28"/>
          <w:lang w:val="en-GB"/>
        </w:rPr>
      </w:pPr>
    </w:p>
    <w:p w14:paraId="4C6EA510" w14:textId="77777777" w:rsidR="00876EC3" w:rsidRDefault="00876EC3" w:rsidP="00D140AA">
      <w:pPr>
        <w:rPr>
          <w:sz w:val="28"/>
          <w:szCs w:val="28"/>
          <w:lang w:val="en-GB"/>
        </w:rPr>
      </w:pPr>
    </w:p>
    <w:p w14:paraId="01DC9B48" w14:textId="69AC4B57" w:rsidR="00876EC3" w:rsidRDefault="00876EC3" w:rsidP="00D140AA">
      <w:pPr>
        <w:rPr>
          <w:b/>
          <w:bCs/>
          <w:sz w:val="28"/>
          <w:szCs w:val="28"/>
          <w:lang w:val="en-GB"/>
        </w:rPr>
      </w:pPr>
      <w:r>
        <w:rPr>
          <w:b/>
          <w:bCs/>
          <w:noProof/>
          <w:sz w:val="28"/>
          <w:szCs w:val="28"/>
          <w:lang w:val="en-GB"/>
        </w:rPr>
        <w:drawing>
          <wp:inline distT="0" distB="0" distL="0" distR="0" wp14:anchorId="11D3474E" wp14:editId="42DF5C30">
            <wp:extent cx="5731510" cy="3746500"/>
            <wp:effectExtent l="0" t="0" r="2540" b="6350"/>
            <wp:docPr id="1801206828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206828" name="Picture 180120682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4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4CB076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1C440810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154AEFA1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4B4C9678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1E3E8A72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430BAEB9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13932ACB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3D65BCAB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439D36BA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7720EF01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0BA2BAFD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09FCF07F" w14:textId="77777777" w:rsidR="00876EC3" w:rsidRDefault="00876EC3" w:rsidP="00D140AA">
      <w:pPr>
        <w:rPr>
          <w:b/>
          <w:bCs/>
          <w:sz w:val="28"/>
          <w:szCs w:val="28"/>
          <w:lang w:val="en-GB"/>
        </w:rPr>
      </w:pPr>
    </w:p>
    <w:p w14:paraId="510A6E23" w14:textId="77777777" w:rsidR="00876EC3" w:rsidRPr="00F97EF6" w:rsidRDefault="00876EC3" w:rsidP="00D140AA">
      <w:pPr>
        <w:rPr>
          <w:b/>
          <w:bCs/>
          <w:sz w:val="28"/>
          <w:szCs w:val="28"/>
          <w:lang w:val="en-GB"/>
        </w:rPr>
      </w:pPr>
    </w:p>
    <w:p w14:paraId="4F5899E0" w14:textId="3DDCAC70" w:rsidR="00F97EF6" w:rsidRDefault="000179D2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  <w:r>
        <w:rPr>
          <w:b/>
          <w:bCs/>
          <w:noProof/>
          <w:sz w:val="28"/>
          <w:szCs w:val="28"/>
          <w:lang w:val="en-GB"/>
        </w:rPr>
        <w:lastRenderedPageBreak/>
        <w:drawing>
          <wp:inline distT="0" distB="0" distL="0" distR="0" wp14:anchorId="55D016BC" wp14:editId="768E0D89">
            <wp:extent cx="5731510" cy="5942330"/>
            <wp:effectExtent l="0" t="0" r="2540" b="1270"/>
            <wp:docPr id="97003251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0032512" name="Picture 970032512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942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E4ACAD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437CB86E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270AF099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0C98B385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7BFFB984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02A3F24C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32BCC23A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0FD11FA7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0337B1F1" w14:textId="77777777" w:rsidR="00876EC3" w:rsidRDefault="00876EC3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15A8A385" w14:textId="77777777" w:rsidR="000179D2" w:rsidRPr="00F97EF6" w:rsidRDefault="000179D2" w:rsidP="00F97EF6">
      <w:pPr>
        <w:pStyle w:val="ListParagraph"/>
        <w:ind w:left="612"/>
        <w:rPr>
          <w:b/>
          <w:bCs/>
          <w:sz w:val="28"/>
          <w:szCs w:val="28"/>
          <w:lang w:val="en-GB"/>
        </w:rPr>
      </w:pPr>
    </w:p>
    <w:p w14:paraId="4DC0DEFD" w14:textId="19DD8589" w:rsidR="00630D72" w:rsidRDefault="00630D72" w:rsidP="00630D72">
      <w:pPr>
        <w:pStyle w:val="ListParagraph"/>
        <w:ind w:left="612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62588B58" wp14:editId="1F05D812">
            <wp:extent cx="5800725" cy="5758354"/>
            <wp:effectExtent l="0" t="0" r="0" b="0"/>
            <wp:docPr id="1661222425" name="Picture 10" descr="A picture containing text, parallel, diagram,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1222425" name="Picture 10" descr="A picture containing text, parallel, diagram, number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1409" cy="576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3EA14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251601B1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6A64F99D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3C7964C0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5CF43A0B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2945B4BD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3F3B502C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7398CDD7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32CF5BFC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60D5779C" w14:textId="77777777" w:rsidR="00CB5176" w:rsidRDefault="00CB5176" w:rsidP="00630D72">
      <w:pPr>
        <w:pStyle w:val="ListParagraph"/>
        <w:ind w:left="612"/>
        <w:rPr>
          <w:sz w:val="28"/>
          <w:szCs w:val="28"/>
          <w:lang w:val="en-GB"/>
        </w:rPr>
      </w:pPr>
    </w:p>
    <w:p w14:paraId="203F9734" w14:textId="77777777" w:rsidR="00EE735C" w:rsidRDefault="00EE735C" w:rsidP="00241E9D">
      <w:pPr>
        <w:rPr>
          <w:b/>
          <w:bCs/>
          <w:sz w:val="28"/>
          <w:szCs w:val="28"/>
          <w:u w:val="single"/>
          <w:lang w:val="en-GB"/>
        </w:rPr>
      </w:pPr>
    </w:p>
    <w:p w14:paraId="3A16AB62" w14:textId="6DD56959" w:rsidR="00241E9D" w:rsidRPr="00F45500" w:rsidRDefault="00241E9D" w:rsidP="00F45500">
      <w:pPr>
        <w:pStyle w:val="ListParagraph"/>
        <w:numPr>
          <w:ilvl w:val="0"/>
          <w:numId w:val="12"/>
        </w:numPr>
        <w:rPr>
          <w:b/>
          <w:bCs/>
          <w:sz w:val="28"/>
          <w:szCs w:val="28"/>
          <w:u w:val="single"/>
          <w:lang w:val="en-GB"/>
        </w:rPr>
      </w:pPr>
      <w:r w:rsidRPr="00F45500">
        <w:rPr>
          <w:b/>
          <w:bCs/>
          <w:sz w:val="28"/>
          <w:szCs w:val="28"/>
          <w:u w:val="single"/>
          <w:lang w:val="en-GB"/>
        </w:rPr>
        <w:t>IMPLEMENTATI</w:t>
      </w:r>
      <w:r w:rsidR="00BC5E89">
        <w:rPr>
          <w:b/>
          <w:bCs/>
          <w:sz w:val="28"/>
          <w:szCs w:val="28"/>
          <w:u w:val="single"/>
          <w:lang w:val="en-GB"/>
        </w:rPr>
        <w:t>NG THE NEW SYSTEM ( LOGICAL DESIGN</w:t>
      </w:r>
    </w:p>
    <w:p w14:paraId="6EEA804B" w14:textId="41AF54D5" w:rsidR="00EE735C" w:rsidRDefault="00667B66" w:rsidP="00EE735C">
      <w:pPr>
        <w:pStyle w:val="ListParagraph"/>
        <w:ind w:left="4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w:lastRenderedPageBreak/>
        <w:drawing>
          <wp:inline distT="0" distB="0" distL="0" distR="0" wp14:anchorId="7E5645EB" wp14:editId="503994FC">
            <wp:extent cx="5818909" cy="9351286"/>
            <wp:effectExtent l="0" t="0" r="0" b="2540"/>
            <wp:docPr id="116320647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3206470" name="Picture 1163206470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67502" cy="9429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1C940" w14:textId="77777777" w:rsidR="00E8692B" w:rsidRDefault="00E8692B" w:rsidP="00E8692B">
      <w:pPr>
        <w:pStyle w:val="ListParagraph"/>
        <w:ind w:left="420"/>
        <w:rPr>
          <w:sz w:val="28"/>
          <w:szCs w:val="28"/>
          <w:lang w:val="en-GB"/>
        </w:rPr>
      </w:pPr>
    </w:p>
    <w:p w14:paraId="390897CC" w14:textId="5B57652F" w:rsidR="007C5487" w:rsidRPr="00E00088" w:rsidRDefault="00E00088" w:rsidP="00E00088">
      <w:pPr>
        <w:ind w:left="60"/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b) </w:t>
      </w:r>
      <w:r w:rsidR="007C5487" w:rsidRPr="00E00088">
        <w:rPr>
          <w:sz w:val="28"/>
          <w:szCs w:val="28"/>
          <w:lang w:val="en-GB"/>
        </w:rPr>
        <w:t>Pseudocode solution:</w:t>
      </w:r>
    </w:p>
    <w:p w14:paraId="7B1C98FD" w14:textId="29302FB3" w:rsidR="007C5487" w:rsidRDefault="00120FEF" w:rsidP="00B205A7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START</w:t>
      </w:r>
    </w:p>
    <w:p w14:paraId="1E3DA04B" w14:textId="77777777" w:rsidR="00E8270D" w:rsidRDefault="00E8270D" w:rsidP="00B205A7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2BCFB958" w14:textId="5A3DAD80" w:rsidR="00B205A7" w:rsidRDefault="002861C6" w:rsidP="00B205A7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//declare variables</w:t>
      </w:r>
    </w:p>
    <w:p w14:paraId="16A88CF1" w14:textId="20821078" w:rsidR="006E7601" w:rsidRDefault="006E7601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Date</w:t>
      </w:r>
      <w:r w:rsidR="002861C6">
        <w:rPr>
          <w:sz w:val="28"/>
          <w:szCs w:val="28"/>
          <w:lang w:val="en-GB"/>
        </w:rPr>
        <w:t xml:space="preserve"> ExpectedCheck</w:t>
      </w:r>
      <w:r w:rsidR="0068712B">
        <w:rPr>
          <w:sz w:val="28"/>
          <w:szCs w:val="28"/>
          <w:lang w:val="en-GB"/>
        </w:rPr>
        <w:t>InDate, ExpectedCheckoutDate,</w:t>
      </w:r>
      <w:r w:rsidR="007D4C0A">
        <w:rPr>
          <w:sz w:val="28"/>
          <w:szCs w:val="28"/>
          <w:lang w:val="en-GB"/>
        </w:rPr>
        <w:t xml:space="preserve"> </w:t>
      </w:r>
      <w:r w:rsidR="00025502">
        <w:rPr>
          <w:sz w:val="28"/>
          <w:szCs w:val="28"/>
          <w:lang w:val="en-GB"/>
        </w:rPr>
        <w:t>DateOfBooking</w:t>
      </w:r>
    </w:p>
    <w:p w14:paraId="00AC5B74" w14:textId="5C1C702A" w:rsidR="002C4733" w:rsidRDefault="002C4733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Time </w:t>
      </w:r>
      <w:r w:rsidR="007D4C0A">
        <w:rPr>
          <w:sz w:val="28"/>
          <w:szCs w:val="28"/>
          <w:lang w:val="en-GB"/>
        </w:rPr>
        <w:t>Time</w:t>
      </w:r>
    </w:p>
    <w:p w14:paraId="7E52E19E" w14:textId="229F80C9" w:rsidR="00B217D7" w:rsidRDefault="002C4733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Int</w:t>
      </w:r>
      <w:r w:rsidR="00BF7185">
        <w:rPr>
          <w:sz w:val="28"/>
          <w:szCs w:val="28"/>
          <w:lang w:val="en-GB"/>
        </w:rPr>
        <w:t xml:space="preserve"> </w:t>
      </w:r>
      <w:r w:rsidR="00BF7185" w:rsidRPr="00FD4F4A">
        <w:rPr>
          <w:sz w:val="28"/>
          <w:szCs w:val="28"/>
          <w:lang w:val="en-GB"/>
        </w:rPr>
        <w:t>NoOfRooms</w:t>
      </w:r>
    </w:p>
    <w:p w14:paraId="034ABEDD" w14:textId="74E9824B" w:rsidR="002C4733" w:rsidRDefault="002C4733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Decimal </w:t>
      </w:r>
      <w:r w:rsidR="00FD4F4A" w:rsidRPr="00FD4F4A">
        <w:rPr>
          <w:sz w:val="28"/>
          <w:szCs w:val="28"/>
          <w:lang w:val="en-GB"/>
        </w:rPr>
        <w:t>TotalPrice, DiscountedTotalPrice</w:t>
      </w:r>
      <w:r w:rsidR="00B9058E">
        <w:rPr>
          <w:sz w:val="28"/>
          <w:szCs w:val="28"/>
          <w:lang w:val="en-GB"/>
        </w:rPr>
        <w:t>, Discount</w:t>
      </w:r>
    </w:p>
    <w:p w14:paraId="53FAC021" w14:textId="77777777" w:rsidR="00CB5176" w:rsidRDefault="001C4880" w:rsidP="00CB5176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Date, Time, Int </w:t>
      </w:r>
      <w:r w:rsidR="00B217D7">
        <w:rPr>
          <w:sz w:val="28"/>
          <w:szCs w:val="28"/>
          <w:lang w:val="en-GB"/>
        </w:rPr>
        <w:t>AvailableRooms,</w:t>
      </w:r>
      <w:r>
        <w:rPr>
          <w:sz w:val="28"/>
          <w:szCs w:val="28"/>
          <w:lang w:val="en-GB"/>
        </w:rPr>
        <w:t xml:space="preserve"> </w:t>
      </w:r>
      <w:r w:rsidR="001D7703">
        <w:rPr>
          <w:sz w:val="28"/>
          <w:szCs w:val="28"/>
          <w:lang w:val="en-GB"/>
        </w:rPr>
        <w:t>Time</w:t>
      </w:r>
      <w:r>
        <w:rPr>
          <w:sz w:val="28"/>
          <w:szCs w:val="28"/>
          <w:lang w:val="en-GB"/>
        </w:rPr>
        <w:t>,</w:t>
      </w:r>
      <w:r w:rsidR="00B217D7">
        <w:rPr>
          <w:sz w:val="28"/>
          <w:szCs w:val="28"/>
          <w:lang w:val="en-GB"/>
        </w:rPr>
        <w:t xml:space="preserve"> ReservedRooms</w:t>
      </w:r>
      <w:r w:rsidR="00B70E3F">
        <w:rPr>
          <w:sz w:val="28"/>
          <w:szCs w:val="28"/>
          <w:lang w:val="en-GB"/>
        </w:rPr>
        <w:t>,</w:t>
      </w:r>
      <w:r w:rsidR="00517AE4">
        <w:rPr>
          <w:sz w:val="28"/>
          <w:szCs w:val="28"/>
          <w:lang w:val="en-GB"/>
        </w:rPr>
        <w:t xml:space="preserve"> DateOfBooking</w:t>
      </w:r>
    </w:p>
    <w:p w14:paraId="1EC2861F" w14:textId="0F63A662" w:rsidR="00EF77E3" w:rsidRDefault="00517AE4" w:rsidP="00EF77E3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 w:rsidRPr="00CB5176">
        <w:rPr>
          <w:sz w:val="28"/>
          <w:szCs w:val="28"/>
          <w:lang w:val="en-GB"/>
        </w:rPr>
        <w:t xml:space="preserve">String </w:t>
      </w:r>
      <w:r w:rsidR="00B70E3F" w:rsidRPr="00CB5176">
        <w:rPr>
          <w:sz w:val="28"/>
          <w:szCs w:val="28"/>
          <w:lang w:val="en-GB"/>
        </w:rPr>
        <w:t>Reserved</w:t>
      </w:r>
      <w:r w:rsidR="00EF77E3">
        <w:rPr>
          <w:sz w:val="28"/>
          <w:szCs w:val="28"/>
          <w:lang w:val="en-GB"/>
        </w:rPr>
        <w:t>,</w:t>
      </w:r>
      <w:r w:rsidR="00EF77E3" w:rsidRPr="00EF77E3">
        <w:rPr>
          <w:sz w:val="28"/>
          <w:szCs w:val="28"/>
          <w:lang w:val="en-GB"/>
        </w:rPr>
        <w:t xml:space="preserve"> </w:t>
      </w:r>
      <w:r w:rsidR="00EF77E3">
        <w:rPr>
          <w:sz w:val="28"/>
          <w:szCs w:val="28"/>
          <w:lang w:val="en-GB"/>
        </w:rPr>
        <w:t>Duration</w:t>
      </w:r>
      <w:r w:rsidR="00F72066">
        <w:rPr>
          <w:sz w:val="28"/>
          <w:szCs w:val="28"/>
          <w:lang w:val="en-GB"/>
        </w:rPr>
        <w:t xml:space="preserve">, </w:t>
      </w:r>
      <w:r w:rsidR="00826B4B">
        <w:rPr>
          <w:sz w:val="28"/>
          <w:szCs w:val="28"/>
          <w:lang w:val="en-GB"/>
        </w:rPr>
        <w:t>BookingDetails</w:t>
      </w:r>
    </w:p>
    <w:p w14:paraId="3D7D0D17" w14:textId="24A4D312" w:rsidR="004D0E26" w:rsidRDefault="0059318B" w:rsidP="00F72066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</w:t>
      </w:r>
      <w:r w:rsidR="001C4880" w:rsidRPr="00EF77E3">
        <w:rPr>
          <w:sz w:val="28"/>
          <w:szCs w:val="28"/>
          <w:lang w:val="en-GB"/>
        </w:rPr>
        <w:t>Int</w:t>
      </w:r>
      <w:r w:rsidR="00707881" w:rsidRPr="00EF77E3">
        <w:rPr>
          <w:sz w:val="28"/>
          <w:szCs w:val="28"/>
          <w:lang w:val="en-GB"/>
        </w:rPr>
        <w:t xml:space="preserve"> </w:t>
      </w:r>
      <w:r w:rsidR="003E413C" w:rsidRPr="00EF77E3">
        <w:rPr>
          <w:sz w:val="28"/>
          <w:szCs w:val="28"/>
          <w:lang w:val="en-GB"/>
        </w:rPr>
        <w:t>NoOfDay</w:t>
      </w:r>
      <w:r w:rsidR="00707881" w:rsidRPr="00EF77E3">
        <w:rPr>
          <w:sz w:val="28"/>
          <w:szCs w:val="28"/>
          <w:lang w:val="en-GB"/>
        </w:rPr>
        <w:t>s</w:t>
      </w:r>
    </w:p>
    <w:p w14:paraId="337B7567" w14:textId="77777777" w:rsidR="00FB5A1A" w:rsidRDefault="00FB5A1A" w:rsidP="00F72066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10BB7FDA" w14:textId="33D1ACBB" w:rsidR="00D3047D" w:rsidRDefault="00D3047D" w:rsidP="00F72066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//Initialise values</w:t>
      </w:r>
    </w:p>
    <w:p w14:paraId="5557CA63" w14:textId="063B601E" w:rsidR="0023635F" w:rsidRDefault="0023635F" w:rsidP="00F72066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Discount = 0.1</w:t>
      </w:r>
    </w:p>
    <w:p w14:paraId="6C055747" w14:textId="2B9AC8B0" w:rsidR="0072278C" w:rsidRDefault="00883B7A" w:rsidP="00FB5A1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Payment</w:t>
      </w:r>
      <w:r w:rsidR="00BA7BDA">
        <w:rPr>
          <w:sz w:val="28"/>
          <w:szCs w:val="28"/>
          <w:lang w:val="en-GB"/>
        </w:rPr>
        <w:t>D</w:t>
      </w:r>
      <w:r>
        <w:rPr>
          <w:sz w:val="28"/>
          <w:szCs w:val="28"/>
          <w:lang w:val="en-GB"/>
        </w:rPr>
        <w:t>eadline =</w:t>
      </w:r>
      <w:r w:rsidR="000278B6">
        <w:rPr>
          <w:sz w:val="28"/>
          <w:szCs w:val="28"/>
          <w:lang w:val="en-GB"/>
        </w:rPr>
        <w:t xml:space="preserve"> Date</w:t>
      </w:r>
      <w:r w:rsidR="00775263">
        <w:rPr>
          <w:sz w:val="28"/>
          <w:szCs w:val="28"/>
          <w:lang w:val="en-GB"/>
        </w:rPr>
        <w:t>OfBooking</w:t>
      </w:r>
      <w:r w:rsidR="0023635F">
        <w:rPr>
          <w:sz w:val="28"/>
          <w:szCs w:val="28"/>
          <w:lang w:val="en-GB"/>
        </w:rPr>
        <w:t xml:space="preserve"> + 3</w:t>
      </w:r>
    </w:p>
    <w:p w14:paraId="4F6825F6" w14:textId="77777777" w:rsidR="00FB5A1A" w:rsidRPr="00FB5A1A" w:rsidRDefault="00FB5A1A" w:rsidP="00FB5A1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1EF611DB" w14:textId="6838FA42" w:rsidR="00D60DD2" w:rsidRDefault="00D60DD2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PRINT (</w:t>
      </w:r>
      <w:r w:rsidR="003F4121">
        <w:rPr>
          <w:sz w:val="28"/>
          <w:szCs w:val="28"/>
          <w:lang w:val="en-GB"/>
        </w:rPr>
        <w:t>“</w:t>
      </w:r>
      <w:r>
        <w:rPr>
          <w:sz w:val="28"/>
          <w:szCs w:val="28"/>
          <w:lang w:val="en-GB"/>
        </w:rPr>
        <w:t>Please Enter</w:t>
      </w:r>
      <w:r w:rsidR="003F4121">
        <w:rPr>
          <w:sz w:val="28"/>
          <w:szCs w:val="28"/>
          <w:lang w:val="en-GB"/>
        </w:rPr>
        <w:t xml:space="preserve"> log</w:t>
      </w:r>
      <w:r w:rsidR="00146257">
        <w:rPr>
          <w:sz w:val="28"/>
          <w:szCs w:val="28"/>
          <w:lang w:val="en-GB"/>
        </w:rPr>
        <w:t xml:space="preserve"> </w:t>
      </w:r>
      <w:r w:rsidR="003F4121">
        <w:rPr>
          <w:sz w:val="28"/>
          <w:szCs w:val="28"/>
          <w:lang w:val="en-GB"/>
        </w:rPr>
        <w:t>in details</w:t>
      </w:r>
      <w:r w:rsidR="00497911">
        <w:rPr>
          <w:sz w:val="28"/>
          <w:szCs w:val="28"/>
          <w:lang w:val="en-GB"/>
        </w:rPr>
        <w:t>”)</w:t>
      </w:r>
    </w:p>
    <w:p w14:paraId="01BA0C37" w14:textId="77777777" w:rsidR="00FB5A1A" w:rsidRDefault="00FB5A1A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7E202294" w14:textId="77FDB467" w:rsidR="00466504" w:rsidRDefault="00E32F70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ExpectedCheckInDate = </w:t>
      </w:r>
      <w:r w:rsidR="007D19C0">
        <w:rPr>
          <w:sz w:val="28"/>
          <w:szCs w:val="28"/>
          <w:lang w:val="en-GB"/>
        </w:rPr>
        <w:t>PRINT</w:t>
      </w:r>
      <w:r>
        <w:rPr>
          <w:sz w:val="28"/>
          <w:szCs w:val="28"/>
          <w:lang w:val="en-GB"/>
        </w:rPr>
        <w:t>(</w:t>
      </w:r>
      <w:r w:rsidR="00065248">
        <w:rPr>
          <w:sz w:val="28"/>
          <w:szCs w:val="28"/>
          <w:lang w:val="en-GB"/>
        </w:rPr>
        <w:t>“</w:t>
      </w:r>
      <w:r w:rsidR="00483810">
        <w:rPr>
          <w:sz w:val="28"/>
          <w:szCs w:val="28"/>
          <w:lang w:val="en-GB"/>
        </w:rPr>
        <w:t xml:space="preserve">Please </w:t>
      </w:r>
      <w:r>
        <w:rPr>
          <w:sz w:val="28"/>
          <w:szCs w:val="28"/>
          <w:lang w:val="en-GB"/>
        </w:rPr>
        <w:t>Ent</w:t>
      </w:r>
      <w:r w:rsidR="00065248">
        <w:rPr>
          <w:sz w:val="28"/>
          <w:szCs w:val="28"/>
          <w:lang w:val="en-GB"/>
        </w:rPr>
        <w:t>er check-in date (DD-MM-YYY</w:t>
      </w:r>
      <w:r w:rsidR="00253A13">
        <w:rPr>
          <w:sz w:val="28"/>
          <w:szCs w:val="28"/>
          <w:lang w:val="en-GB"/>
        </w:rPr>
        <w:t>Y):”)</w:t>
      </w:r>
    </w:p>
    <w:p w14:paraId="06F4C3C2" w14:textId="34392D8E" w:rsidR="002526A7" w:rsidRDefault="00253A13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ExpectedCheckOutDate = </w:t>
      </w:r>
      <w:r w:rsidR="007D19C0">
        <w:rPr>
          <w:sz w:val="28"/>
          <w:szCs w:val="28"/>
          <w:lang w:val="en-GB"/>
        </w:rPr>
        <w:t>PRINT</w:t>
      </w:r>
      <w:r>
        <w:rPr>
          <w:sz w:val="28"/>
          <w:szCs w:val="28"/>
          <w:lang w:val="en-GB"/>
        </w:rPr>
        <w:t>(“</w:t>
      </w:r>
      <w:r w:rsidR="00483810">
        <w:rPr>
          <w:sz w:val="28"/>
          <w:szCs w:val="28"/>
          <w:lang w:val="en-GB"/>
        </w:rPr>
        <w:t xml:space="preserve">Please </w:t>
      </w:r>
      <w:r>
        <w:rPr>
          <w:sz w:val="28"/>
          <w:szCs w:val="28"/>
          <w:lang w:val="en-GB"/>
        </w:rPr>
        <w:t>Enter check-out date (DD-MM-</w:t>
      </w:r>
    </w:p>
    <w:p w14:paraId="27792A83" w14:textId="0EA26476" w:rsidR="00253A13" w:rsidRDefault="00253A13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YYYY</w:t>
      </w:r>
      <w:r w:rsidR="00D25D37">
        <w:rPr>
          <w:sz w:val="28"/>
          <w:szCs w:val="28"/>
          <w:lang w:val="en-GB"/>
        </w:rPr>
        <w:t>):”)</w:t>
      </w:r>
    </w:p>
    <w:p w14:paraId="37D3EEA7" w14:textId="77777777" w:rsidR="00FB5A1A" w:rsidRDefault="00FB5A1A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4A9542C1" w14:textId="2F999792" w:rsidR="00D25D37" w:rsidRDefault="00707881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NoOfDays</w:t>
      </w:r>
      <w:r w:rsidR="0093400E">
        <w:rPr>
          <w:sz w:val="28"/>
          <w:szCs w:val="28"/>
          <w:lang w:val="en-GB"/>
        </w:rPr>
        <w:t xml:space="preserve"> </w:t>
      </w:r>
      <w:r w:rsidR="00941F63">
        <w:rPr>
          <w:sz w:val="28"/>
          <w:szCs w:val="28"/>
          <w:lang w:val="en-GB"/>
        </w:rPr>
        <w:t>=</w:t>
      </w:r>
      <w:r w:rsidR="0093400E">
        <w:rPr>
          <w:sz w:val="28"/>
          <w:szCs w:val="28"/>
          <w:lang w:val="en-GB"/>
        </w:rPr>
        <w:t xml:space="preserve"> ExpectedCheckOutDate – ExpectedCheckInDate</w:t>
      </w:r>
    </w:p>
    <w:p w14:paraId="324CF5CC" w14:textId="77777777" w:rsidR="00F16853" w:rsidRDefault="00F16853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54D51C10" w14:textId="77777777" w:rsidR="002526A7" w:rsidRDefault="00125851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AvailableRooms = </w:t>
      </w:r>
      <w:r w:rsidR="00DC0BFA">
        <w:rPr>
          <w:sz w:val="28"/>
          <w:szCs w:val="28"/>
          <w:lang w:val="en-GB"/>
        </w:rPr>
        <w:t>get_available_rooms(</w:t>
      </w:r>
    </w:p>
    <w:p w14:paraId="38DE639C" w14:textId="41A3C21D" w:rsidR="0093400E" w:rsidRDefault="00DC0BFA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CheckInDate,</w:t>
      </w:r>
      <w:r w:rsidR="009F088C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Check</w:t>
      </w:r>
      <w:r w:rsidR="002526A7">
        <w:rPr>
          <w:sz w:val="28"/>
          <w:szCs w:val="28"/>
          <w:lang w:val="en-GB"/>
        </w:rPr>
        <w:t>OutDate,</w:t>
      </w:r>
      <w:r w:rsidR="009F088C">
        <w:rPr>
          <w:sz w:val="28"/>
          <w:szCs w:val="28"/>
          <w:lang w:val="en-GB"/>
        </w:rPr>
        <w:t xml:space="preserve"> </w:t>
      </w:r>
      <w:r w:rsidR="002526A7">
        <w:rPr>
          <w:sz w:val="28"/>
          <w:szCs w:val="28"/>
          <w:lang w:val="en-GB"/>
        </w:rPr>
        <w:t>Time, NoOfRooms)</w:t>
      </w:r>
    </w:p>
    <w:p w14:paraId="65BF2579" w14:textId="77777777" w:rsidR="00304689" w:rsidRDefault="00304689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6EF032FB" w14:textId="7A60D5BF" w:rsidR="009E2ED0" w:rsidRDefault="009E2ED0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NoO</w:t>
      </w:r>
      <w:r w:rsidR="008E6CE7">
        <w:rPr>
          <w:sz w:val="28"/>
          <w:szCs w:val="28"/>
          <w:lang w:val="en-GB"/>
        </w:rPr>
        <w:t xml:space="preserve">fRooms = </w:t>
      </w:r>
      <w:r w:rsidR="007D19C0">
        <w:rPr>
          <w:sz w:val="28"/>
          <w:szCs w:val="28"/>
          <w:lang w:val="en-GB"/>
        </w:rPr>
        <w:t>PRINT</w:t>
      </w:r>
      <w:r w:rsidR="008E6CE7">
        <w:rPr>
          <w:sz w:val="28"/>
          <w:szCs w:val="28"/>
          <w:lang w:val="en-GB"/>
        </w:rPr>
        <w:t>(“Enter number of rooms needed</w:t>
      </w:r>
      <w:r w:rsidR="00596F7E">
        <w:rPr>
          <w:sz w:val="28"/>
          <w:szCs w:val="28"/>
          <w:lang w:val="en-GB"/>
        </w:rPr>
        <w:t>: “)</w:t>
      </w:r>
    </w:p>
    <w:p w14:paraId="5FEDB605" w14:textId="0F3FADF5" w:rsidR="00596F7E" w:rsidRDefault="003A6196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IF NoOfRooms &lt;= Available</w:t>
      </w:r>
      <w:r w:rsidR="0039126C">
        <w:rPr>
          <w:sz w:val="28"/>
          <w:szCs w:val="28"/>
          <w:lang w:val="en-GB"/>
        </w:rPr>
        <w:t>Rooms</w:t>
      </w:r>
    </w:p>
    <w:p w14:paraId="2DB3BEC0" w14:textId="3B9CD55F" w:rsidR="009033B2" w:rsidRDefault="0039126C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</w:t>
      </w:r>
      <w:r w:rsidR="00EA6E8B">
        <w:rPr>
          <w:sz w:val="28"/>
          <w:szCs w:val="28"/>
          <w:lang w:val="en-GB"/>
        </w:rPr>
        <w:t xml:space="preserve">  </w:t>
      </w:r>
      <w:r w:rsidR="00017E87">
        <w:rPr>
          <w:sz w:val="28"/>
          <w:szCs w:val="28"/>
          <w:lang w:val="en-GB"/>
        </w:rPr>
        <w:t xml:space="preserve"> </w:t>
      </w:r>
      <w:r w:rsidR="00EA6E8B">
        <w:rPr>
          <w:sz w:val="28"/>
          <w:szCs w:val="28"/>
          <w:lang w:val="en-GB"/>
        </w:rPr>
        <w:t xml:space="preserve"> </w:t>
      </w:r>
      <w:r>
        <w:rPr>
          <w:sz w:val="28"/>
          <w:szCs w:val="28"/>
          <w:lang w:val="en-GB"/>
        </w:rPr>
        <w:t>THEN Reserved = reserve_room</w:t>
      </w:r>
      <w:r w:rsidR="006D0D42">
        <w:rPr>
          <w:sz w:val="28"/>
          <w:szCs w:val="28"/>
          <w:lang w:val="en-GB"/>
        </w:rPr>
        <w:t>(</w:t>
      </w:r>
      <w:r w:rsidR="009033B2">
        <w:rPr>
          <w:sz w:val="28"/>
          <w:szCs w:val="28"/>
          <w:lang w:val="en-GB"/>
        </w:rPr>
        <w:t>Expected</w:t>
      </w:r>
      <w:r w:rsidR="006D0D42">
        <w:rPr>
          <w:sz w:val="28"/>
          <w:szCs w:val="28"/>
          <w:lang w:val="en-GB"/>
        </w:rPr>
        <w:t>CheckInDate,</w:t>
      </w:r>
      <w:r w:rsidR="009033B2">
        <w:rPr>
          <w:sz w:val="28"/>
          <w:szCs w:val="28"/>
          <w:lang w:val="en-GB"/>
        </w:rPr>
        <w:t xml:space="preserve"> </w:t>
      </w:r>
    </w:p>
    <w:p w14:paraId="635DD6A2" w14:textId="27A6C4FD" w:rsidR="0039126C" w:rsidRDefault="00EA6E8B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</w:t>
      </w:r>
      <w:r w:rsidR="00017E87">
        <w:rPr>
          <w:sz w:val="28"/>
          <w:szCs w:val="28"/>
          <w:lang w:val="en-GB"/>
        </w:rPr>
        <w:t xml:space="preserve"> </w:t>
      </w:r>
      <w:r w:rsidR="009033B2">
        <w:rPr>
          <w:sz w:val="28"/>
          <w:szCs w:val="28"/>
          <w:lang w:val="en-GB"/>
        </w:rPr>
        <w:t>Expected</w:t>
      </w:r>
      <w:r w:rsidR="006D0D42">
        <w:rPr>
          <w:sz w:val="28"/>
          <w:szCs w:val="28"/>
          <w:lang w:val="en-GB"/>
        </w:rPr>
        <w:t>Check</w:t>
      </w:r>
      <w:r w:rsidR="009033B2">
        <w:rPr>
          <w:sz w:val="28"/>
          <w:szCs w:val="28"/>
          <w:lang w:val="en-GB"/>
        </w:rPr>
        <w:t>OutDate</w:t>
      </w:r>
      <w:r w:rsidR="001D7703">
        <w:rPr>
          <w:sz w:val="28"/>
          <w:szCs w:val="28"/>
          <w:lang w:val="en-GB"/>
        </w:rPr>
        <w:t>, Time</w:t>
      </w:r>
      <w:r>
        <w:rPr>
          <w:sz w:val="28"/>
          <w:szCs w:val="28"/>
          <w:lang w:val="en-GB"/>
        </w:rPr>
        <w:t>)</w:t>
      </w:r>
    </w:p>
    <w:p w14:paraId="03B2E47F" w14:textId="7D5CD50F" w:rsidR="00EA6E8B" w:rsidRDefault="00EA6E8B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</w:t>
      </w:r>
      <w:r w:rsidR="00017E87">
        <w:rPr>
          <w:sz w:val="28"/>
          <w:szCs w:val="28"/>
          <w:lang w:val="en-GB"/>
        </w:rPr>
        <w:t xml:space="preserve"> </w:t>
      </w:r>
      <w:r w:rsidR="00116FB9">
        <w:rPr>
          <w:sz w:val="28"/>
          <w:szCs w:val="28"/>
          <w:lang w:val="en-GB"/>
        </w:rPr>
        <w:t>IF Duration =</w:t>
      </w:r>
      <w:r w:rsidR="006463D5">
        <w:rPr>
          <w:sz w:val="28"/>
          <w:szCs w:val="28"/>
          <w:lang w:val="en-GB"/>
        </w:rPr>
        <w:t xml:space="preserve"> Week</w:t>
      </w:r>
      <w:r w:rsidR="008F289F">
        <w:rPr>
          <w:sz w:val="28"/>
          <w:szCs w:val="28"/>
          <w:lang w:val="en-GB"/>
        </w:rPr>
        <w:t>day</w:t>
      </w:r>
      <w:r w:rsidR="006463D5">
        <w:rPr>
          <w:sz w:val="28"/>
          <w:szCs w:val="28"/>
          <w:lang w:val="en-GB"/>
        </w:rPr>
        <w:t>s</w:t>
      </w:r>
    </w:p>
    <w:p w14:paraId="793DAEDE" w14:textId="3172133A" w:rsidR="006463D5" w:rsidRDefault="006463D5" w:rsidP="00FD4F4A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</w:t>
      </w:r>
      <w:r w:rsidR="00B01488">
        <w:rPr>
          <w:sz w:val="28"/>
          <w:szCs w:val="28"/>
          <w:lang w:val="en-GB"/>
        </w:rPr>
        <w:t xml:space="preserve">  </w:t>
      </w:r>
      <w:r>
        <w:rPr>
          <w:sz w:val="28"/>
          <w:szCs w:val="28"/>
          <w:lang w:val="en-GB"/>
        </w:rPr>
        <w:t xml:space="preserve"> THEN TotalPrice =</w:t>
      </w:r>
      <w:r w:rsidR="00387933">
        <w:rPr>
          <w:sz w:val="28"/>
          <w:szCs w:val="28"/>
          <w:lang w:val="en-GB"/>
        </w:rPr>
        <w:t xml:space="preserve"> P350 * NoOfDays</w:t>
      </w:r>
    </w:p>
    <w:p w14:paraId="52995460" w14:textId="77777777" w:rsidR="00473AED" w:rsidRDefault="00473AED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  IF NoOfDays &gt; 3 </w:t>
      </w:r>
    </w:p>
    <w:p w14:paraId="5F46C270" w14:textId="415C23DF" w:rsidR="00473AED" w:rsidRDefault="00473AED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       THEN DiscountedTotalPrice = TotalPrice* </w:t>
      </w:r>
      <w:r w:rsidR="00CA1832">
        <w:rPr>
          <w:sz w:val="28"/>
          <w:szCs w:val="28"/>
          <w:lang w:val="en-GB"/>
        </w:rPr>
        <w:t>Discount</w:t>
      </w:r>
    </w:p>
    <w:p w14:paraId="389E1B2E" w14:textId="68D70217" w:rsidR="00473AED" w:rsidRDefault="00473AED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lastRenderedPageBreak/>
        <w:t xml:space="preserve">                    PRINT (“Your Bill </w:t>
      </w:r>
      <w:r w:rsidR="00A717BE">
        <w:rPr>
          <w:sz w:val="28"/>
          <w:szCs w:val="28"/>
          <w:lang w:val="en-GB"/>
        </w:rPr>
        <w:t>is:</w:t>
      </w:r>
      <w:r>
        <w:rPr>
          <w:sz w:val="28"/>
          <w:szCs w:val="28"/>
          <w:lang w:val="en-GB"/>
        </w:rPr>
        <w:t xml:space="preserve"> DiscountedTotalPrice”)</w:t>
      </w:r>
    </w:p>
    <w:p w14:paraId="24857B0B" w14:textId="77777777" w:rsidR="00473AED" w:rsidRDefault="00473AED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ELSE</w:t>
      </w:r>
    </w:p>
    <w:p w14:paraId="2FCE2BD7" w14:textId="1625A1FB" w:rsidR="00473AED" w:rsidRDefault="00473AED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        PRINT (“Your Bill </w:t>
      </w:r>
      <w:r w:rsidR="00A717BE">
        <w:rPr>
          <w:sz w:val="28"/>
          <w:szCs w:val="28"/>
          <w:lang w:val="en-GB"/>
        </w:rPr>
        <w:t>is:</w:t>
      </w:r>
      <w:r>
        <w:rPr>
          <w:sz w:val="28"/>
          <w:szCs w:val="28"/>
          <w:lang w:val="en-GB"/>
        </w:rPr>
        <w:t xml:space="preserve"> TotalPrice”)</w:t>
      </w:r>
    </w:p>
    <w:p w14:paraId="13749E97" w14:textId="77777777" w:rsidR="00473AED" w:rsidRDefault="00473AED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ENDIF</w:t>
      </w:r>
    </w:p>
    <w:p w14:paraId="6BD16AF6" w14:textId="4E7E71C4" w:rsidR="005C40C0" w:rsidRDefault="005C40C0" w:rsidP="005C40C0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ELSEIF Duration = Weekends</w:t>
      </w:r>
    </w:p>
    <w:p w14:paraId="5C0141D2" w14:textId="77777777" w:rsidR="005C40C0" w:rsidRDefault="005C40C0" w:rsidP="005C40C0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THEN TotalPrice = P500* NoOfDays</w:t>
      </w:r>
    </w:p>
    <w:p w14:paraId="2D43CA78" w14:textId="37470934" w:rsidR="00473AED" w:rsidRDefault="005C40C0" w:rsidP="005C40C0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ENDIF  </w:t>
      </w:r>
    </w:p>
    <w:p w14:paraId="21760E2A" w14:textId="77777777" w:rsidR="00540891" w:rsidRDefault="00540891" w:rsidP="005C40C0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62C16C1D" w14:textId="0A1DD8B3" w:rsidR="00B47184" w:rsidRDefault="00F16011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</w:t>
      </w:r>
      <w:r w:rsidR="00091AC8">
        <w:rPr>
          <w:sz w:val="28"/>
          <w:szCs w:val="28"/>
          <w:lang w:val="en-GB"/>
        </w:rPr>
        <w:t>Function</w:t>
      </w:r>
      <w:r w:rsidR="00B47184">
        <w:rPr>
          <w:sz w:val="28"/>
          <w:szCs w:val="28"/>
          <w:lang w:val="en-GB"/>
        </w:rPr>
        <w:t xml:space="preserve"> </w:t>
      </w:r>
    </w:p>
    <w:p w14:paraId="456D7EF0" w14:textId="77777777" w:rsidR="007A2EB2" w:rsidRDefault="00F16011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</w:t>
      </w:r>
      <w:r w:rsidR="00091AC8">
        <w:rPr>
          <w:sz w:val="28"/>
          <w:szCs w:val="28"/>
          <w:lang w:val="en-GB"/>
        </w:rPr>
        <w:t>processPayment(BookingDetails,</w:t>
      </w:r>
      <w:r w:rsidR="007A2EB2">
        <w:rPr>
          <w:sz w:val="28"/>
          <w:szCs w:val="28"/>
          <w:lang w:val="en-GB"/>
        </w:rPr>
        <w:t xml:space="preserve"> </w:t>
      </w:r>
      <w:r w:rsidR="00091AC8">
        <w:rPr>
          <w:sz w:val="28"/>
          <w:szCs w:val="28"/>
          <w:lang w:val="en-GB"/>
        </w:rPr>
        <w:t>Total</w:t>
      </w:r>
      <w:r w:rsidR="009E2D7B">
        <w:rPr>
          <w:sz w:val="28"/>
          <w:szCs w:val="28"/>
          <w:lang w:val="en-GB"/>
        </w:rPr>
        <w:t>Price,</w:t>
      </w:r>
      <w:r w:rsidR="007A2EB2">
        <w:rPr>
          <w:sz w:val="28"/>
          <w:szCs w:val="28"/>
          <w:lang w:val="en-GB"/>
        </w:rPr>
        <w:t xml:space="preserve"> </w:t>
      </w:r>
      <w:r w:rsidR="009E2D7B">
        <w:rPr>
          <w:sz w:val="28"/>
          <w:szCs w:val="28"/>
          <w:lang w:val="en-GB"/>
        </w:rPr>
        <w:t>Discounted</w:t>
      </w:r>
      <w:r w:rsidR="00B47184">
        <w:rPr>
          <w:sz w:val="28"/>
          <w:szCs w:val="28"/>
          <w:lang w:val="en-GB"/>
        </w:rPr>
        <w:t>TotalPrice)</w:t>
      </w:r>
      <w:r w:rsidR="00091AC8">
        <w:rPr>
          <w:sz w:val="28"/>
          <w:szCs w:val="28"/>
          <w:lang w:val="en-GB"/>
        </w:rPr>
        <w:t xml:space="preserve">  </w:t>
      </w:r>
    </w:p>
    <w:p w14:paraId="27A352C5" w14:textId="5FA27724" w:rsidR="00B47184" w:rsidRPr="007A2EB2" w:rsidRDefault="007A2EB2" w:rsidP="007A2EB2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</w:t>
      </w:r>
      <w:r w:rsidR="00540891">
        <w:rPr>
          <w:sz w:val="28"/>
          <w:szCs w:val="28"/>
          <w:lang w:val="en-GB"/>
        </w:rPr>
        <w:t xml:space="preserve">As </w:t>
      </w:r>
      <w:r w:rsidR="006F1AB6" w:rsidRPr="007A2EB2">
        <w:rPr>
          <w:sz w:val="28"/>
          <w:szCs w:val="28"/>
          <w:lang w:val="en-GB"/>
        </w:rPr>
        <w:t>String</w:t>
      </w:r>
    </w:p>
    <w:p w14:paraId="4E6A3491" w14:textId="5815CFBC" w:rsidR="00BA7BDA" w:rsidRDefault="00BA7BDA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IF </w:t>
      </w:r>
      <w:r w:rsidR="00DA0422">
        <w:rPr>
          <w:sz w:val="28"/>
          <w:szCs w:val="28"/>
          <w:lang w:val="en-GB"/>
        </w:rPr>
        <w:t>DateOfBooking&gt; PaymentDeadline</w:t>
      </w:r>
      <w:r w:rsidR="009B14E9">
        <w:rPr>
          <w:sz w:val="28"/>
          <w:szCs w:val="28"/>
          <w:lang w:val="en-GB"/>
        </w:rPr>
        <w:t xml:space="preserve"> THEN</w:t>
      </w:r>
    </w:p>
    <w:p w14:paraId="4625AA7D" w14:textId="104C39F7" w:rsidR="009B14E9" w:rsidRDefault="009B14E9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     cancelBooking(Booking</w:t>
      </w:r>
      <w:r w:rsidR="00CE0795">
        <w:rPr>
          <w:sz w:val="28"/>
          <w:szCs w:val="28"/>
          <w:lang w:val="en-GB"/>
        </w:rPr>
        <w:t>)</w:t>
      </w:r>
    </w:p>
    <w:p w14:paraId="2473AED5" w14:textId="70FB0FC5" w:rsidR="00540891" w:rsidRDefault="00A52F44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Return</w:t>
      </w:r>
      <w:r w:rsidR="006F1AB6">
        <w:rPr>
          <w:sz w:val="28"/>
          <w:szCs w:val="28"/>
          <w:lang w:val="en-GB"/>
        </w:rPr>
        <w:t xml:space="preserve"> (“</w:t>
      </w:r>
      <w:r w:rsidR="005A0917">
        <w:rPr>
          <w:sz w:val="28"/>
          <w:szCs w:val="28"/>
          <w:lang w:val="en-GB"/>
        </w:rPr>
        <w:t>Reservation Cancelled)</w:t>
      </w:r>
    </w:p>
    <w:p w14:paraId="06D7AE8F" w14:textId="4748A18E" w:rsidR="005A0917" w:rsidRDefault="005A0917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ELSE</w:t>
      </w:r>
    </w:p>
    <w:p w14:paraId="3AE848D1" w14:textId="559B7ECE" w:rsidR="005A0917" w:rsidRDefault="005A0917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    </w:t>
      </w:r>
      <w:r w:rsidR="00A65A76">
        <w:rPr>
          <w:sz w:val="28"/>
          <w:szCs w:val="28"/>
          <w:lang w:val="en-GB"/>
        </w:rPr>
        <w:t>UpdateBooking(BookingDetails)</w:t>
      </w:r>
    </w:p>
    <w:p w14:paraId="7BE4CAFC" w14:textId="593B6061" w:rsidR="00A65A76" w:rsidRDefault="00A65A76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           Re</w:t>
      </w:r>
      <w:r w:rsidR="00C95797">
        <w:rPr>
          <w:sz w:val="28"/>
          <w:szCs w:val="28"/>
          <w:lang w:val="en-GB"/>
        </w:rPr>
        <w:t>turn (“paid”)</w:t>
      </w:r>
    </w:p>
    <w:p w14:paraId="0E7D368A" w14:textId="43AC8077" w:rsidR="00C95797" w:rsidRDefault="00C95797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End Function</w:t>
      </w:r>
    </w:p>
    <w:p w14:paraId="4D6D213D" w14:textId="77777777" w:rsidR="00455929" w:rsidRDefault="00455929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</w:p>
    <w:p w14:paraId="4B8AD924" w14:textId="005713E8" w:rsidR="005C40C0" w:rsidRPr="00B47184" w:rsidRDefault="005C40C0" w:rsidP="00B47184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 w:rsidRPr="00B47184">
        <w:rPr>
          <w:sz w:val="28"/>
          <w:szCs w:val="28"/>
          <w:lang w:val="en-GB"/>
        </w:rPr>
        <w:t xml:space="preserve">ELSE </w:t>
      </w:r>
    </w:p>
    <w:p w14:paraId="28B92048" w14:textId="77777777" w:rsidR="005C40C0" w:rsidRDefault="005C40C0" w:rsidP="005C40C0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    PRINT (“Sorry there are no rooms available”) </w:t>
      </w:r>
    </w:p>
    <w:p w14:paraId="0B7E70C1" w14:textId="61183AB4" w:rsidR="00F66B26" w:rsidRDefault="005C40C0" w:rsidP="005C40C0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ENDIF</w:t>
      </w:r>
    </w:p>
    <w:p w14:paraId="225520D4" w14:textId="1095831F" w:rsidR="00215582" w:rsidRDefault="00F66B26" w:rsidP="00473AED">
      <w:pPr>
        <w:pStyle w:val="ListParagraph"/>
        <w:numPr>
          <w:ilvl w:val="0"/>
          <w:numId w:val="5"/>
        </w:num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</w:t>
      </w:r>
      <w:r w:rsidR="00A717BE">
        <w:rPr>
          <w:sz w:val="28"/>
          <w:szCs w:val="28"/>
          <w:lang w:val="en-GB"/>
        </w:rPr>
        <w:t>STOP</w:t>
      </w:r>
    </w:p>
    <w:p w14:paraId="11D76F2C" w14:textId="77777777" w:rsidR="005A4EEC" w:rsidRDefault="005A4EEC" w:rsidP="005A4EEC">
      <w:pPr>
        <w:pStyle w:val="ListParagraph"/>
        <w:rPr>
          <w:sz w:val="28"/>
          <w:szCs w:val="28"/>
          <w:lang w:val="en-GB"/>
        </w:rPr>
      </w:pPr>
    </w:p>
    <w:p w14:paraId="2D82B731" w14:textId="49A56F62" w:rsidR="00221900" w:rsidRDefault="00F6018F" w:rsidP="00EC3972">
      <w:pPr>
        <w:rPr>
          <w:b/>
          <w:bCs/>
          <w:sz w:val="28"/>
          <w:szCs w:val="28"/>
          <w:lang w:val="en-GB"/>
        </w:rPr>
      </w:pPr>
      <w:r w:rsidRPr="00EC3972">
        <w:rPr>
          <w:b/>
          <w:bCs/>
          <w:sz w:val="28"/>
          <w:szCs w:val="28"/>
          <w:lang w:val="en-GB"/>
        </w:rPr>
        <w:t>5.Review</w:t>
      </w:r>
      <w:r w:rsidR="00BC5E89">
        <w:rPr>
          <w:b/>
          <w:bCs/>
          <w:sz w:val="28"/>
          <w:szCs w:val="28"/>
          <w:lang w:val="en-GB"/>
        </w:rPr>
        <w:t xml:space="preserve">ing the </w:t>
      </w:r>
      <w:r w:rsidR="00520D67">
        <w:rPr>
          <w:b/>
          <w:bCs/>
          <w:sz w:val="28"/>
          <w:szCs w:val="28"/>
          <w:lang w:val="en-GB"/>
        </w:rPr>
        <w:t>new solution</w:t>
      </w:r>
    </w:p>
    <w:p w14:paraId="2B8FE536" w14:textId="77777777" w:rsidR="00F059EE" w:rsidRPr="00A22182" w:rsidRDefault="00A22182" w:rsidP="00EC3972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>a</w:t>
      </w:r>
      <w:r w:rsidR="00110F92">
        <w:rPr>
          <w:sz w:val="28"/>
          <w:szCs w:val="28"/>
          <w:lang w:val="en-GB"/>
        </w:rPr>
        <w:t>).</w:t>
      </w:r>
      <w:r w:rsidR="00D52083">
        <w:rPr>
          <w:sz w:val="28"/>
          <w:szCs w:val="28"/>
          <w:lang w:val="en-GB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5"/>
        <w:gridCol w:w="2014"/>
        <w:gridCol w:w="1740"/>
        <w:gridCol w:w="1356"/>
        <w:gridCol w:w="1234"/>
        <w:gridCol w:w="996"/>
        <w:gridCol w:w="1221"/>
      </w:tblGrid>
      <w:tr w:rsidR="00BD5982" w14:paraId="0CA4BC60" w14:textId="5FC0665B" w:rsidTr="00842F50">
        <w:tc>
          <w:tcPr>
            <w:tcW w:w="0" w:type="auto"/>
          </w:tcPr>
          <w:p w14:paraId="3BBC64D7" w14:textId="1C422EA2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ID</w:t>
            </w:r>
          </w:p>
        </w:tc>
        <w:tc>
          <w:tcPr>
            <w:tcW w:w="0" w:type="auto"/>
          </w:tcPr>
          <w:p w14:paraId="4F720DDA" w14:textId="1141202F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TASK</w:t>
            </w:r>
          </w:p>
        </w:tc>
        <w:tc>
          <w:tcPr>
            <w:tcW w:w="0" w:type="auto"/>
          </w:tcPr>
          <w:p w14:paraId="457557C9" w14:textId="175C6A98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DEPENDENCE</w:t>
            </w:r>
          </w:p>
        </w:tc>
        <w:tc>
          <w:tcPr>
            <w:tcW w:w="0" w:type="auto"/>
          </w:tcPr>
          <w:p w14:paraId="5A8F4CD5" w14:textId="77777777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EXPECTED TIME</w:t>
            </w:r>
          </w:p>
          <w:p w14:paraId="41B58A7E" w14:textId="566C14C5" w:rsidR="007F16A9" w:rsidRDefault="007F16A9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(ET)</w:t>
            </w:r>
          </w:p>
        </w:tc>
        <w:tc>
          <w:tcPr>
            <w:tcW w:w="0" w:type="auto"/>
          </w:tcPr>
          <w:p w14:paraId="6C8EE0C2" w14:textId="3060B1DA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EARLIEST FINISH TIME (EF)</w:t>
            </w:r>
          </w:p>
        </w:tc>
        <w:tc>
          <w:tcPr>
            <w:tcW w:w="0" w:type="auto"/>
          </w:tcPr>
          <w:p w14:paraId="2597E6DD" w14:textId="77777777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LATEST FINISH TIME</w:t>
            </w:r>
          </w:p>
          <w:p w14:paraId="40515C47" w14:textId="24A936FE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(LF)</w:t>
            </w:r>
          </w:p>
        </w:tc>
        <w:tc>
          <w:tcPr>
            <w:tcW w:w="0" w:type="auto"/>
          </w:tcPr>
          <w:p w14:paraId="73238952" w14:textId="29931742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CRITICAL ACTIVITY (yes/No)</w:t>
            </w:r>
          </w:p>
        </w:tc>
      </w:tr>
      <w:tr w:rsidR="00BD5982" w14:paraId="59CBB6A2" w14:textId="58B4EDB4" w:rsidTr="00842F50">
        <w:tc>
          <w:tcPr>
            <w:tcW w:w="0" w:type="auto"/>
          </w:tcPr>
          <w:p w14:paraId="26DB656D" w14:textId="0A7C5FD4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</w:t>
            </w:r>
          </w:p>
        </w:tc>
        <w:tc>
          <w:tcPr>
            <w:tcW w:w="0" w:type="auto"/>
          </w:tcPr>
          <w:p w14:paraId="662FE184" w14:textId="29CE6F9F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Requirements</w:t>
            </w:r>
          </w:p>
        </w:tc>
        <w:tc>
          <w:tcPr>
            <w:tcW w:w="0" w:type="auto"/>
          </w:tcPr>
          <w:p w14:paraId="49CEC311" w14:textId="4A74BB27" w:rsidR="00BD5982" w:rsidRDefault="00CC0FB5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-</w:t>
            </w:r>
          </w:p>
        </w:tc>
        <w:tc>
          <w:tcPr>
            <w:tcW w:w="0" w:type="auto"/>
          </w:tcPr>
          <w:p w14:paraId="1C1E2D0F" w14:textId="136F2EFB" w:rsidR="00BD5982" w:rsidRDefault="002844E5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0</w:t>
            </w:r>
          </w:p>
        </w:tc>
        <w:tc>
          <w:tcPr>
            <w:tcW w:w="0" w:type="auto"/>
          </w:tcPr>
          <w:p w14:paraId="4CB34FAC" w14:textId="41C5635B" w:rsidR="00BD5982" w:rsidRDefault="005B7FD4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0</w:t>
            </w:r>
          </w:p>
        </w:tc>
        <w:tc>
          <w:tcPr>
            <w:tcW w:w="0" w:type="auto"/>
          </w:tcPr>
          <w:p w14:paraId="16044E4E" w14:textId="62999DC8" w:rsidR="00BD5982" w:rsidRDefault="00214165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0</w:t>
            </w:r>
          </w:p>
        </w:tc>
        <w:tc>
          <w:tcPr>
            <w:tcW w:w="0" w:type="auto"/>
          </w:tcPr>
          <w:p w14:paraId="300FFD9D" w14:textId="1136B7B9" w:rsidR="00BD5982" w:rsidRDefault="006D00B3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Yes</w:t>
            </w:r>
          </w:p>
        </w:tc>
      </w:tr>
      <w:tr w:rsidR="00BD5982" w14:paraId="373411FF" w14:textId="2CD49FDF" w:rsidTr="00842F50">
        <w:tc>
          <w:tcPr>
            <w:tcW w:w="0" w:type="auto"/>
          </w:tcPr>
          <w:p w14:paraId="772A5CBC" w14:textId="6074F6B2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</w:t>
            </w:r>
          </w:p>
        </w:tc>
        <w:tc>
          <w:tcPr>
            <w:tcW w:w="0" w:type="auto"/>
          </w:tcPr>
          <w:p w14:paraId="035D6C83" w14:textId="191C8628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Analysis</w:t>
            </w:r>
          </w:p>
        </w:tc>
        <w:tc>
          <w:tcPr>
            <w:tcW w:w="0" w:type="auto"/>
          </w:tcPr>
          <w:p w14:paraId="2F348A1D" w14:textId="16AAB713" w:rsidR="00BD5982" w:rsidRDefault="003748F9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</w:t>
            </w:r>
          </w:p>
        </w:tc>
        <w:tc>
          <w:tcPr>
            <w:tcW w:w="0" w:type="auto"/>
          </w:tcPr>
          <w:p w14:paraId="0DA35115" w14:textId="2B6A0AB5" w:rsidR="00BD5982" w:rsidRDefault="002844E5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8</w:t>
            </w:r>
          </w:p>
        </w:tc>
        <w:tc>
          <w:tcPr>
            <w:tcW w:w="0" w:type="auto"/>
          </w:tcPr>
          <w:p w14:paraId="4D6A3E3D" w14:textId="259FE717" w:rsidR="00BD5982" w:rsidRDefault="00572C3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8</w:t>
            </w:r>
          </w:p>
        </w:tc>
        <w:tc>
          <w:tcPr>
            <w:tcW w:w="0" w:type="auto"/>
          </w:tcPr>
          <w:p w14:paraId="7FE2790E" w14:textId="4C1D2DCF" w:rsidR="00BD5982" w:rsidRDefault="00572C3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8</w:t>
            </w:r>
          </w:p>
        </w:tc>
        <w:tc>
          <w:tcPr>
            <w:tcW w:w="0" w:type="auto"/>
          </w:tcPr>
          <w:p w14:paraId="7405F557" w14:textId="058A4901" w:rsidR="00BD5982" w:rsidRDefault="004670B4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Yes</w:t>
            </w:r>
          </w:p>
        </w:tc>
      </w:tr>
      <w:tr w:rsidR="00BD5982" w14:paraId="62B050CA" w14:textId="527D30A5" w:rsidTr="00842F50">
        <w:tc>
          <w:tcPr>
            <w:tcW w:w="0" w:type="auto"/>
          </w:tcPr>
          <w:p w14:paraId="63A33ED3" w14:textId="0228EABA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3</w:t>
            </w:r>
          </w:p>
        </w:tc>
        <w:tc>
          <w:tcPr>
            <w:tcW w:w="0" w:type="auto"/>
          </w:tcPr>
          <w:p w14:paraId="36F79741" w14:textId="4FC5947F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Documentation</w:t>
            </w:r>
          </w:p>
        </w:tc>
        <w:tc>
          <w:tcPr>
            <w:tcW w:w="0" w:type="auto"/>
          </w:tcPr>
          <w:p w14:paraId="08AE00AB" w14:textId="2E3E0AC0" w:rsidR="00BD5982" w:rsidRDefault="003748F9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</w:t>
            </w:r>
          </w:p>
        </w:tc>
        <w:tc>
          <w:tcPr>
            <w:tcW w:w="0" w:type="auto"/>
          </w:tcPr>
          <w:p w14:paraId="165C55B3" w14:textId="50D20B51" w:rsidR="00BD5982" w:rsidRDefault="00C07E0E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5</w:t>
            </w:r>
          </w:p>
        </w:tc>
        <w:tc>
          <w:tcPr>
            <w:tcW w:w="0" w:type="auto"/>
          </w:tcPr>
          <w:p w14:paraId="6F5062A1" w14:textId="364E3251" w:rsidR="00BD5982" w:rsidRDefault="00D36A2F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4</w:t>
            </w:r>
          </w:p>
        </w:tc>
        <w:tc>
          <w:tcPr>
            <w:tcW w:w="0" w:type="auto"/>
          </w:tcPr>
          <w:p w14:paraId="79E4B9F0" w14:textId="391955C5" w:rsidR="00BD5982" w:rsidRDefault="00D36A2F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5</w:t>
            </w:r>
          </w:p>
        </w:tc>
        <w:tc>
          <w:tcPr>
            <w:tcW w:w="0" w:type="auto"/>
          </w:tcPr>
          <w:p w14:paraId="27C00B6D" w14:textId="65A64FCF" w:rsidR="00BD5982" w:rsidRDefault="00142E2C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No</w:t>
            </w:r>
          </w:p>
        </w:tc>
      </w:tr>
      <w:tr w:rsidR="00BD5982" w14:paraId="3979C448" w14:textId="6E218330" w:rsidTr="00842F50">
        <w:tc>
          <w:tcPr>
            <w:tcW w:w="0" w:type="auto"/>
          </w:tcPr>
          <w:p w14:paraId="2118409B" w14:textId="76C18FCC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0" w:type="auto"/>
          </w:tcPr>
          <w:p w14:paraId="7637D4A3" w14:textId="5702922A" w:rsidR="00BD5982" w:rsidRDefault="00160C1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Logical Design</w:t>
            </w:r>
          </w:p>
        </w:tc>
        <w:tc>
          <w:tcPr>
            <w:tcW w:w="0" w:type="auto"/>
          </w:tcPr>
          <w:p w14:paraId="3A735160" w14:textId="3734B22C" w:rsidR="00BD5982" w:rsidRDefault="002844E5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</w:t>
            </w:r>
          </w:p>
        </w:tc>
        <w:tc>
          <w:tcPr>
            <w:tcW w:w="0" w:type="auto"/>
          </w:tcPr>
          <w:p w14:paraId="7505AC42" w14:textId="61147E66" w:rsidR="00BD5982" w:rsidRDefault="00C07E0E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6</w:t>
            </w:r>
          </w:p>
        </w:tc>
        <w:tc>
          <w:tcPr>
            <w:tcW w:w="0" w:type="auto"/>
          </w:tcPr>
          <w:p w14:paraId="75AE5EC1" w14:textId="26D222AD" w:rsidR="00BD5982" w:rsidRDefault="00F7728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4</w:t>
            </w:r>
          </w:p>
        </w:tc>
        <w:tc>
          <w:tcPr>
            <w:tcW w:w="0" w:type="auto"/>
          </w:tcPr>
          <w:p w14:paraId="3D75F8D7" w14:textId="796C99C0" w:rsidR="00BD5982" w:rsidRDefault="00D71A03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4</w:t>
            </w:r>
          </w:p>
        </w:tc>
        <w:tc>
          <w:tcPr>
            <w:tcW w:w="0" w:type="auto"/>
          </w:tcPr>
          <w:p w14:paraId="16B2ACC5" w14:textId="7D69C433" w:rsidR="00BD5982" w:rsidRDefault="008656EB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Yes</w:t>
            </w:r>
          </w:p>
        </w:tc>
      </w:tr>
      <w:tr w:rsidR="00BD5982" w14:paraId="062D8D3A" w14:textId="26F92544" w:rsidTr="00842F50">
        <w:tc>
          <w:tcPr>
            <w:tcW w:w="0" w:type="auto"/>
          </w:tcPr>
          <w:p w14:paraId="0F6BE051" w14:textId="7AB68815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5</w:t>
            </w:r>
          </w:p>
        </w:tc>
        <w:tc>
          <w:tcPr>
            <w:tcW w:w="0" w:type="auto"/>
          </w:tcPr>
          <w:p w14:paraId="270DBEDC" w14:textId="4BF97A4C" w:rsidR="00BD5982" w:rsidRDefault="00160C1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Report Design</w:t>
            </w:r>
          </w:p>
        </w:tc>
        <w:tc>
          <w:tcPr>
            <w:tcW w:w="0" w:type="auto"/>
          </w:tcPr>
          <w:p w14:paraId="388934F4" w14:textId="112DD1EF" w:rsidR="00BD5982" w:rsidRDefault="00D86F4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0" w:type="auto"/>
          </w:tcPr>
          <w:p w14:paraId="02C150F5" w14:textId="02BD8F40" w:rsidR="00BD5982" w:rsidRDefault="00C07E0E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0" w:type="auto"/>
          </w:tcPr>
          <w:p w14:paraId="4D4B7216" w14:textId="27AF8342" w:rsidR="00BD5982" w:rsidRDefault="005F4256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</w:t>
            </w:r>
            <w:r w:rsidR="00420C3D">
              <w:rPr>
                <w:sz w:val="28"/>
                <w:szCs w:val="28"/>
                <w:lang w:val="en-GB"/>
              </w:rPr>
              <w:t>8</w:t>
            </w:r>
          </w:p>
        </w:tc>
        <w:tc>
          <w:tcPr>
            <w:tcW w:w="0" w:type="auto"/>
          </w:tcPr>
          <w:p w14:paraId="6264A0D7" w14:textId="5D5A800C" w:rsidR="00BD5982" w:rsidRDefault="005F4256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9</w:t>
            </w:r>
          </w:p>
        </w:tc>
        <w:tc>
          <w:tcPr>
            <w:tcW w:w="0" w:type="auto"/>
          </w:tcPr>
          <w:p w14:paraId="3F177386" w14:textId="073B8D15" w:rsidR="00BD5982" w:rsidRDefault="00142E2C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No</w:t>
            </w:r>
          </w:p>
        </w:tc>
      </w:tr>
      <w:tr w:rsidR="00BD5982" w14:paraId="20D8B41E" w14:textId="60D2B79F" w:rsidTr="00842F50">
        <w:tc>
          <w:tcPr>
            <w:tcW w:w="0" w:type="auto"/>
          </w:tcPr>
          <w:p w14:paraId="1C8F959B" w14:textId="478F9207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6</w:t>
            </w:r>
          </w:p>
        </w:tc>
        <w:tc>
          <w:tcPr>
            <w:tcW w:w="0" w:type="auto"/>
          </w:tcPr>
          <w:p w14:paraId="07014D9F" w14:textId="385A9CF8" w:rsidR="00BD5982" w:rsidRDefault="00160C1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Form Design</w:t>
            </w:r>
          </w:p>
        </w:tc>
        <w:tc>
          <w:tcPr>
            <w:tcW w:w="0" w:type="auto"/>
          </w:tcPr>
          <w:p w14:paraId="4B6B233D" w14:textId="02C25992" w:rsidR="00BD5982" w:rsidRDefault="00D86F4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</w:t>
            </w:r>
          </w:p>
        </w:tc>
        <w:tc>
          <w:tcPr>
            <w:tcW w:w="0" w:type="auto"/>
          </w:tcPr>
          <w:p w14:paraId="6833C362" w14:textId="09B4BC92" w:rsidR="00BD5982" w:rsidRDefault="00D71A03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5</w:t>
            </w:r>
          </w:p>
        </w:tc>
        <w:tc>
          <w:tcPr>
            <w:tcW w:w="0" w:type="auto"/>
          </w:tcPr>
          <w:p w14:paraId="24DB79D8" w14:textId="46F701AA" w:rsidR="00BD5982" w:rsidRDefault="00420C3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9</w:t>
            </w:r>
          </w:p>
        </w:tc>
        <w:tc>
          <w:tcPr>
            <w:tcW w:w="0" w:type="auto"/>
          </w:tcPr>
          <w:p w14:paraId="12DE14E2" w14:textId="7C5380A3" w:rsidR="00BD5982" w:rsidRDefault="00420C3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29</w:t>
            </w:r>
          </w:p>
        </w:tc>
        <w:tc>
          <w:tcPr>
            <w:tcW w:w="0" w:type="auto"/>
          </w:tcPr>
          <w:p w14:paraId="0EDB2AB3" w14:textId="44D35E0D" w:rsidR="00BD5982" w:rsidRDefault="004670B4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Yes</w:t>
            </w:r>
          </w:p>
        </w:tc>
      </w:tr>
      <w:tr w:rsidR="00BD5982" w14:paraId="25432524" w14:textId="6692236B" w:rsidTr="00842F50">
        <w:tc>
          <w:tcPr>
            <w:tcW w:w="0" w:type="auto"/>
          </w:tcPr>
          <w:p w14:paraId="3482B2C6" w14:textId="69E1EEE2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lastRenderedPageBreak/>
              <w:t>7</w:t>
            </w:r>
          </w:p>
        </w:tc>
        <w:tc>
          <w:tcPr>
            <w:tcW w:w="0" w:type="auto"/>
          </w:tcPr>
          <w:p w14:paraId="68302252" w14:textId="5B59BFB3" w:rsidR="00BD5982" w:rsidRDefault="00160C1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Implementation</w:t>
            </w:r>
          </w:p>
        </w:tc>
        <w:tc>
          <w:tcPr>
            <w:tcW w:w="0" w:type="auto"/>
          </w:tcPr>
          <w:p w14:paraId="15112189" w14:textId="25E2FE28" w:rsidR="00BD5982" w:rsidRDefault="00D86F4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5,6</w:t>
            </w:r>
          </w:p>
        </w:tc>
        <w:tc>
          <w:tcPr>
            <w:tcW w:w="0" w:type="auto"/>
          </w:tcPr>
          <w:p w14:paraId="4D4042CF" w14:textId="75B2D6D9" w:rsidR="00BD5982" w:rsidRDefault="00D71A03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1</w:t>
            </w:r>
            <w:r w:rsidR="002844E5">
              <w:rPr>
                <w:sz w:val="28"/>
                <w:szCs w:val="28"/>
                <w:lang w:val="en-GB"/>
              </w:rPr>
              <w:t>5</w:t>
            </w:r>
          </w:p>
        </w:tc>
        <w:tc>
          <w:tcPr>
            <w:tcW w:w="0" w:type="auto"/>
          </w:tcPr>
          <w:p w14:paraId="354FE853" w14:textId="5408ECB1" w:rsidR="00BD5982" w:rsidRDefault="00D71A03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4</w:t>
            </w:r>
          </w:p>
        </w:tc>
        <w:tc>
          <w:tcPr>
            <w:tcW w:w="0" w:type="auto"/>
          </w:tcPr>
          <w:p w14:paraId="55908BEC" w14:textId="3D405688" w:rsidR="00BD5982" w:rsidRDefault="00420C3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4</w:t>
            </w:r>
          </w:p>
        </w:tc>
        <w:tc>
          <w:tcPr>
            <w:tcW w:w="0" w:type="auto"/>
          </w:tcPr>
          <w:p w14:paraId="0F659C43" w14:textId="5CDEBFD4" w:rsidR="00BD5982" w:rsidRDefault="004670B4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Yes</w:t>
            </w:r>
          </w:p>
        </w:tc>
      </w:tr>
      <w:tr w:rsidR="00BD5982" w14:paraId="0692B694" w14:textId="2C64130D" w:rsidTr="00842F50">
        <w:tc>
          <w:tcPr>
            <w:tcW w:w="0" w:type="auto"/>
          </w:tcPr>
          <w:p w14:paraId="6396EC5C" w14:textId="1B9633DD" w:rsidR="00BD5982" w:rsidRDefault="00BD598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8</w:t>
            </w:r>
          </w:p>
        </w:tc>
        <w:tc>
          <w:tcPr>
            <w:tcW w:w="0" w:type="auto"/>
          </w:tcPr>
          <w:p w14:paraId="2A8BB07C" w14:textId="51F49920" w:rsidR="00BD5982" w:rsidRDefault="00160C1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Installatio</w:t>
            </w:r>
            <w:r w:rsidR="009B5B1A">
              <w:rPr>
                <w:sz w:val="28"/>
                <w:szCs w:val="28"/>
                <w:lang w:val="en-GB"/>
              </w:rPr>
              <w:t>n</w:t>
            </w:r>
          </w:p>
        </w:tc>
        <w:tc>
          <w:tcPr>
            <w:tcW w:w="0" w:type="auto"/>
          </w:tcPr>
          <w:p w14:paraId="2FF681A7" w14:textId="75293AE2" w:rsidR="00BD5982" w:rsidRDefault="00D86F42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3,7</w:t>
            </w:r>
          </w:p>
        </w:tc>
        <w:tc>
          <w:tcPr>
            <w:tcW w:w="0" w:type="auto"/>
          </w:tcPr>
          <w:p w14:paraId="1ED8C3A7" w14:textId="020E6F08" w:rsidR="00BD5982" w:rsidRDefault="002844E5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3</w:t>
            </w:r>
          </w:p>
        </w:tc>
        <w:tc>
          <w:tcPr>
            <w:tcW w:w="0" w:type="auto"/>
          </w:tcPr>
          <w:p w14:paraId="7CD6AB4A" w14:textId="3D9478D4" w:rsidR="00BD5982" w:rsidRDefault="003B0A8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7</w:t>
            </w:r>
          </w:p>
        </w:tc>
        <w:tc>
          <w:tcPr>
            <w:tcW w:w="0" w:type="auto"/>
          </w:tcPr>
          <w:p w14:paraId="52763CFA" w14:textId="2C2E2C67" w:rsidR="00BD5982" w:rsidRDefault="003B0A8D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47</w:t>
            </w:r>
          </w:p>
        </w:tc>
        <w:tc>
          <w:tcPr>
            <w:tcW w:w="0" w:type="auto"/>
          </w:tcPr>
          <w:p w14:paraId="163BA0D5" w14:textId="1749B921" w:rsidR="00BD5982" w:rsidRDefault="006D00B3" w:rsidP="00EC3972">
            <w:pPr>
              <w:rPr>
                <w:sz w:val="28"/>
                <w:szCs w:val="28"/>
                <w:lang w:val="en-GB"/>
              </w:rPr>
            </w:pPr>
            <w:r>
              <w:rPr>
                <w:sz w:val="28"/>
                <w:szCs w:val="28"/>
                <w:lang w:val="en-GB"/>
              </w:rPr>
              <w:t>Yes</w:t>
            </w:r>
          </w:p>
        </w:tc>
      </w:tr>
    </w:tbl>
    <w:p w14:paraId="122B5A3F" w14:textId="07759454" w:rsidR="00EC3972" w:rsidRDefault="00AC7918" w:rsidP="00EC3972">
      <w:pPr>
        <w:rPr>
          <w:sz w:val="28"/>
          <w:szCs w:val="28"/>
          <w:lang w:val="en-GB"/>
        </w:rPr>
      </w:pPr>
      <w:r>
        <w:rPr>
          <w:sz w:val="28"/>
          <w:szCs w:val="28"/>
          <w:lang w:val="en-GB"/>
        </w:rPr>
        <w:t xml:space="preserve"> </w:t>
      </w:r>
    </w:p>
    <w:p w14:paraId="4AF2CDC1" w14:textId="77777777" w:rsidR="00AC7918" w:rsidRDefault="00AC7918" w:rsidP="00EC3972">
      <w:pPr>
        <w:rPr>
          <w:sz w:val="28"/>
          <w:szCs w:val="28"/>
          <w:lang w:val="en-GB"/>
        </w:rPr>
      </w:pPr>
    </w:p>
    <w:p w14:paraId="39C5E63E" w14:textId="77777777" w:rsidR="00AC7918" w:rsidRDefault="00AC7918" w:rsidP="00EC3972">
      <w:pPr>
        <w:rPr>
          <w:sz w:val="28"/>
          <w:szCs w:val="28"/>
          <w:lang w:val="en-GB"/>
        </w:rPr>
      </w:pPr>
    </w:p>
    <w:p w14:paraId="4E3A199C" w14:textId="77777777" w:rsidR="00AC7918" w:rsidRDefault="00AC7918" w:rsidP="00EC3972">
      <w:pPr>
        <w:rPr>
          <w:sz w:val="28"/>
          <w:szCs w:val="28"/>
          <w:lang w:val="en-GB"/>
        </w:rPr>
      </w:pPr>
    </w:p>
    <w:p w14:paraId="4FE99B66" w14:textId="77777777" w:rsidR="00AC7918" w:rsidRDefault="00AC7918" w:rsidP="00EC3972">
      <w:pPr>
        <w:rPr>
          <w:sz w:val="28"/>
          <w:szCs w:val="28"/>
          <w:lang w:val="en-GB"/>
        </w:rPr>
      </w:pPr>
    </w:p>
    <w:p w14:paraId="24C34579" w14:textId="63340ABC" w:rsidR="00E05FAD" w:rsidRPr="00A11C67" w:rsidRDefault="00A11C67" w:rsidP="00EC3972">
      <w:pPr>
        <w:rPr>
          <w:b/>
          <w:bCs/>
          <w:sz w:val="28"/>
          <w:szCs w:val="28"/>
          <w:lang w:val="en-GB"/>
        </w:rPr>
      </w:pPr>
      <w:r w:rsidRPr="00A11C67">
        <w:rPr>
          <w:b/>
          <w:bCs/>
          <w:sz w:val="28"/>
          <w:szCs w:val="28"/>
          <w:lang w:val="en-GB"/>
        </w:rPr>
        <w:t>c)</w:t>
      </w:r>
      <w:r w:rsidR="00483810">
        <w:rPr>
          <w:b/>
          <w:bCs/>
          <w:sz w:val="28"/>
          <w:szCs w:val="28"/>
          <w:lang w:val="en-GB"/>
        </w:rPr>
        <w:t xml:space="preserve">  based on DFD table abouve</w:t>
      </w:r>
    </w:p>
    <w:p w14:paraId="21D9011B" w14:textId="4EB9C3E5" w:rsidR="00FB40B0" w:rsidRDefault="00433A7C" w:rsidP="00FB40B0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D496D4C" wp14:editId="4E5404D1">
                <wp:simplePos x="0" y="0"/>
                <wp:positionH relativeFrom="margin">
                  <wp:posOffset>2640330</wp:posOffset>
                </wp:positionH>
                <wp:positionV relativeFrom="paragraph">
                  <wp:posOffset>187325</wp:posOffset>
                </wp:positionV>
                <wp:extent cx="463550" cy="368300"/>
                <wp:effectExtent l="0" t="0" r="12700" b="12700"/>
                <wp:wrapNone/>
                <wp:docPr id="1554386006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9B1D0D" w14:textId="247B1355" w:rsidR="006015A0" w:rsidRPr="006015A0" w:rsidRDefault="006015A0" w:rsidP="006015A0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D496D4C" id="Oval 3" o:spid="_x0000_s1026" style="position:absolute;margin-left:207.9pt;margin-top:14.75pt;width:36.5pt;height:29pt;z-index:251671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" filled="f" strokecolor="#1f3763 [1604]" strokeweight="1pt">
                <v:stroke joinstyle="miter"/>
                <v:textbox>
                  <w:txbxContent>
                    <w:p w14:paraId="759B1D0D" w14:textId="247B1355" w:rsidR="006015A0" w:rsidRPr="006015A0" w:rsidRDefault="006015A0" w:rsidP="006015A0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5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440AB7DD" w14:textId="67649FED" w:rsidR="00FB40B0" w:rsidRPr="00F476BE" w:rsidRDefault="005B535F" w:rsidP="00A11C67">
      <w:pPr>
        <w:pStyle w:val="ListParagraph"/>
        <w:ind w:left="420"/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E53BE68" wp14:editId="580B7AF5">
                <wp:simplePos x="0" y="0"/>
                <wp:positionH relativeFrom="column">
                  <wp:posOffset>3102429</wp:posOffset>
                </wp:positionH>
                <wp:positionV relativeFrom="paragraph">
                  <wp:posOffset>6531</wp:posOffset>
                </wp:positionV>
                <wp:extent cx="1412240" cy="787400"/>
                <wp:effectExtent l="0" t="0" r="35560" b="31750"/>
                <wp:wrapNone/>
                <wp:docPr id="1989341285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2240" cy="787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F517BD6" id="Straight Connector 7" o:spid="_x0000_s1026" style="position:absolute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4.3pt,.5pt" to="355.5pt,6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5D2E14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13420FFD" wp14:editId="470055C2">
                <wp:simplePos x="0" y="0"/>
                <wp:positionH relativeFrom="column">
                  <wp:posOffset>2148840</wp:posOffset>
                </wp:positionH>
                <wp:positionV relativeFrom="paragraph">
                  <wp:posOffset>81280</wp:posOffset>
                </wp:positionV>
                <wp:extent cx="502920" cy="279400"/>
                <wp:effectExtent l="0" t="0" r="30480" b="25400"/>
                <wp:wrapNone/>
                <wp:docPr id="1834269345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02920" cy="279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566EAA" id="Straight Connector 7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9.2pt,6.4pt" to="208.8pt,2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" strokecolor="#4472c4 [3204]" strokeweight=".5pt">
                <v:stroke joinstyle="miter"/>
              </v:line>
            </w:pict>
          </mc:Fallback>
        </mc:AlternateContent>
      </w:r>
      <w:r w:rsidR="00610E1A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A02A36B" wp14:editId="3938DA50">
                <wp:simplePos x="0" y="0"/>
                <wp:positionH relativeFrom="column">
                  <wp:posOffset>1702798</wp:posOffset>
                </wp:positionH>
                <wp:positionV relativeFrom="paragraph">
                  <wp:posOffset>249192</wp:posOffset>
                </wp:positionV>
                <wp:extent cx="463550" cy="368300"/>
                <wp:effectExtent l="0" t="0" r="12700" b="12700"/>
                <wp:wrapNone/>
                <wp:docPr id="1581163907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54FF0C0" w14:textId="16983FE7" w:rsidR="00672592" w:rsidRPr="00672592" w:rsidRDefault="000A28A4" w:rsidP="00672592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6A02A36B" id="_x0000_s1027" style="position:absolute;left:0;text-align:left;margin-left:134.1pt;margin-top:19.6pt;width:36.5pt;height:2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" filled="f" strokecolor="#1f3763 [1604]" strokeweight="1pt">
                <v:stroke joinstyle="miter"/>
                <v:textbox>
                  <w:txbxContent>
                    <w:p w14:paraId="654FF0C0" w14:textId="16983FE7" w:rsidR="00672592" w:rsidRPr="00672592" w:rsidRDefault="000A28A4" w:rsidP="00672592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4</w:t>
                      </w:r>
                    </w:p>
                  </w:txbxContent>
                </v:textbox>
              </v:oval>
            </w:pict>
          </mc:Fallback>
        </mc:AlternateContent>
      </w:r>
      <w:r w:rsidR="00F476BE">
        <w:rPr>
          <w:sz w:val="28"/>
          <w:szCs w:val="28"/>
          <w:lang w:val="en-GB"/>
        </w:rPr>
        <w:t xml:space="preserve"> </w:t>
      </w:r>
    </w:p>
    <w:p w14:paraId="2CDCDB81" w14:textId="444A6E93" w:rsidR="00FB40B0" w:rsidRDefault="00A14593" w:rsidP="00FB40B0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370574" wp14:editId="0A47E986">
                <wp:simplePos x="0" y="0"/>
                <wp:positionH relativeFrom="column">
                  <wp:posOffset>19413</wp:posOffset>
                </wp:positionH>
                <wp:positionV relativeFrom="paragraph">
                  <wp:posOffset>259261</wp:posOffset>
                </wp:positionV>
                <wp:extent cx="463550" cy="368300"/>
                <wp:effectExtent l="0" t="0" r="12700" b="12700"/>
                <wp:wrapNone/>
                <wp:docPr id="1957626908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C8F16A" w14:textId="34F0AFC0" w:rsidR="008D4043" w:rsidRPr="00501D88" w:rsidRDefault="00501D88" w:rsidP="00501D88">
                            <w:pPr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B370574" id="_x0000_s1028" style="position:absolute;margin-left:1.55pt;margin-top:20.4pt;width:36.5pt;height:2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" filled="f" strokecolor="#1f3763 [1604]" strokeweight="1pt">
                <v:stroke joinstyle="miter"/>
                <v:textbox>
                  <w:txbxContent>
                    <w:p w14:paraId="2DC8F16A" w14:textId="34F0AFC0" w:rsidR="008D4043" w:rsidRPr="00501D88" w:rsidRDefault="00501D88" w:rsidP="00501D88">
                      <w:pPr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1160AF6" wp14:editId="23853A52">
                <wp:simplePos x="0" y="0"/>
                <wp:positionH relativeFrom="column">
                  <wp:posOffset>482600</wp:posOffset>
                </wp:positionH>
                <wp:positionV relativeFrom="paragraph">
                  <wp:posOffset>276588</wp:posOffset>
                </wp:positionV>
                <wp:extent cx="391432" cy="159657"/>
                <wp:effectExtent l="0" t="0" r="27940" b="31115"/>
                <wp:wrapNone/>
                <wp:docPr id="2045075208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1432" cy="15965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E9ACEA" id="Straight Connector 4" o:spid="_x0000_s1026" style="position:absolute;flip:y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pt,21.8pt" to="68.8pt,3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8FCF568" wp14:editId="43264699">
                <wp:simplePos x="0" y="0"/>
                <wp:positionH relativeFrom="column">
                  <wp:posOffset>1306286</wp:posOffset>
                </wp:positionH>
                <wp:positionV relativeFrom="paragraph">
                  <wp:posOffset>109674</wp:posOffset>
                </wp:positionV>
                <wp:extent cx="389708" cy="25400"/>
                <wp:effectExtent l="0" t="0" r="29845" b="31750"/>
                <wp:wrapNone/>
                <wp:docPr id="1597358037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9708" cy="254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EE7702" id="Straight Connector 6" o:spid="_x0000_s1026" style="position:absolute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2.85pt,8.65pt" to="133.55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 w:rsidR="005D2E14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3D72CE1" wp14:editId="4A6FF538">
                <wp:simplePos x="0" y="0"/>
                <wp:positionH relativeFrom="column">
                  <wp:posOffset>4519567</wp:posOffset>
                </wp:positionH>
                <wp:positionV relativeFrom="paragraph">
                  <wp:posOffset>293824</wp:posOffset>
                </wp:positionV>
                <wp:extent cx="463550" cy="368300"/>
                <wp:effectExtent l="0" t="0" r="12700" b="12700"/>
                <wp:wrapNone/>
                <wp:docPr id="330129030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516F53B" w14:textId="39BA1FC5" w:rsidR="008B770E" w:rsidRPr="008B770E" w:rsidRDefault="008B770E" w:rsidP="008B770E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3D72CE1" id="_x0000_s1029" style="position:absolute;margin-left:355.85pt;margin-top:23.15pt;width:36.5pt;height:2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" filled="f" strokecolor="#1f3763 [1604]" strokeweight="1pt">
                <v:stroke joinstyle="miter"/>
                <v:textbox>
                  <w:txbxContent>
                    <w:p w14:paraId="4516F53B" w14:textId="39BA1FC5" w:rsidR="008B770E" w:rsidRPr="008B770E" w:rsidRDefault="008B770E" w:rsidP="008B770E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7</w:t>
                      </w:r>
                    </w:p>
                  </w:txbxContent>
                </v:textbox>
              </v:oval>
            </w:pict>
          </mc:Fallback>
        </mc:AlternateContent>
      </w:r>
      <w:r w:rsidR="005D5185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EE08B68" wp14:editId="68C97296">
                <wp:simplePos x="0" y="0"/>
                <wp:positionH relativeFrom="column">
                  <wp:posOffset>2133600</wp:posOffset>
                </wp:positionH>
                <wp:positionV relativeFrom="paragraph">
                  <wp:posOffset>14605</wp:posOffset>
                </wp:positionV>
                <wp:extent cx="567690" cy="436880"/>
                <wp:effectExtent l="0" t="0" r="22860" b="20320"/>
                <wp:wrapNone/>
                <wp:docPr id="1954680324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7690" cy="4368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BAB1DD0" id="Straight Connector 7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8pt,1.15pt" to="212.7pt,3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" strokecolor="#4472c4 [3204]" strokeweight=".5pt">
                <v:stroke joinstyle="miter"/>
              </v:line>
            </w:pict>
          </mc:Fallback>
        </mc:AlternateContent>
      </w:r>
      <w:r w:rsidR="00F12FD7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4D08844" wp14:editId="6906F4D8">
                <wp:simplePos x="0" y="0"/>
                <wp:positionH relativeFrom="column">
                  <wp:posOffset>857250</wp:posOffset>
                </wp:positionH>
                <wp:positionV relativeFrom="paragraph">
                  <wp:posOffset>4445</wp:posOffset>
                </wp:positionV>
                <wp:extent cx="463550" cy="368300"/>
                <wp:effectExtent l="0" t="0" r="12700" b="12700"/>
                <wp:wrapNone/>
                <wp:docPr id="589717771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7BB5709" w14:textId="0B3F85FA" w:rsidR="00501D88" w:rsidRPr="00672592" w:rsidRDefault="00672592" w:rsidP="00501D88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74D08844" id="_x0000_s1030" style="position:absolute;margin-left:67.5pt;margin-top:.35pt;width:36.5pt;height:29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" filled="f" strokecolor="#1f3763 [1604]" strokeweight="1pt">
                <v:stroke joinstyle="miter"/>
                <v:textbox>
                  <w:txbxContent>
                    <w:p w14:paraId="77BB5709" w14:textId="0B3F85FA" w:rsidR="00501D88" w:rsidRPr="00672592" w:rsidRDefault="00672592" w:rsidP="00501D88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</w:p>
    <w:p w14:paraId="66F1C903" w14:textId="48F1BB39" w:rsidR="00FB40B0" w:rsidRDefault="000267A9" w:rsidP="00FB40B0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1E728B4" wp14:editId="6F8FD89D">
                <wp:simplePos x="0" y="0"/>
                <wp:positionH relativeFrom="column">
                  <wp:posOffset>3094383</wp:posOffset>
                </wp:positionH>
                <wp:positionV relativeFrom="paragraph">
                  <wp:posOffset>323960</wp:posOffset>
                </wp:positionV>
                <wp:extent cx="1603513" cy="1119008"/>
                <wp:effectExtent l="0" t="0" r="34925" b="24130"/>
                <wp:wrapNone/>
                <wp:docPr id="878181912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03513" cy="11190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5020E49" id="Straight Connector 7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3.65pt,25.5pt" to="369.9pt,1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 w:rsidR="00A14593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2FFDE917" wp14:editId="67EA0E4B">
                <wp:simplePos x="0" y="0"/>
                <wp:positionH relativeFrom="column">
                  <wp:posOffset>482600</wp:posOffset>
                </wp:positionH>
                <wp:positionV relativeFrom="paragraph">
                  <wp:posOffset>107587</wp:posOffset>
                </wp:positionV>
                <wp:extent cx="551724" cy="652417"/>
                <wp:effectExtent l="0" t="0" r="20320" b="33655"/>
                <wp:wrapNone/>
                <wp:docPr id="197896752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51724" cy="65241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BA1A35" id="Straight Connector 5" o:spid="_x0000_s1026" style="position:absolute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8pt,8.45pt" to="81.45pt,5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" strokecolor="#4472c4 [3204]" strokeweight=".5pt">
                <v:stroke joinstyle="miter"/>
              </v:line>
            </w:pict>
          </mc:Fallback>
        </mc:AlternateContent>
      </w:r>
      <w:r w:rsidR="00C04EAE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AEF0B7A" wp14:editId="16E4A876">
                <wp:simplePos x="0" y="0"/>
                <wp:positionH relativeFrom="column">
                  <wp:posOffset>3129280</wp:posOffset>
                </wp:positionH>
                <wp:positionV relativeFrom="paragraph">
                  <wp:posOffset>135890</wp:posOffset>
                </wp:positionV>
                <wp:extent cx="1386840" cy="96520"/>
                <wp:effectExtent l="0" t="0" r="22860" b="36830"/>
                <wp:wrapNone/>
                <wp:docPr id="710927381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386840" cy="965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5212C7" id="Straight Connector 7" o:spid="_x0000_s1026" style="position:absolute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6.4pt,10.7pt" to="355.6pt,18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" strokecolor="#4472c4 [3204]" strokeweight=".5pt">
                <v:stroke joinstyle="miter"/>
              </v:line>
            </w:pict>
          </mc:Fallback>
        </mc:AlternateContent>
      </w:r>
      <w:r w:rsidR="000A28A4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35C034CB" wp14:editId="4B3488C3">
                <wp:simplePos x="0" y="0"/>
                <wp:positionH relativeFrom="margin">
                  <wp:posOffset>2684780</wp:posOffset>
                </wp:positionH>
                <wp:positionV relativeFrom="paragraph">
                  <wp:posOffset>5080</wp:posOffset>
                </wp:positionV>
                <wp:extent cx="463550" cy="368300"/>
                <wp:effectExtent l="0" t="0" r="12700" b="12700"/>
                <wp:wrapNone/>
                <wp:docPr id="935243994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4A66A5" w14:textId="1129509B" w:rsidR="00D3259C" w:rsidRPr="006015A0" w:rsidRDefault="006015A0" w:rsidP="00D3259C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35C034CB" id="_x0000_s1031" style="position:absolute;margin-left:211.4pt;margin-top:.4pt;width:36.5pt;height:29pt;z-index:25167360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" filled="f" strokecolor="#1f3763 [1604]" strokeweight="1pt">
                <v:stroke joinstyle="miter"/>
                <v:textbox>
                  <w:txbxContent>
                    <w:p w14:paraId="224A66A5" w14:textId="1129509B" w:rsidR="00D3259C" w:rsidRPr="006015A0" w:rsidRDefault="006015A0" w:rsidP="00D3259C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6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p w14:paraId="36C7CF45" w14:textId="190DFEB9" w:rsidR="00FB40B0" w:rsidRDefault="00FB40B0" w:rsidP="00FB40B0">
      <w:pPr>
        <w:rPr>
          <w:sz w:val="28"/>
          <w:szCs w:val="28"/>
          <w:lang w:val="en-GB"/>
        </w:rPr>
      </w:pPr>
    </w:p>
    <w:p w14:paraId="58966DCD" w14:textId="6E498723" w:rsidR="00FB40B0" w:rsidRDefault="005D5185" w:rsidP="00FB40B0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8E06E35" wp14:editId="07FFBA44">
                <wp:simplePos x="0" y="0"/>
                <wp:positionH relativeFrom="column">
                  <wp:posOffset>1400629</wp:posOffset>
                </wp:positionH>
                <wp:positionV relativeFrom="paragraph">
                  <wp:posOffset>281849</wp:posOffset>
                </wp:positionV>
                <wp:extent cx="1222102" cy="484777"/>
                <wp:effectExtent l="0" t="0" r="35560" b="29845"/>
                <wp:wrapNone/>
                <wp:docPr id="130548609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2102" cy="484777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661E273" id="Straight Connector 7" o:spid="_x0000_s1026" style="position:absolute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0.3pt,22.2pt" to="206.55pt,6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" strokecolor="#4472c4 [3204]" strokeweight=".5pt">
                <v:stroke joinstyle="miter"/>
              </v:line>
            </w:pict>
          </mc:Fallback>
        </mc:AlternateContent>
      </w:r>
      <w:r w:rsidR="00F12FD7"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2D58178" wp14:editId="6E26D869">
                <wp:simplePos x="0" y="0"/>
                <wp:positionH relativeFrom="column">
                  <wp:posOffset>962660</wp:posOffset>
                </wp:positionH>
                <wp:positionV relativeFrom="paragraph">
                  <wp:posOffset>28575</wp:posOffset>
                </wp:positionV>
                <wp:extent cx="463550" cy="368300"/>
                <wp:effectExtent l="0" t="0" r="12700" b="12700"/>
                <wp:wrapNone/>
                <wp:docPr id="1617169206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01A613C" w14:textId="10879DFA" w:rsidR="00672592" w:rsidRPr="00672592" w:rsidRDefault="00672592" w:rsidP="00672592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02D58178" id="_x0000_s1032" style="position:absolute;margin-left:75.8pt;margin-top:2.25pt;width:36.5pt;height:29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" filled="f" strokecolor="#1f3763 [1604]" strokeweight="1pt">
                <v:stroke joinstyle="miter"/>
                <v:textbox>
                  <w:txbxContent>
                    <w:p w14:paraId="701A613C" w14:textId="10879DFA" w:rsidR="00672592" w:rsidRPr="00672592" w:rsidRDefault="00672592" w:rsidP="00672592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</w:p>
    <w:p w14:paraId="62BFDBA0" w14:textId="6C2D2194" w:rsidR="00FB40B0" w:rsidRDefault="00434182" w:rsidP="00FB40B0">
      <w:pPr>
        <w:rPr>
          <w:sz w:val="28"/>
          <w:szCs w:val="28"/>
          <w:lang w:val="en-GB"/>
        </w:rPr>
      </w:pPr>
      <w:r>
        <w:rPr>
          <w:noProof/>
          <w:sz w:val="28"/>
          <w:szCs w:val="28"/>
          <w:lang w:val="en-GB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41B39632" wp14:editId="6E06969D">
                <wp:simplePos x="0" y="0"/>
                <wp:positionH relativeFrom="margin">
                  <wp:align>center</wp:align>
                </wp:positionH>
                <wp:positionV relativeFrom="paragraph">
                  <wp:posOffset>248920</wp:posOffset>
                </wp:positionV>
                <wp:extent cx="463550" cy="368300"/>
                <wp:effectExtent l="0" t="0" r="12700" b="12700"/>
                <wp:wrapNone/>
                <wp:docPr id="215309576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3550" cy="36830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93759AD" w14:textId="6477B32C" w:rsidR="00D3259C" w:rsidRPr="00D3259C" w:rsidRDefault="00D3259C" w:rsidP="00D3259C">
                            <w:pPr>
                              <w:jc w:val="center"/>
                              <w:rPr>
                                <w:color w:val="000000" w:themeColor="text1"/>
                                <w:lang w:val="en-GB"/>
                              </w:rPr>
                            </w:pPr>
                            <w:r>
                              <w:rPr>
                                <w:color w:val="000000" w:themeColor="text1"/>
                                <w:lang w:val="en-GB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1B39632" id="_x0000_s1033" style="position:absolute;margin-left:0;margin-top:19.6pt;width:36.5pt;height:29pt;z-index:251669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" filled="f" strokecolor="#1f3763 [1604]" strokeweight="1pt">
                <v:stroke joinstyle="miter"/>
                <v:textbox>
                  <w:txbxContent>
                    <w:p w14:paraId="293759AD" w14:textId="6477B32C" w:rsidR="00D3259C" w:rsidRPr="00D3259C" w:rsidRDefault="00D3259C" w:rsidP="00D3259C">
                      <w:pPr>
                        <w:jc w:val="center"/>
                        <w:rPr>
                          <w:color w:val="000000" w:themeColor="text1"/>
                          <w:lang w:val="en-GB"/>
                        </w:rPr>
                      </w:pPr>
                      <w:r>
                        <w:rPr>
                          <w:color w:val="000000" w:themeColor="text1"/>
                          <w:lang w:val="en-GB"/>
                        </w:rPr>
                        <w:t>8</w:t>
                      </w:r>
                    </w:p>
                  </w:txbxContent>
                </v:textbox>
                <w10:wrap anchorx="margin"/>
              </v:oval>
            </w:pict>
          </mc:Fallback>
        </mc:AlternateContent>
      </w:r>
    </w:p>
    <w:sectPr w:rsidR="00FB40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altName w:val="Century Gothic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Libre Franklin">
    <w:charset w:val="00"/>
    <w:family w:val="auto"/>
    <w:pitch w:val="variable"/>
    <w:sig w:usb0="A00000FF" w:usb1="4000205B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6433E1"/>
    <w:multiLevelType w:val="multilevel"/>
    <w:tmpl w:val="F990D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12C2CFB"/>
    <w:multiLevelType w:val="hybridMultilevel"/>
    <w:tmpl w:val="1AC8D9D4"/>
    <w:lvl w:ilvl="0" w:tplc="4D041084">
      <w:start w:val="1"/>
      <w:numFmt w:val="lowerLetter"/>
      <w:lvlText w:val="%1)"/>
      <w:lvlJc w:val="left"/>
      <w:pPr>
        <w:ind w:left="4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40" w:hanging="360"/>
      </w:pPr>
    </w:lvl>
    <w:lvl w:ilvl="2" w:tplc="2000001B" w:tentative="1">
      <w:start w:val="1"/>
      <w:numFmt w:val="lowerRoman"/>
      <w:lvlText w:val="%3."/>
      <w:lvlJc w:val="right"/>
      <w:pPr>
        <w:ind w:left="1860" w:hanging="180"/>
      </w:pPr>
    </w:lvl>
    <w:lvl w:ilvl="3" w:tplc="2000000F" w:tentative="1">
      <w:start w:val="1"/>
      <w:numFmt w:val="decimal"/>
      <w:lvlText w:val="%4."/>
      <w:lvlJc w:val="left"/>
      <w:pPr>
        <w:ind w:left="2580" w:hanging="360"/>
      </w:pPr>
    </w:lvl>
    <w:lvl w:ilvl="4" w:tplc="20000019" w:tentative="1">
      <w:start w:val="1"/>
      <w:numFmt w:val="lowerLetter"/>
      <w:lvlText w:val="%5."/>
      <w:lvlJc w:val="left"/>
      <w:pPr>
        <w:ind w:left="3300" w:hanging="360"/>
      </w:pPr>
    </w:lvl>
    <w:lvl w:ilvl="5" w:tplc="2000001B" w:tentative="1">
      <w:start w:val="1"/>
      <w:numFmt w:val="lowerRoman"/>
      <w:lvlText w:val="%6."/>
      <w:lvlJc w:val="right"/>
      <w:pPr>
        <w:ind w:left="4020" w:hanging="180"/>
      </w:pPr>
    </w:lvl>
    <w:lvl w:ilvl="6" w:tplc="2000000F" w:tentative="1">
      <w:start w:val="1"/>
      <w:numFmt w:val="decimal"/>
      <w:lvlText w:val="%7."/>
      <w:lvlJc w:val="left"/>
      <w:pPr>
        <w:ind w:left="4740" w:hanging="360"/>
      </w:pPr>
    </w:lvl>
    <w:lvl w:ilvl="7" w:tplc="20000019" w:tentative="1">
      <w:start w:val="1"/>
      <w:numFmt w:val="lowerLetter"/>
      <w:lvlText w:val="%8."/>
      <w:lvlJc w:val="left"/>
      <w:pPr>
        <w:ind w:left="5460" w:hanging="360"/>
      </w:pPr>
    </w:lvl>
    <w:lvl w:ilvl="8" w:tplc="2000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335F0B5F"/>
    <w:multiLevelType w:val="hybridMultilevel"/>
    <w:tmpl w:val="A6629CAE"/>
    <w:lvl w:ilvl="0" w:tplc="F0CAF96E">
      <w:start w:val="1"/>
      <w:numFmt w:val="lowerLetter"/>
      <w:lvlText w:val="%1)"/>
      <w:lvlJc w:val="left"/>
      <w:pPr>
        <w:ind w:left="612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332" w:hanging="360"/>
      </w:pPr>
    </w:lvl>
    <w:lvl w:ilvl="2" w:tplc="2000001B" w:tentative="1">
      <w:start w:val="1"/>
      <w:numFmt w:val="lowerRoman"/>
      <w:lvlText w:val="%3."/>
      <w:lvlJc w:val="right"/>
      <w:pPr>
        <w:ind w:left="2052" w:hanging="180"/>
      </w:pPr>
    </w:lvl>
    <w:lvl w:ilvl="3" w:tplc="2000000F" w:tentative="1">
      <w:start w:val="1"/>
      <w:numFmt w:val="decimal"/>
      <w:lvlText w:val="%4."/>
      <w:lvlJc w:val="left"/>
      <w:pPr>
        <w:ind w:left="2772" w:hanging="360"/>
      </w:pPr>
    </w:lvl>
    <w:lvl w:ilvl="4" w:tplc="20000019" w:tentative="1">
      <w:start w:val="1"/>
      <w:numFmt w:val="lowerLetter"/>
      <w:lvlText w:val="%5."/>
      <w:lvlJc w:val="left"/>
      <w:pPr>
        <w:ind w:left="3492" w:hanging="360"/>
      </w:pPr>
    </w:lvl>
    <w:lvl w:ilvl="5" w:tplc="2000001B" w:tentative="1">
      <w:start w:val="1"/>
      <w:numFmt w:val="lowerRoman"/>
      <w:lvlText w:val="%6."/>
      <w:lvlJc w:val="right"/>
      <w:pPr>
        <w:ind w:left="4212" w:hanging="180"/>
      </w:pPr>
    </w:lvl>
    <w:lvl w:ilvl="6" w:tplc="2000000F" w:tentative="1">
      <w:start w:val="1"/>
      <w:numFmt w:val="decimal"/>
      <w:lvlText w:val="%7."/>
      <w:lvlJc w:val="left"/>
      <w:pPr>
        <w:ind w:left="4932" w:hanging="360"/>
      </w:pPr>
    </w:lvl>
    <w:lvl w:ilvl="7" w:tplc="20000019" w:tentative="1">
      <w:start w:val="1"/>
      <w:numFmt w:val="lowerLetter"/>
      <w:lvlText w:val="%8."/>
      <w:lvlJc w:val="left"/>
      <w:pPr>
        <w:ind w:left="5652" w:hanging="360"/>
      </w:pPr>
    </w:lvl>
    <w:lvl w:ilvl="8" w:tplc="2000001B" w:tentative="1">
      <w:start w:val="1"/>
      <w:numFmt w:val="lowerRoman"/>
      <w:lvlText w:val="%9."/>
      <w:lvlJc w:val="right"/>
      <w:pPr>
        <w:ind w:left="6372" w:hanging="180"/>
      </w:pPr>
    </w:lvl>
  </w:abstractNum>
  <w:abstractNum w:abstractNumId="3" w15:restartNumberingAfterBreak="0">
    <w:nsid w:val="33BA1993"/>
    <w:multiLevelType w:val="multilevel"/>
    <w:tmpl w:val="C2A0F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6325AB7"/>
    <w:multiLevelType w:val="hybridMultilevel"/>
    <w:tmpl w:val="3420F8A8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F0C64AF"/>
    <w:multiLevelType w:val="hybridMultilevel"/>
    <w:tmpl w:val="1320EF9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967517"/>
    <w:multiLevelType w:val="hybridMultilevel"/>
    <w:tmpl w:val="945069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23911DF"/>
    <w:multiLevelType w:val="hybridMultilevel"/>
    <w:tmpl w:val="7E6437B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072EE"/>
    <w:multiLevelType w:val="multilevel"/>
    <w:tmpl w:val="E764A2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60514B0A"/>
    <w:multiLevelType w:val="hybridMultilevel"/>
    <w:tmpl w:val="0D6C6A0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19691D"/>
    <w:multiLevelType w:val="hybridMultilevel"/>
    <w:tmpl w:val="A43035A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275ACC"/>
    <w:multiLevelType w:val="hybridMultilevel"/>
    <w:tmpl w:val="4A7E4C0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EDA0025"/>
    <w:multiLevelType w:val="multilevel"/>
    <w:tmpl w:val="88D00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C0931F8"/>
    <w:multiLevelType w:val="multilevel"/>
    <w:tmpl w:val="5AF28A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EE6102B"/>
    <w:multiLevelType w:val="multilevel"/>
    <w:tmpl w:val="FBD0FE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74144556">
    <w:abstractNumId w:val="10"/>
  </w:num>
  <w:num w:numId="2" w16cid:durableId="1768189891">
    <w:abstractNumId w:val="9"/>
  </w:num>
  <w:num w:numId="3" w16cid:durableId="1627007645">
    <w:abstractNumId w:val="2"/>
  </w:num>
  <w:num w:numId="4" w16cid:durableId="462694483">
    <w:abstractNumId w:val="1"/>
  </w:num>
  <w:num w:numId="5" w16cid:durableId="429935680">
    <w:abstractNumId w:val="5"/>
  </w:num>
  <w:num w:numId="6" w16cid:durableId="898637565">
    <w:abstractNumId w:val="14"/>
  </w:num>
  <w:num w:numId="7" w16cid:durableId="169149331">
    <w:abstractNumId w:val="3"/>
  </w:num>
  <w:num w:numId="8" w16cid:durableId="1207258159">
    <w:abstractNumId w:val="13"/>
  </w:num>
  <w:num w:numId="9" w16cid:durableId="1670407099">
    <w:abstractNumId w:val="0"/>
  </w:num>
  <w:num w:numId="10" w16cid:durableId="1098672451">
    <w:abstractNumId w:val="12"/>
  </w:num>
  <w:num w:numId="11" w16cid:durableId="2027099673">
    <w:abstractNumId w:val="8"/>
  </w:num>
  <w:num w:numId="12" w16cid:durableId="864830717">
    <w:abstractNumId w:val="7"/>
  </w:num>
  <w:num w:numId="13" w16cid:durableId="1864591464">
    <w:abstractNumId w:val="4"/>
  </w:num>
  <w:num w:numId="14" w16cid:durableId="1361517209">
    <w:abstractNumId w:val="11"/>
  </w:num>
  <w:num w:numId="15" w16cid:durableId="99275382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M0MDQzN7c0NTA0MDBW0lEKTi0uzszPAykwqwUA2B4qZCwAAAA="/>
  </w:docVars>
  <w:rsids>
    <w:rsidRoot w:val="007B0425"/>
    <w:rsid w:val="0001226C"/>
    <w:rsid w:val="00017708"/>
    <w:rsid w:val="000179D2"/>
    <w:rsid w:val="00017E87"/>
    <w:rsid w:val="000205DB"/>
    <w:rsid w:val="00025502"/>
    <w:rsid w:val="000267A9"/>
    <w:rsid w:val="000278B6"/>
    <w:rsid w:val="00031748"/>
    <w:rsid w:val="000328A0"/>
    <w:rsid w:val="00034DBC"/>
    <w:rsid w:val="000370AB"/>
    <w:rsid w:val="00044531"/>
    <w:rsid w:val="000526ED"/>
    <w:rsid w:val="000534C9"/>
    <w:rsid w:val="00064E2A"/>
    <w:rsid w:val="00065248"/>
    <w:rsid w:val="000745A3"/>
    <w:rsid w:val="0008257E"/>
    <w:rsid w:val="000849C0"/>
    <w:rsid w:val="00091AC8"/>
    <w:rsid w:val="00091E90"/>
    <w:rsid w:val="00092D13"/>
    <w:rsid w:val="00096BFE"/>
    <w:rsid w:val="000A0873"/>
    <w:rsid w:val="000A1DB9"/>
    <w:rsid w:val="000A28A4"/>
    <w:rsid w:val="000A34CC"/>
    <w:rsid w:val="000B200C"/>
    <w:rsid w:val="000D25B0"/>
    <w:rsid w:val="000D38F7"/>
    <w:rsid w:val="000E310F"/>
    <w:rsid w:val="000E549A"/>
    <w:rsid w:val="000F4133"/>
    <w:rsid w:val="00110F92"/>
    <w:rsid w:val="00113266"/>
    <w:rsid w:val="00116FB9"/>
    <w:rsid w:val="00120FEF"/>
    <w:rsid w:val="00125851"/>
    <w:rsid w:val="001353E3"/>
    <w:rsid w:val="0013686B"/>
    <w:rsid w:val="00142E2C"/>
    <w:rsid w:val="001435E3"/>
    <w:rsid w:val="00146257"/>
    <w:rsid w:val="00154AAA"/>
    <w:rsid w:val="0015709C"/>
    <w:rsid w:val="00160C1D"/>
    <w:rsid w:val="00167D46"/>
    <w:rsid w:val="00176C6E"/>
    <w:rsid w:val="00180AA6"/>
    <w:rsid w:val="00185697"/>
    <w:rsid w:val="00190019"/>
    <w:rsid w:val="001904BD"/>
    <w:rsid w:val="0019147C"/>
    <w:rsid w:val="00196E75"/>
    <w:rsid w:val="001B38A6"/>
    <w:rsid w:val="001C1E71"/>
    <w:rsid w:val="001C4880"/>
    <w:rsid w:val="001D7703"/>
    <w:rsid w:val="001E4310"/>
    <w:rsid w:val="001F0878"/>
    <w:rsid w:val="00200A68"/>
    <w:rsid w:val="002130B6"/>
    <w:rsid w:val="00214165"/>
    <w:rsid w:val="0021471F"/>
    <w:rsid w:val="00215582"/>
    <w:rsid w:val="00221900"/>
    <w:rsid w:val="00233874"/>
    <w:rsid w:val="00235465"/>
    <w:rsid w:val="0023635F"/>
    <w:rsid w:val="00241004"/>
    <w:rsid w:val="00241AF5"/>
    <w:rsid w:val="00241E9D"/>
    <w:rsid w:val="00243E08"/>
    <w:rsid w:val="002526A7"/>
    <w:rsid w:val="00253A13"/>
    <w:rsid w:val="0025454A"/>
    <w:rsid w:val="00261CC3"/>
    <w:rsid w:val="0026784B"/>
    <w:rsid w:val="00270C76"/>
    <w:rsid w:val="002728C2"/>
    <w:rsid w:val="002732C5"/>
    <w:rsid w:val="002844E5"/>
    <w:rsid w:val="002861C6"/>
    <w:rsid w:val="00296870"/>
    <w:rsid w:val="002A5316"/>
    <w:rsid w:val="002B0F33"/>
    <w:rsid w:val="002B42E0"/>
    <w:rsid w:val="002B5605"/>
    <w:rsid w:val="002C4733"/>
    <w:rsid w:val="002E43F2"/>
    <w:rsid w:val="002F1E3A"/>
    <w:rsid w:val="0030062D"/>
    <w:rsid w:val="00304689"/>
    <w:rsid w:val="003059B8"/>
    <w:rsid w:val="00322571"/>
    <w:rsid w:val="00323E52"/>
    <w:rsid w:val="00330781"/>
    <w:rsid w:val="00343B13"/>
    <w:rsid w:val="0035454B"/>
    <w:rsid w:val="00363C48"/>
    <w:rsid w:val="00363E2A"/>
    <w:rsid w:val="00373C4B"/>
    <w:rsid w:val="003748F9"/>
    <w:rsid w:val="00376EBE"/>
    <w:rsid w:val="00386CCC"/>
    <w:rsid w:val="00387933"/>
    <w:rsid w:val="0039123A"/>
    <w:rsid w:val="0039126C"/>
    <w:rsid w:val="00393385"/>
    <w:rsid w:val="00396E5B"/>
    <w:rsid w:val="003A3B7F"/>
    <w:rsid w:val="003A6196"/>
    <w:rsid w:val="003B0A8D"/>
    <w:rsid w:val="003B3BA0"/>
    <w:rsid w:val="003B54FB"/>
    <w:rsid w:val="003B7E4D"/>
    <w:rsid w:val="003D1BD8"/>
    <w:rsid w:val="003D4719"/>
    <w:rsid w:val="003D5BF6"/>
    <w:rsid w:val="003E079A"/>
    <w:rsid w:val="003E413C"/>
    <w:rsid w:val="003E4B05"/>
    <w:rsid w:val="003E5EC4"/>
    <w:rsid w:val="003F01FC"/>
    <w:rsid w:val="003F4121"/>
    <w:rsid w:val="003F7D71"/>
    <w:rsid w:val="00406978"/>
    <w:rsid w:val="00412CB0"/>
    <w:rsid w:val="004150F2"/>
    <w:rsid w:val="00420C3D"/>
    <w:rsid w:val="004261AE"/>
    <w:rsid w:val="004310E8"/>
    <w:rsid w:val="00433A7C"/>
    <w:rsid w:val="00434182"/>
    <w:rsid w:val="00455929"/>
    <w:rsid w:val="00466504"/>
    <w:rsid w:val="004669D8"/>
    <w:rsid w:val="004670B4"/>
    <w:rsid w:val="00473AED"/>
    <w:rsid w:val="00474232"/>
    <w:rsid w:val="00476E92"/>
    <w:rsid w:val="00483810"/>
    <w:rsid w:val="00491D9C"/>
    <w:rsid w:val="00492C62"/>
    <w:rsid w:val="004937D5"/>
    <w:rsid w:val="00496AB7"/>
    <w:rsid w:val="00497911"/>
    <w:rsid w:val="004A0F24"/>
    <w:rsid w:val="004A3487"/>
    <w:rsid w:val="004B31D2"/>
    <w:rsid w:val="004B6562"/>
    <w:rsid w:val="004B75EC"/>
    <w:rsid w:val="004D0533"/>
    <w:rsid w:val="004D0E26"/>
    <w:rsid w:val="004D1098"/>
    <w:rsid w:val="004D26BC"/>
    <w:rsid w:val="004D30BD"/>
    <w:rsid w:val="004E7E84"/>
    <w:rsid w:val="004E7E87"/>
    <w:rsid w:val="00501D88"/>
    <w:rsid w:val="00504406"/>
    <w:rsid w:val="005169E1"/>
    <w:rsid w:val="00517AE4"/>
    <w:rsid w:val="00520D67"/>
    <w:rsid w:val="00527D2A"/>
    <w:rsid w:val="005313C5"/>
    <w:rsid w:val="00532585"/>
    <w:rsid w:val="005350B1"/>
    <w:rsid w:val="00540891"/>
    <w:rsid w:val="0054359C"/>
    <w:rsid w:val="00551437"/>
    <w:rsid w:val="00561EAD"/>
    <w:rsid w:val="00572C32"/>
    <w:rsid w:val="005775AC"/>
    <w:rsid w:val="00581182"/>
    <w:rsid w:val="0058256A"/>
    <w:rsid w:val="00586114"/>
    <w:rsid w:val="00592206"/>
    <w:rsid w:val="0059318B"/>
    <w:rsid w:val="0059543D"/>
    <w:rsid w:val="00596F7E"/>
    <w:rsid w:val="005A0917"/>
    <w:rsid w:val="005A1367"/>
    <w:rsid w:val="005A4EEC"/>
    <w:rsid w:val="005A64A6"/>
    <w:rsid w:val="005B00BE"/>
    <w:rsid w:val="005B08CC"/>
    <w:rsid w:val="005B535F"/>
    <w:rsid w:val="005B6846"/>
    <w:rsid w:val="005B7FD4"/>
    <w:rsid w:val="005C40C0"/>
    <w:rsid w:val="005D2E14"/>
    <w:rsid w:val="005D4FDA"/>
    <w:rsid w:val="005D5185"/>
    <w:rsid w:val="005D5BA9"/>
    <w:rsid w:val="005D7139"/>
    <w:rsid w:val="005D74E7"/>
    <w:rsid w:val="005E4A75"/>
    <w:rsid w:val="005F039D"/>
    <w:rsid w:val="005F4256"/>
    <w:rsid w:val="005F48F8"/>
    <w:rsid w:val="005F7A5C"/>
    <w:rsid w:val="006015A0"/>
    <w:rsid w:val="006030B9"/>
    <w:rsid w:val="00607103"/>
    <w:rsid w:val="00607593"/>
    <w:rsid w:val="00607777"/>
    <w:rsid w:val="00610E1A"/>
    <w:rsid w:val="00611377"/>
    <w:rsid w:val="0061213B"/>
    <w:rsid w:val="00620E1E"/>
    <w:rsid w:val="006240D3"/>
    <w:rsid w:val="00624428"/>
    <w:rsid w:val="00630D72"/>
    <w:rsid w:val="0064389C"/>
    <w:rsid w:val="006463D5"/>
    <w:rsid w:val="00647E3F"/>
    <w:rsid w:val="00651410"/>
    <w:rsid w:val="0065743C"/>
    <w:rsid w:val="00667B66"/>
    <w:rsid w:val="006716F6"/>
    <w:rsid w:val="00672592"/>
    <w:rsid w:val="00677836"/>
    <w:rsid w:val="0068712B"/>
    <w:rsid w:val="00693BEB"/>
    <w:rsid w:val="006B303B"/>
    <w:rsid w:val="006B3196"/>
    <w:rsid w:val="006B49D6"/>
    <w:rsid w:val="006D00B3"/>
    <w:rsid w:val="006D00F3"/>
    <w:rsid w:val="006D0D42"/>
    <w:rsid w:val="006E0DA8"/>
    <w:rsid w:val="006E68A8"/>
    <w:rsid w:val="006E7601"/>
    <w:rsid w:val="006F1AB6"/>
    <w:rsid w:val="006F70E3"/>
    <w:rsid w:val="00707881"/>
    <w:rsid w:val="00713851"/>
    <w:rsid w:val="0071475C"/>
    <w:rsid w:val="0072278C"/>
    <w:rsid w:val="00733140"/>
    <w:rsid w:val="0073562B"/>
    <w:rsid w:val="00740A07"/>
    <w:rsid w:val="00740D4F"/>
    <w:rsid w:val="00744021"/>
    <w:rsid w:val="007500DE"/>
    <w:rsid w:val="007634C2"/>
    <w:rsid w:val="0077340B"/>
    <w:rsid w:val="00775263"/>
    <w:rsid w:val="00777B93"/>
    <w:rsid w:val="00780143"/>
    <w:rsid w:val="0078043D"/>
    <w:rsid w:val="007900A5"/>
    <w:rsid w:val="007941E9"/>
    <w:rsid w:val="0079509A"/>
    <w:rsid w:val="007A2EB2"/>
    <w:rsid w:val="007B0425"/>
    <w:rsid w:val="007C141E"/>
    <w:rsid w:val="007C5487"/>
    <w:rsid w:val="007D19C0"/>
    <w:rsid w:val="007D4C0A"/>
    <w:rsid w:val="007E0FF6"/>
    <w:rsid w:val="007E1F78"/>
    <w:rsid w:val="007E2EC9"/>
    <w:rsid w:val="007E4D4A"/>
    <w:rsid w:val="007E67B9"/>
    <w:rsid w:val="007F16A9"/>
    <w:rsid w:val="008031C2"/>
    <w:rsid w:val="008045F4"/>
    <w:rsid w:val="00807EF9"/>
    <w:rsid w:val="00816EB5"/>
    <w:rsid w:val="00821179"/>
    <w:rsid w:val="00826B4B"/>
    <w:rsid w:val="00830D3C"/>
    <w:rsid w:val="00833AB3"/>
    <w:rsid w:val="00835340"/>
    <w:rsid w:val="00836C82"/>
    <w:rsid w:val="0084262D"/>
    <w:rsid w:val="00842F50"/>
    <w:rsid w:val="0084626D"/>
    <w:rsid w:val="008506B9"/>
    <w:rsid w:val="00861B9D"/>
    <w:rsid w:val="008625C3"/>
    <w:rsid w:val="008656EB"/>
    <w:rsid w:val="0086651D"/>
    <w:rsid w:val="00867618"/>
    <w:rsid w:val="00867CDF"/>
    <w:rsid w:val="008749FC"/>
    <w:rsid w:val="00876AB4"/>
    <w:rsid w:val="00876EC3"/>
    <w:rsid w:val="00883729"/>
    <w:rsid w:val="00883B7A"/>
    <w:rsid w:val="0088617E"/>
    <w:rsid w:val="0089458D"/>
    <w:rsid w:val="008A15CC"/>
    <w:rsid w:val="008A2444"/>
    <w:rsid w:val="008A4817"/>
    <w:rsid w:val="008B4D47"/>
    <w:rsid w:val="008B4F0E"/>
    <w:rsid w:val="008B770E"/>
    <w:rsid w:val="008C4F3F"/>
    <w:rsid w:val="008D299D"/>
    <w:rsid w:val="008D2DA1"/>
    <w:rsid w:val="008D4043"/>
    <w:rsid w:val="008D5BEE"/>
    <w:rsid w:val="008D789E"/>
    <w:rsid w:val="008E6CE7"/>
    <w:rsid w:val="008F289F"/>
    <w:rsid w:val="009033B2"/>
    <w:rsid w:val="00906640"/>
    <w:rsid w:val="0090684E"/>
    <w:rsid w:val="00911E17"/>
    <w:rsid w:val="00923126"/>
    <w:rsid w:val="00924286"/>
    <w:rsid w:val="0092525B"/>
    <w:rsid w:val="00927399"/>
    <w:rsid w:val="009304E2"/>
    <w:rsid w:val="0093400E"/>
    <w:rsid w:val="00936E8E"/>
    <w:rsid w:val="009407D3"/>
    <w:rsid w:val="00941F63"/>
    <w:rsid w:val="00943493"/>
    <w:rsid w:val="0096250D"/>
    <w:rsid w:val="0096380D"/>
    <w:rsid w:val="009648C7"/>
    <w:rsid w:val="0096649A"/>
    <w:rsid w:val="00972D3D"/>
    <w:rsid w:val="00980692"/>
    <w:rsid w:val="00984E90"/>
    <w:rsid w:val="009A1546"/>
    <w:rsid w:val="009A2355"/>
    <w:rsid w:val="009A48CD"/>
    <w:rsid w:val="009A7642"/>
    <w:rsid w:val="009B0C90"/>
    <w:rsid w:val="009B14E9"/>
    <w:rsid w:val="009B1ECB"/>
    <w:rsid w:val="009B5B1A"/>
    <w:rsid w:val="009D3269"/>
    <w:rsid w:val="009E1297"/>
    <w:rsid w:val="009E22D2"/>
    <w:rsid w:val="009E2D7B"/>
    <w:rsid w:val="009E2ED0"/>
    <w:rsid w:val="009E3FA6"/>
    <w:rsid w:val="009F088C"/>
    <w:rsid w:val="009F5D41"/>
    <w:rsid w:val="00A11C67"/>
    <w:rsid w:val="00A14593"/>
    <w:rsid w:val="00A169F6"/>
    <w:rsid w:val="00A22182"/>
    <w:rsid w:val="00A43427"/>
    <w:rsid w:val="00A44DA1"/>
    <w:rsid w:val="00A52042"/>
    <w:rsid w:val="00A52F44"/>
    <w:rsid w:val="00A60509"/>
    <w:rsid w:val="00A65A76"/>
    <w:rsid w:val="00A66B46"/>
    <w:rsid w:val="00A717BE"/>
    <w:rsid w:val="00A802B3"/>
    <w:rsid w:val="00A840B4"/>
    <w:rsid w:val="00A85034"/>
    <w:rsid w:val="00A86A19"/>
    <w:rsid w:val="00A9106E"/>
    <w:rsid w:val="00A938D9"/>
    <w:rsid w:val="00A9795F"/>
    <w:rsid w:val="00AA25EE"/>
    <w:rsid w:val="00AA4DE1"/>
    <w:rsid w:val="00AC7918"/>
    <w:rsid w:val="00AD1076"/>
    <w:rsid w:val="00AD4C39"/>
    <w:rsid w:val="00AE01D9"/>
    <w:rsid w:val="00AE4EF2"/>
    <w:rsid w:val="00AF5CD8"/>
    <w:rsid w:val="00B0014A"/>
    <w:rsid w:val="00B01488"/>
    <w:rsid w:val="00B07C74"/>
    <w:rsid w:val="00B07EEB"/>
    <w:rsid w:val="00B12264"/>
    <w:rsid w:val="00B12940"/>
    <w:rsid w:val="00B205A7"/>
    <w:rsid w:val="00B217D7"/>
    <w:rsid w:val="00B22F9F"/>
    <w:rsid w:val="00B2761E"/>
    <w:rsid w:val="00B3042A"/>
    <w:rsid w:val="00B41B9B"/>
    <w:rsid w:val="00B47184"/>
    <w:rsid w:val="00B56804"/>
    <w:rsid w:val="00B70E3F"/>
    <w:rsid w:val="00B9058E"/>
    <w:rsid w:val="00B95F41"/>
    <w:rsid w:val="00BA3300"/>
    <w:rsid w:val="00BA745C"/>
    <w:rsid w:val="00BA7BDA"/>
    <w:rsid w:val="00BB4C1C"/>
    <w:rsid w:val="00BB5F40"/>
    <w:rsid w:val="00BC2E43"/>
    <w:rsid w:val="00BC3116"/>
    <w:rsid w:val="00BC55D4"/>
    <w:rsid w:val="00BC5E89"/>
    <w:rsid w:val="00BD052D"/>
    <w:rsid w:val="00BD3C4A"/>
    <w:rsid w:val="00BD5982"/>
    <w:rsid w:val="00BE0B2F"/>
    <w:rsid w:val="00BE54A1"/>
    <w:rsid w:val="00BF25AB"/>
    <w:rsid w:val="00BF7185"/>
    <w:rsid w:val="00C01968"/>
    <w:rsid w:val="00C02F81"/>
    <w:rsid w:val="00C04EAE"/>
    <w:rsid w:val="00C06AAB"/>
    <w:rsid w:val="00C07E0E"/>
    <w:rsid w:val="00C111CE"/>
    <w:rsid w:val="00C1198B"/>
    <w:rsid w:val="00C11A9F"/>
    <w:rsid w:val="00C16E37"/>
    <w:rsid w:val="00C20E0C"/>
    <w:rsid w:val="00C36731"/>
    <w:rsid w:val="00C40BA8"/>
    <w:rsid w:val="00C460AF"/>
    <w:rsid w:val="00C47A57"/>
    <w:rsid w:val="00C57979"/>
    <w:rsid w:val="00C6530B"/>
    <w:rsid w:val="00C72C14"/>
    <w:rsid w:val="00C744ED"/>
    <w:rsid w:val="00C905FB"/>
    <w:rsid w:val="00C91EE6"/>
    <w:rsid w:val="00C9519B"/>
    <w:rsid w:val="00C95797"/>
    <w:rsid w:val="00C96E7D"/>
    <w:rsid w:val="00CA1832"/>
    <w:rsid w:val="00CA3548"/>
    <w:rsid w:val="00CB5176"/>
    <w:rsid w:val="00CB6796"/>
    <w:rsid w:val="00CC0FB5"/>
    <w:rsid w:val="00CD7895"/>
    <w:rsid w:val="00CE0795"/>
    <w:rsid w:val="00CE08A4"/>
    <w:rsid w:val="00CF5AF8"/>
    <w:rsid w:val="00CF6D4C"/>
    <w:rsid w:val="00D01D90"/>
    <w:rsid w:val="00D03D96"/>
    <w:rsid w:val="00D06D75"/>
    <w:rsid w:val="00D07315"/>
    <w:rsid w:val="00D11C67"/>
    <w:rsid w:val="00D140AA"/>
    <w:rsid w:val="00D14F00"/>
    <w:rsid w:val="00D159AF"/>
    <w:rsid w:val="00D1662C"/>
    <w:rsid w:val="00D235A6"/>
    <w:rsid w:val="00D25D37"/>
    <w:rsid w:val="00D27BAF"/>
    <w:rsid w:val="00D3047D"/>
    <w:rsid w:val="00D304D0"/>
    <w:rsid w:val="00D3259C"/>
    <w:rsid w:val="00D36A2F"/>
    <w:rsid w:val="00D40066"/>
    <w:rsid w:val="00D45397"/>
    <w:rsid w:val="00D516A7"/>
    <w:rsid w:val="00D52083"/>
    <w:rsid w:val="00D60DD2"/>
    <w:rsid w:val="00D71A03"/>
    <w:rsid w:val="00D72FE3"/>
    <w:rsid w:val="00D74272"/>
    <w:rsid w:val="00D74DF6"/>
    <w:rsid w:val="00D8217E"/>
    <w:rsid w:val="00D86F42"/>
    <w:rsid w:val="00DA0422"/>
    <w:rsid w:val="00DA168E"/>
    <w:rsid w:val="00DA67F5"/>
    <w:rsid w:val="00DA6F2A"/>
    <w:rsid w:val="00DB6960"/>
    <w:rsid w:val="00DC0BFA"/>
    <w:rsid w:val="00DD0912"/>
    <w:rsid w:val="00DD4C16"/>
    <w:rsid w:val="00DD511B"/>
    <w:rsid w:val="00DE17B1"/>
    <w:rsid w:val="00E00088"/>
    <w:rsid w:val="00E01E3D"/>
    <w:rsid w:val="00E05FAD"/>
    <w:rsid w:val="00E1091B"/>
    <w:rsid w:val="00E119B2"/>
    <w:rsid w:val="00E21A96"/>
    <w:rsid w:val="00E24BA0"/>
    <w:rsid w:val="00E25DEB"/>
    <w:rsid w:val="00E3058C"/>
    <w:rsid w:val="00E32F70"/>
    <w:rsid w:val="00E35293"/>
    <w:rsid w:val="00E36DA4"/>
    <w:rsid w:val="00E5419D"/>
    <w:rsid w:val="00E56DE2"/>
    <w:rsid w:val="00E6190B"/>
    <w:rsid w:val="00E64A12"/>
    <w:rsid w:val="00E64BB3"/>
    <w:rsid w:val="00E6697C"/>
    <w:rsid w:val="00E70EC7"/>
    <w:rsid w:val="00E74D41"/>
    <w:rsid w:val="00E77450"/>
    <w:rsid w:val="00E77B26"/>
    <w:rsid w:val="00E8270D"/>
    <w:rsid w:val="00E86525"/>
    <w:rsid w:val="00E8692B"/>
    <w:rsid w:val="00E97A13"/>
    <w:rsid w:val="00EA53D7"/>
    <w:rsid w:val="00EA54F9"/>
    <w:rsid w:val="00EA6E8B"/>
    <w:rsid w:val="00EA6ED3"/>
    <w:rsid w:val="00EA6F5B"/>
    <w:rsid w:val="00EB01CA"/>
    <w:rsid w:val="00EB0CA0"/>
    <w:rsid w:val="00EB4CC4"/>
    <w:rsid w:val="00EB597D"/>
    <w:rsid w:val="00EC3972"/>
    <w:rsid w:val="00EC487E"/>
    <w:rsid w:val="00ED5243"/>
    <w:rsid w:val="00EE5DD2"/>
    <w:rsid w:val="00EE735C"/>
    <w:rsid w:val="00EF77E3"/>
    <w:rsid w:val="00F006DE"/>
    <w:rsid w:val="00F059EE"/>
    <w:rsid w:val="00F0740D"/>
    <w:rsid w:val="00F11A5A"/>
    <w:rsid w:val="00F12A7A"/>
    <w:rsid w:val="00F12FD7"/>
    <w:rsid w:val="00F16011"/>
    <w:rsid w:val="00F16853"/>
    <w:rsid w:val="00F2397E"/>
    <w:rsid w:val="00F26BFA"/>
    <w:rsid w:val="00F36061"/>
    <w:rsid w:val="00F377DA"/>
    <w:rsid w:val="00F44EB3"/>
    <w:rsid w:val="00F45500"/>
    <w:rsid w:val="00F456E4"/>
    <w:rsid w:val="00F476BE"/>
    <w:rsid w:val="00F554F7"/>
    <w:rsid w:val="00F6018F"/>
    <w:rsid w:val="00F66B26"/>
    <w:rsid w:val="00F72066"/>
    <w:rsid w:val="00F73723"/>
    <w:rsid w:val="00F7728D"/>
    <w:rsid w:val="00F77AAF"/>
    <w:rsid w:val="00F97EF6"/>
    <w:rsid w:val="00FA0225"/>
    <w:rsid w:val="00FA6A9D"/>
    <w:rsid w:val="00FB2EDE"/>
    <w:rsid w:val="00FB40B0"/>
    <w:rsid w:val="00FB5A1A"/>
    <w:rsid w:val="00FD210E"/>
    <w:rsid w:val="00FD21F8"/>
    <w:rsid w:val="00FD4F4A"/>
    <w:rsid w:val="00FD7715"/>
    <w:rsid w:val="00FE0406"/>
    <w:rsid w:val="00FE1572"/>
    <w:rsid w:val="00FE1624"/>
    <w:rsid w:val="00FE17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B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504267"/>
  <w15:chartTrackingRefBased/>
  <w15:docId w15:val="{79E32626-5DE3-4510-A2D6-A1BFD05448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B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176C6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kern w:val="0"/>
      <w:sz w:val="36"/>
      <w:szCs w:val="36"/>
      <w:lang w:eastAsia="en-BW"/>
      <w14:ligatures w14:val="none"/>
    </w:rPr>
  </w:style>
  <w:style w:type="paragraph" w:styleId="Heading3">
    <w:name w:val="heading 3"/>
    <w:basedOn w:val="Normal"/>
    <w:link w:val="Heading3Char"/>
    <w:uiPriority w:val="9"/>
    <w:qFormat/>
    <w:rsid w:val="00176C6E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BW"/>
      <w14:ligatures w14:val="none"/>
    </w:rPr>
  </w:style>
  <w:style w:type="paragraph" w:styleId="Heading4">
    <w:name w:val="heading 4"/>
    <w:basedOn w:val="Normal"/>
    <w:link w:val="Heading4Char"/>
    <w:uiPriority w:val="9"/>
    <w:qFormat/>
    <w:rsid w:val="00176C6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kern w:val="0"/>
      <w:sz w:val="24"/>
      <w:szCs w:val="24"/>
      <w:lang w:eastAsia="en-BW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72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76C6E"/>
    <w:rPr>
      <w:rFonts w:ascii="Times New Roman" w:eastAsia="Times New Roman" w:hAnsi="Times New Roman" w:cs="Times New Roman"/>
      <w:b/>
      <w:bCs/>
      <w:kern w:val="0"/>
      <w:sz w:val="36"/>
      <w:szCs w:val="36"/>
      <w:lang w:val="en-BW" w:eastAsia="en-BW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176C6E"/>
    <w:rPr>
      <w:rFonts w:ascii="Times New Roman" w:eastAsia="Times New Roman" w:hAnsi="Times New Roman" w:cs="Times New Roman"/>
      <w:b/>
      <w:bCs/>
      <w:kern w:val="0"/>
      <w:sz w:val="27"/>
      <w:szCs w:val="27"/>
      <w:lang w:val="en-BW" w:eastAsia="en-BW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rsid w:val="00176C6E"/>
    <w:rPr>
      <w:rFonts w:ascii="Times New Roman" w:eastAsia="Times New Roman" w:hAnsi="Times New Roman" w:cs="Times New Roman"/>
      <w:b/>
      <w:bCs/>
      <w:kern w:val="0"/>
      <w:sz w:val="24"/>
      <w:szCs w:val="24"/>
      <w:lang w:val="en-BW" w:eastAsia="en-BW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176C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BW"/>
      <w14:ligatures w14:val="none"/>
    </w:rPr>
  </w:style>
  <w:style w:type="character" w:styleId="Strong">
    <w:name w:val="Strong"/>
    <w:basedOn w:val="DefaultParagraphFont"/>
    <w:uiPriority w:val="22"/>
    <w:qFormat/>
    <w:rsid w:val="00176C6E"/>
    <w:rPr>
      <w:b/>
      <w:bCs/>
    </w:rPr>
  </w:style>
  <w:style w:type="character" w:styleId="Hyperlink">
    <w:name w:val="Hyperlink"/>
    <w:basedOn w:val="DefaultParagraphFont"/>
    <w:uiPriority w:val="99"/>
    <w:unhideWhenUsed/>
    <w:rsid w:val="00DD09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09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F059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5A1367"/>
    <w:pPr>
      <w:spacing w:after="0" w:line="240" w:lineRule="auto"/>
    </w:pPr>
    <w:rPr>
      <w:rFonts w:eastAsiaTheme="minorEastAsia"/>
      <w:kern w:val="0"/>
      <w:lang w:val="en-US"/>
      <w14:ligatures w14:val="none"/>
    </w:rPr>
  </w:style>
  <w:style w:type="character" w:customStyle="1" w:styleId="NoSpacingChar">
    <w:name w:val="No Spacing Char"/>
    <w:basedOn w:val="DefaultParagraphFont"/>
    <w:link w:val="NoSpacing"/>
    <w:uiPriority w:val="1"/>
    <w:rsid w:val="005A1367"/>
    <w:rPr>
      <w:rFonts w:eastAsiaTheme="minorEastAsia"/>
      <w:kern w:val="0"/>
      <w:lang w:val="en-US"/>
      <w14:ligatures w14:val="none"/>
    </w:rPr>
  </w:style>
  <w:style w:type="table" w:customStyle="1" w:styleId="TableGrid0">
    <w:name w:val="TableGrid"/>
    <w:rsid w:val="006030B9"/>
    <w:pPr>
      <w:spacing w:after="0" w:line="240" w:lineRule="auto"/>
    </w:pPr>
    <w:rPr>
      <w:rFonts w:eastAsiaTheme="minorEastAsia"/>
      <w:lang w:eastAsia="en-BW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ault">
    <w:name w:val="Default"/>
    <w:rsid w:val="00E25DEB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60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58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5.xml"/><Relationship Id="rId18" Type="http://schemas.openxmlformats.org/officeDocument/2006/relationships/image" Target="media/image7.png"/><Relationship Id="rId26" Type="http://schemas.openxmlformats.org/officeDocument/2006/relationships/image" Target="media/image5.jpeg"/><Relationship Id="rId3" Type="http://schemas.openxmlformats.org/officeDocument/2006/relationships/settings" Target="settings.xml"/><Relationship Id="rId21" Type="http://schemas.openxmlformats.org/officeDocument/2006/relationships/hyperlink" Target="mailto:Bida22-068@thuto.bac.ac.bw" TargetMode="External"/><Relationship Id="rId7" Type="http://schemas.openxmlformats.org/officeDocument/2006/relationships/customXml" Target="ink/ink2.xml"/><Relationship Id="rId12" Type="http://schemas.openxmlformats.org/officeDocument/2006/relationships/image" Target="media/image4.png"/><Relationship Id="rId17" Type="http://schemas.openxmlformats.org/officeDocument/2006/relationships/customXml" Target="ink/ink7.xml"/><Relationship Id="rId25" Type="http://schemas.openxmlformats.org/officeDocument/2006/relationships/image" Target="media/image4.jp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24" Type="http://schemas.openxmlformats.org/officeDocument/2006/relationships/image" Target="media/image3.jpg"/><Relationship Id="rId5" Type="http://schemas.openxmlformats.org/officeDocument/2006/relationships/customXml" Target="ink/ink1.xml"/><Relationship Id="rId15" Type="http://schemas.openxmlformats.org/officeDocument/2006/relationships/customXml" Target="ink/ink6.xml"/><Relationship Id="rId23" Type="http://schemas.openxmlformats.org/officeDocument/2006/relationships/image" Target="media/image2.jpg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customXml" Target="ink/ink8.xml"/><Relationship Id="rId4" Type="http://schemas.openxmlformats.org/officeDocument/2006/relationships/webSettings" Target="webSettings.xml"/><Relationship Id="rId9" Type="http://schemas.openxmlformats.org/officeDocument/2006/relationships/customXml" Target="ink/ink3.xml"/><Relationship Id="rId14" Type="http://schemas.openxmlformats.org/officeDocument/2006/relationships/image" Target="media/image5.png"/><Relationship Id="rId22" Type="http://schemas.openxmlformats.org/officeDocument/2006/relationships/image" Target="media/image1.jpg"/><Relationship Id="rId27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4:16.52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0 1 24575,'0'656'-1365,"0"-640"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0:23.5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294 24575,'0'4'0,"2"0"0,-1-1 0,0 1 0,1 0 0,0-1 0,-1 1 0,1-1 0,1 0 0,-1 1 0,0-1 0,5 4 0,6 10 0,1 4 0,1 0 0,0-1 0,30 29 0,-13-8 0,-27-33 0,1 0 0,0 0 0,0-1 0,13 12 0,-18-19 0,-1 0 0,0 0 0,1 0 0,-1 0 0,1 0 0,-1 0 0,0 0 0,1 0 0,-1 0 0,0 0 0,1 0 0,-1 0 0,1 0 0,-1 0 0,0-1 0,1 1 0,-1 0 0,0 0 0,1 0 0,-1-1 0,0 1 0,0 0 0,1 0 0,-1-1 0,0 1 0,0 0 0,1-1 0,-1 1 0,0 0 0,0 0 0,0-1 0,0 1 0,1-1 0,-1 1 0,0 0 0,0-1 0,0 1 0,0 0 0,0-1 0,0 1 0,0-1 0,0 1 0,0 0 0,0-1 0,0 1 0,0-1 0,4-29 0,-2 20 0,4-7 0,1 0 0,1 0 0,1 1 0,0 0 0,1 1 0,1 0 0,15-16 0,-15 17 0,111-116 0,-29 12 0,4 27-1365,-87 81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4:43.882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657 1 24575,'-2'126'0,"5"133"0,-1-238 0,1-1 0,1 0 0,12 36 0,-13-47 0,0 0 0,1-1 0,0 1 0,1-1 0,0 0 0,0 0 0,0 0 0,1-1 0,1 1 0,9 8 0,-10-13-35,1 0 0,-1 0 1,1 0-1,-1-1 0,1 0 0,0-1 0,0 0 0,0 0 0,0 0 0,0-1 1,0 0-1,0 0 0,11-2 0,-2 1-842,1 1-5949</inkml:trace>
  <inkml:trace contextRef="#ctx0" brushRef="#br0" timeOffset="1660.03">1637 305 24575,'4'0'0,"3"0"0,5 0 0,3 0 0,2 0 0,2 0 0,1 0 0,0 0 0,0 0 0,0 0 0,0 0 0,0 0 0,-4 0-8191</inkml:trace>
  <inkml:trace contextRef="#ctx0" brushRef="#br0" timeOffset="3981.62">2234 116 24575,'-25'3'0,"0"0"0,1 1 0,0 1 0,0 2 0,-43 16 0,59-19 0,-1 0 0,1 1 0,0-1 0,0 2 0,0-1 0,1 1 0,0 0 0,0 1 0,0-1 0,1 2 0,0-1 0,0 0 0,-8 17 0,12-20 0,0-1 0,1 0 0,-1 1 0,1-1 0,0 1 0,0-1 0,0 1 0,1 0 0,-1-1 0,1 1 0,0 0 0,0 0 0,0-1 0,0 1 0,1 0 0,0-1 0,0 1 0,0 0 0,0-1 0,0 1 0,1-1 0,-1 0 0,1 1 0,0-1 0,0 0 0,0 0 0,0 0 0,1 0 0,-1-1 0,1 1 0,0 0 0,0-1 0,0 0 0,0 0 0,0 0 0,0 0 0,4 1 0,72 33 0,-61-29 0,0 0 0,-1 1 0,1 1 0,-2 1 0,17 12 0,-30-19 0,-1 0 0,1 0 0,-1 0 0,0 0 0,0 0 0,0 0 0,0 0 0,0 1 0,-1-1 0,1 1 0,-1-1 0,0 1 0,0 0 0,-1-1 0,1 1 0,-1 0 0,1-1 0,-1 1 0,0 0 0,-1 0 0,1-1 0,-1 1 0,-1 5 0,2-6 0,-1 1 0,0-1 0,-1 1 0,1-1 0,0 1 0,-1-1 0,0 0 0,0 0 0,0 0 0,0 0 0,0 0 0,-1 0 0,1-1 0,-1 1 0,0-1 0,0 1 0,0-1 0,0 0 0,0 0 0,0-1 0,0 1 0,-1-1 0,-4 2 0,-6-1-294,1 0 0,-1-1 0,-22-2-1,34 1 107,-15-1-6638</inkml:trace>
  <inkml:trace contextRef="#ctx0" brushRef="#br0" timeOffset="12885.78">2580 231 24575,'-62'-1'0,"-69"2"0,127 0 0,0-1 0,1 1 0,-1 0 0,1 0 0,0 0 0,-1 0 0,1 0 0,0 1 0,-1 0 0,1-1 0,0 1 0,0 0 0,0 1 0,1-1 0,-1 0 0,0 1 0,1 0 0,0-1 0,0 1 0,0 0 0,-2 4 0,-2 5 0,0 0 0,2 0 0,0 1 0,-4 18 0,0-2 0,3-6 0,1 0 0,0 0 0,2 1 0,1-1 0,1 1 0,4 30 0,-4-52 0,0 0 0,1 0 0,-1 0 0,1-1 0,-1 1 0,1 0 0,-1 0 0,1-1 0,0 1 0,0-1 0,0 1 0,0 0 0,0-1 0,0 0 0,1 1 0,-1-1 0,0 0 0,1 0 0,-1 0 0,1 0 0,-1 0 0,3 1 0,0 0 0,0-1 0,0 1 0,0-1 0,0 0 0,0-1 0,0 1 0,1-1 0,-1 1 0,7-2 0,-4 1 0,0-1 0,0 0 0,0 0 0,0-1 0,0 1 0,0-2 0,0 1 0,-1-1 0,1 0 0,-1 0 0,10-7 0,-4-1 0,-1 0 0,0-1 0,-1 0 0,0-1 0,0 0 0,-2 0 0,0-1 0,0 0 0,-1 0 0,-1-1 0,0 0 0,-1 0 0,-1 0 0,0-1 0,-2 0 0,1 1 0,-2-1 0,0-18 0,-2-16 0,0 163 0,2 76 0,0-188 3,-1 1 0,0 0 0,1 0 0,-1 0 0,1 0 0,-1-1 0,1 1-1,0 0 1,0-1 0,0 1 0,0 0 0,0-1 0,0 1 0,0-1 0,1 1 0,-1-1 0,1 0-1,-1 0 1,1 0 0,-1 0 0,1 0 0,-1 0 0,1 0 0,0 0 0,0 0 0,-1-1-1,1 1 1,0-1 0,0 1 0,0-1 0,0 0 0,-1 0 0,5 0 0,-3 1-186,1 0 0,0-1 0,0 1 0,0 1 0,-1-1 0,1 1 0,5 3 0,0 2-6643</inkml:trace>
  <inkml:trace contextRef="#ctx0" brushRef="#br0" timeOffset="122999.33">1 845 24575,'21'-1'0,"1"-1"0,23-5 0,8-2 0,-31 5 0,37-11 0,-4 1 0,20-3 0,-44 8 0,0 3 0,0 0 0,47-2 0,1 3 0,129-24 0,-80 8 0,-2-4 0,20-3 0,96 5 0,152-21 0,-297 33 0,0 4 0,136 8 0,-84 1 0,-57-1 0,286-14 0,-138 5-712,-215 8 59,-9 0-6173</inkml:trace>
  <inkml:trace contextRef="#ctx0" brushRef="#br0" timeOffset="124807.15">2848 346 24575,'-3'0'0,"-5"4"0,-3 0 0,-1 3 0,2 4 0,0 0 0,1 1 0,2-1-8191</inkml:trace>
  <inkml:trace contextRef="#ctx0" brushRef="#br0" timeOffset="126628.19">2944 346 24575,'4'0'0,"3"0"0,2 0-819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4:22.267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313 1 24575,'-12'1'0,"0"1"0,0 1 0,0 0 0,0 0 0,1 1 0,0 1 0,-18 9 0,5-3 0,5-2 0,1 0 0,0 1 0,0 0 0,1 2 0,1 0 0,0 1 0,-19 19 0,33-29 0,0-1 0,0 0 0,0 1 0,0 0 0,1-1 0,-1 1 0,1 0 0,0 0 0,0 0 0,0 0 0,0 0 0,0 0 0,0 0 0,1 0 0,0 0 0,-1 0 0,1 0 0,0 0 0,1 0 0,-1 0 0,1 1 0,-1-1 0,1 0 0,0 0 0,0 0 0,0-1 0,0 1 0,1 0 0,-1 0 0,1-1 0,0 1 0,0 0 0,4 3 0,-2 0 0,2-1 0,-1 0 0,0-1 0,1 1 0,0-1 0,0 0 0,0-1 0,1 0 0,-1 1 0,1-2 0,0 1 0,-1-1 0,14 2 0,15-1 0,0-1 0,70-7 0,-101 4 0,-1 1 0,0-1 0,1 1 0,-1-1 0,0 0 0,1 0 0,-1 0 0,0-1 0,0 1 0,0-1 0,0 0 0,0 1 0,0-1 0,-1-1 0,1 1 0,-1 0 0,1-1 0,-1 1 0,0-1 0,0 0 0,0 0 0,0 0 0,0 0 0,-1 0 0,1 0 0,-1 0 0,0 0 0,1-6 0,1-6 0,-1-1 0,-1 1 0,0-1 0,-1 0 0,-3-16 0,1-7 0,3 36-44,-1 0 0,0-1 0,0 1 0,0 0 0,-1 0 0,1-1 0,-1 1 0,0 0 0,0 0 0,0 0 0,0 0 0,0 0 0,-1 0 0,1 0 0,-1 0 0,0 0 0,0 1 0,0-1-1,0 1 1,0-1 0,-1 1 0,1 0 0,-1 0 0,1 0 0,-1 0 0,0 0 0,0 1 0,0-1 0,0 1 0,-4-1 0,-4-4-6782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4:09.325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24 65 24575,'-1'37'0,"0"-14"0,1 0 0,1-1 0,4 30 0,-4-47 0,-1-1 0,1 1 0,1 0 0,-1-1 0,1 1 0,0-1 0,0 0 0,0 1 0,0-1 0,1 0 0,-1 0 0,1-1 0,0 1 0,1 0 0,-1-1 0,0 0 0,1 0 0,0 0 0,0 0 0,0-1 0,6 4 0,-6-4 0,0-1 0,0 1 0,1-1 0,-1 0 0,0 0 0,0 0 0,1-1 0,-1 0 0,0 1 0,1-2 0,-1 1 0,0 0 0,1-1 0,-1 0 0,5-1 0,-6 1 0,0-1 0,0 0 0,0 1 0,0-1 0,0 0 0,-1 0 0,1-1 0,-1 1 0,0 0 0,1-1 0,-1 1 0,0-1 0,0 0 0,-1 0 0,1 0 0,-1 0 0,1 0 0,-1 0 0,2-6 0,2-17 0,-2 0 0,0-1 0,-1 1 0,-2-1 0,-5-48 0,5 72 0,-1 1 0,1 0 0,0 0 0,-1 0 0,1-1 0,-1 1 0,0 0 0,0 0 0,0 0 0,0 0 0,0 0 0,0 0 0,-1 1 0,1-1 0,0 0 0,-1 1 0,0-1 0,1 1 0,-1-1 0,0 1 0,0 0 0,0-1 0,1 1 0,-1 0 0,-1 0 0,1 1 0,0-1 0,0 0 0,0 1 0,-4-1 0,-6-1 0,0 1 0,0 1 0,0 0 0,-20 3 0,4-1 0,25-2 0,0 0 0,1 0 0,-1 0 0,0 1 0,1-1 0,-1 1 0,0-1 0,1 1 0,-1 0 0,1 0 0,-1 1 0,1-1 0,-1 0 0,1 1 0,0-1 0,0 1 0,0 0 0,-3 3 0,3-3 0,0 1 0,1 0 0,0 0 0,-1 0 0,1 0 0,0 1 0,1-1 0,-1 0 0,0 0 0,1 1 0,0-1 0,0 0 0,0 0 0,0 1 0,1 3 0,2 9-1365,2-2-5461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3:18.488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1 0 24575,'16'189'0,"-6"-103"0,-5-34 0,21 368 0,-26-299 0,1-164-55,1 26-207,-2 1 0,0-1 0,-1 0 0,-5-26 0,2 30-6564</inkml:trace>
  <inkml:trace contextRef="#ctx0" brushRef="#br0" timeOffset="2234.1">40 19 24575,'0'3'0,"1"1"0,0-1 0,0 0 0,0 0 0,1 0 0,-1 0 0,1 0 0,-1 0 0,1 0 0,0 0 0,0-1 0,0 1 0,0-1 0,1 1 0,4 3 0,43 30 0,-30-26 0,1 0 0,31 10 0,-30-12 0,0 0 0,28 17 0,19 18 0,-28-17 0,82 39 0,-119-63 0,0 0 0,-1 0 0,1 0 0,-1 0 0,1 0 0,-1 1 0,0-1 0,0 1 0,0 0 0,0 0 0,0 0 0,-1 0 0,1 0 0,-1 1 0,0-1 0,0 1 0,0 0 0,-1 0 0,1-1 0,-1 1 0,0 0 0,0 0 0,0 0 0,-1 0 0,1 0 0,-1 1 0,0-1 0,0 0 0,0 0 0,-1 0 0,0 0 0,-1 5 0,-1 3 0,0-1 0,-1 0 0,0 0 0,0-1 0,-2 0 0,1 1 0,-1-2 0,-1 1 0,1-1 0,-11 11 0,-3 0 0,-1-1 0,-1-1 0,-1-1 0,0-1 0,-1-1 0,-1-1 0,0-1 0,-47 17 0,56-24 0,0 2 0,0-1 0,-27 20 0,36-23-114,-1-1 1,0 0-1,1 0 0,-1 0 0,0-1 1,0-1-1,-1 1 0,1-1 0,0 0 1,-1-1-1,-10-1 0,2 1-6712</inkml:trace>
  <inkml:trace contextRef="#ctx0" brushRef="#br0" timeOffset="38739.08">20 250 24575,'1'28'0,"7"40"0,0-9 0,11 62 0,-11-82 0,-2 1 0,2 71 0,-9-3 0,1-87 0,0-20 0,0-7 0,-15-331 0,11 296 0,2-1 0,4-72 0,-2 113 0,0-1 0,0 1 0,1 0 0,-1-1 0,0 1 0,1 0 0,-1-1 0,0 1 0,1 0 0,0-1 0,-1 1 0,1 0 0,0 0 0,0 0 0,-1-1 0,1 1 0,0 0 0,0 0 0,2-1 0,-2 2 0,0-1 0,0 1 0,0 0 0,0 0 0,-1 0 0,1 0 0,0 0 0,0 0 0,0 0 0,0 1 0,-1-1 0,1 0 0,0 0 0,0 1 0,-1-1 0,1 0 0,0 1 0,0-1 0,-1 1 0,1-1 0,0 1 0,-1-1 0,1 1 0,0-1 0,-1 1 0,1 0 0,-1-1 0,1 1 0,-1 0 0,0-1 0,1 1 0,-1 0 0,1 1 0,9 16 0,-1 1 0,0 0 0,-2 1 0,0 0 0,-1 0 0,-1 1 0,2 21 0,-5-32 0,1 0 0,1 0 0,-1 0 0,1 0 0,7 11 0,-5-11 0,-2 1 0,1-1 0,-1 1 0,3 14 0,-5-17 0,5 22 0,-7-29 0,0 0 0,0 0 0,1 0 0,-1 0 0,1 0 0,-1 0 0,1 0 0,-1 0 0,1 0 0,-1 0 0,1 0 0,0-1 0,-1 1 0,1 0 0,0-1 0,0 1 0,0 0 0,0-1 0,0 1 0,-1-1 0,1 1 0,0-1 0,1 1 0,-1-1 0,0-1 0,0 1 0,0 0 0,0-1 0,-1 1 0,1-1 0,0 1 0,0-1 0,-1 1 0,1-1 0,0 1 0,-1-1 0,1 0 0,-1 1 0,1-1 0,-1 0 0,1 1 0,-1-1 0,1 0 0,-1 0 0,1-1 0,10-23 0,-8 18 0,108-301 0,-98 265 0,24-57 0,-35 93 0,0 1 0,0 0 0,0 0 0,0 0 0,1 0 0,4-7 0,-6 12 0,0 1 0,-1-1 0,1 0 0,0 0 0,-1 1 0,1-1 0,0 0 0,0 1 0,-1-1 0,1 1 0,0-1 0,0 1 0,0-1 0,0 1 0,0 0 0,0-1 0,0 1 0,0 0 0,1 0 0,-1 0 0,1 0 0,-1 0 0,0 1 0,1-1 0,-1 1 0,0-1 0,1 1 0,-1 0 0,0-1 0,0 1 0,0 0 0,0 0 0,0 0 0,0 0 0,0 0 0,0 0 0,0 0 0,1 1 0,4 8 0,-1 0 0,1 0 0,-2 1 0,0-1 0,0 1 0,-1 0 0,0 0 0,2 18 0,7 22 0,70 191 0,-77-227-98,13 39-535,12 65-1,-27-105-6192</inkml:trace>
  <inkml:trace contextRef="#ctx0" brushRef="#br0" timeOffset="42550.61">713 460 24575,'2'23'0,"0"-1"0,1 1 0,1-1 0,13 40 0,-16-57 0,3 9 0,-2-1 0,0 1 0,0 0 0,-1 18 0,-1-77 0,-2 1 0,3 0 0,10-69 0,-6 76 0,-5 25 0,2 1 0,-1-1 0,2 1 0,4-15 0,-6 24 0,0-1 0,0 1 0,0 0 0,0-1 0,0 1 0,1 0 0,0 0 0,-1 0 0,1 0 0,0 0 0,0 0 0,0 0 0,0 1 0,0-1 0,0 1 0,0-1 0,1 1 0,-1 0 0,1 0 0,-1 0 0,1 0 0,-1 0 0,5 0 0,-4 1 0,-1 0 0,1 0 0,-1 0 0,0 0 0,1 1 0,-1 0 0,1-1 0,-1 1 0,0 0 0,0 0 0,1 0 0,-1 0 0,0 0 0,0 1 0,0-1 0,0 1 0,0-1 0,0 1 0,-1 0 0,1 0 0,-1 0 0,3 3 0,4 7 0,0 0 0,10 22 0,-10-18 0,-4-6 0,0-1 0,-1 1 0,0-1 0,-1 1 0,0 0 0,0 0 0,0 15 0,-1-10 0,-1-14 0,0 0 0,0 1 0,0-1 0,0 0 0,0 0 0,0 0 0,1 0 0,-1 0 0,0 0 0,0 0 0,1 0 0,-1 1 0,1-1 0,-1 0 0,1 0 0,-1-1 0,1 1 0,0 0 0,-1 0 0,1 0 0,0 0 0,0 0 0,0-1 0,-1 1 0,1 0 0,0-1 0,0 1 0,0-1 0,0 1 0,0-1 0,0 1 0,0-1 0,2 1 0,-1-2 0,-1 1 0,1-1 0,-1 1 0,1-1 0,-1 1 0,1-1 0,-1 0 0,1 0 0,-1 0 0,1 0 0,-1 0 0,0 0 0,0 0 0,0-1 0,1 1 0,-1 0 0,0 0 0,-1-1 0,1 1 0,0-1 0,1-2 0,45-76 0,-40 70 0,-1 0 0,1 1 0,1-1 0,0 2 0,0-1 0,1 1 0,11-8 0,0-2 0,-16 15 0,1 0 0,0 0 0,0 0 0,0 1 0,0 0 0,1 0 0,-1 0 0,0 0 0,1 1 0,-1 0 0,1 0 0,0 1 0,-1-1 0,1 1 0,0 0 0,10 2 0,-13-2 0,0 1 0,1-1 0,-1 1 0,1 0 0,-1 0 0,0 0 0,1 0 0,-1 0 0,0 1 0,0 0 0,0-1 0,0 1 0,0 0 0,0 0 0,-1 1 0,1-1 0,-1 1 0,1-1 0,-1 1 0,0 0 0,0 0 0,0 0 0,-1 0 0,1 0 0,-1 0 0,1 0 0,0 6 0,1 16 20,-2 1-1,-1 0 1,-3 26 0,1 14-1464,2-50-5382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3:53.36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28 0 24575,'-21'2'0,"1"1"0,0 0 0,0 1 0,0 2 0,-18 7 0,3-2 0,16-4 0,0 1 0,1 1 0,0 1 0,1 0 0,0 1 0,-27 23 0,34-24 0,0 0 0,1 1 0,-15 22 0,-3 4 0,24-33 0,0 1 0,1 0 0,-1 0 0,1 0 0,0 0 0,0 1 0,1-1 0,0 0 0,0 1 0,0-1 0,1 1 0,-1-1 0,1 1 0,0 0 0,2 5 0,-1 5 0,2-1 0,0 0 0,1 0 0,6 17 0,-7-24 0,0 0 0,1-1 0,0 1 0,0-1 0,1 0 0,0 0 0,0-1 0,0 1 0,1-1 0,0 0 0,0-1 0,1 1 0,0-1 0,0 0 0,0-1 0,0 0 0,1 0 0,-1-1 0,1 0 0,0 0 0,0 0 0,0-1 0,0-1 0,1 1 0,-1-1 0,0 0 0,1-1 0,-1 0 0,0-1 0,1 0 0,-1 0 0,9-2 0,-15 2 0,0 0 0,1 0 0,-1 0 0,0 0 0,0 0 0,0-1 0,0 1 0,0-1 0,0 1 0,0-1 0,0 0 0,0 1 0,-1-1 0,1 0 0,-1 0 0,1-1 0,-1 1 0,0 0 0,0 0 0,0-1 0,0 1 0,0 0 0,-1-1 0,2-3 0,-2 4 0,0 0 0,0 0 0,0 0 0,0 1 0,-1-1 0,1 0 0,0 0 0,-1 1 0,1-1 0,-1 0 0,1 0 0,-1 1 0,0-1 0,0 1 0,0-1 0,0 0 0,0 1 0,0 0 0,0-1 0,-1 1 0,1 0 0,0 0 0,-1-1 0,1 1 0,-1 0 0,1 0 0,-1 1 0,1-1 0,-1 0 0,0 0 0,0 1 0,1-1 0,-1 1 0,-2-1 0,-7 0 0,0-1 0,-1 2 0,1-1 0,-14 3 0,149 1 0,-122-3 0,0 0 0,0 1 0,1-1 0,-1 1 0,0 0 0,0 0 0,0 0 0,0 0 0,0 0 0,0 0 0,-1 0 0,1 1 0,0-1 0,-1 1 0,1-1 0,-1 1 0,1-1 0,-1 1 0,0 0 0,1 0 0,-1 0 0,0 0 0,0 0 0,-1 0 0,1 0 0,0 0 0,-1 0 0,1 0 0,-1 1 0,0-1 0,1 3 0,0 10 0,0 0 0,-1 0 0,-3 26 0,0-12 0,2 15-1365,1-25-5461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5-25T23:03:49.026"/>
    </inkml:context>
    <inkml:brush xml:id="br0">
      <inkml:brushProperty name="width" value="0.025" units="cm"/>
      <inkml:brushProperty name="height" value="0.025" units="cm"/>
    </inkml:brush>
  </inkml:definitions>
  <inkml:trace contextRef="#ctx0" brushRef="#br0">4 1 24575,'-4'0'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9CD27A3-45A2-47FE-A8FF-6EFFE9673D6C}">
  <we:reference id="9a64c56b-3943-58fe-9b9c-94c368b83942" version="1.0.1.31" store="EXCatalog" storeType="EXCatalog"/>
  <we:alternateReferences>
    <we:reference id="WA200000170" version="1.0.1.31" store="en-GB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81</TotalTime>
  <Pages>13</Pages>
  <Words>1420</Words>
  <Characters>8100</Characters>
  <Application>Microsoft Office Word</Application>
  <DocSecurity>0</DocSecurity>
  <Lines>67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irdre Gouta Mmolotsa</dc:creator>
  <cp:keywords/>
  <dc:description/>
  <cp:lastModifiedBy>Deirdre Gouta Mmolotsa</cp:lastModifiedBy>
  <cp:revision>550</cp:revision>
  <dcterms:created xsi:type="dcterms:W3CDTF">2023-04-25T13:07:00Z</dcterms:created>
  <dcterms:modified xsi:type="dcterms:W3CDTF">2023-05-28T11:22:00Z</dcterms:modified>
</cp:coreProperties>
</file>